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187C643" w14:textId="77777777" w:rsidR="00FB2F09" w:rsidRDefault="00000000">
      <w:pPr>
        <w:pStyle w:val="Title"/>
        <w:jc w:val="center"/>
      </w:pPr>
      <w:r>
        <w:t>New Frontiers 1 Workbook</w:t>
      </w:r>
    </w:p>
    <w:p w14:paraId="00CDF0AE" w14:textId="77777777" w:rsidR="00FB2F09" w:rsidRDefault="00000000">
      <w:pPr>
        <w:pStyle w:val="Subtitle"/>
        <w:jc w:val="center"/>
        <w:sectPr w:rsidR="00FB2F09">
          <w:pgSz w:w="11906" w:h="16838"/>
          <w:pgMar w:top="720" w:right="720" w:bottom="720" w:left="720" w:header="0" w:footer="720" w:gutter="0"/>
          <w:pgNumType w:start="1"/>
          <w:cols w:space="720"/>
        </w:sectPr>
      </w:pPr>
      <w:bookmarkStart w:id="0" w:name="_gjdgxs" w:colFirst="0" w:colLast="0"/>
      <w:bookmarkEnd w:id="0"/>
      <w:r>
        <w:t>Answer Key</w:t>
      </w:r>
    </w:p>
    <w:p w14:paraId="7796EBE5" w14:textId="77777777" w:rsidR="00FB2F09" w:rsidRDefault="00FB2F09">
      <w:bookmarkStart w:id="1" w:name="_30j0zll" w:colFirst="0" w:colLast="0"/>
      <w:bookmarkEnd w:id="1"/>
    </w:p>
    <w:p w14:paraId="73E4A23B" w14:textId="77777777" w:rsidR="00FB2F09" w:rsidRDefault="00000000">
      <w:pPr>
        <w:pStyle w:val="Heading3"/>
      </w:pPr>
      <w:bookmarkStart w:id="2" w:name="_1fob9te" w:colFirst="0" w:colLast="0"/>
      <w:bookmarkEnd w:id="2"/>
      <w:r>
        <w:t xml:space="preserve">Unit 1 - Lesson A  </w:t>
      </w:r>
    </w:p>
    <w:p w14:paraId="2530A859" w14:textId="77777777" w:rsidR="00FB2F09" w:rsidRDefault="00000000">
      <w:r>
        <w:t>(1) 1. b   2. c   3. b   4. c</w:t>
      </w:r>
    </w:p>
    <w:p w14:paraId="56B71BFF" w14:textId="77777777" w:rsidR="00FB2F09" w:rsidRDefault="00000000">
      <w:r>
        <w:t xml:space="preserve">(2) 1. </w:t>
      </w:r>
      <w:proofErr w:type="gramStart"/>
      <w:r>
        <w:t>She’s</w:t>
      </w:r>
      <w:proofErr w:type="gramEnd"/>
      <w:r>
        <w:t xml:space="preserve"> my sister.</w:t>
      </w:r>
    </w:p>
    <w:p w14:paraId="49B9F248" w14:textId="77777777" w:rsidR="00FB2F09" w:rsidRDefault="00000000">
      <w:r>
        <w:t xml:space="preserve">2. </w:t>
      </w:r>
      <w:proofErr w:type="gramStart"/>
      <w:r>
        <w:t>He’s</w:t>
      </w:r>
      <w:proofErr w:type="gramEnd"/>
      <w:r>
        <w:t xml:space="preserve"> my brother.</w:t>
      </w:r>
    </w:p>
    <w:p w14:paraId="7D909C87" w14:textId="77777777" w:rsidR="00FB2F09" w:rsidRDefault="00000000">
      <w:r>
        <w:t xml:space="preserve">3. </w:t>
      </w:r>
      <w:proofErr w:type="gramStart"/>
      <w:r>
        <w:t>She’s</w:t>
      </w:r>
      <w:proofErr w:type="gramEnd"/>
      <w:r>
        <w:t xml:space="preserve"> my aunt.</w:t>
      </w:r>
    </w:p>
    <w:p w14:paraId="2FD1E838" w14:textId="77777777" w:rsidR="00FB2F09" w:rsidRDefault="00000000">
      <w:pPr>
        <w:rPr>
          <w:b/>
        </w:rPr>
      </w:pPr>
      <w:r>
        <w:t xml:space="preserve">4. </w:t>
      </w:r>
      <w:proofErr w:type="gramStart"/>
      <w:r>
        <w:t>He’s</w:t>
      </w:r>
      <w:proofErr w:type="gramEnd"/>
      <w:r>
        <w:t xml:space="preserve"> my father.</w:t>
      </w:r>
    </w:p>
    <w:p w14:paraId="22C68BE1" w14:textId="701E2CCD" w:rsidR="00FB2F09" w:rsidRDefault="00000000">
      <w:r>
        <w:t xml:space="preserve">(3) 1. He’s    2. </w:t>
      </w:r>
      <w:r w:rsidR="00CE1D42">
        <w:t>H</w:t>
      </w:r>
      <w:r>
        <w:t>e’s   3. She’s   4. He’s</w:t>
      </w:r>
    </w:p>
    <w:p w14:paraId="35F100EB" w14:textId="77777777" w:rsidR="00FB2F09" w:rsidRDefault="00000000">
      <w:r>
        <w:t>(4) 1. T   2. F   3. F   4. T</w:t>
      </w:r>
    </w:p>
    <w:p w14:paraId="79BD0A77" w14:textId="77777777" w:rsidR="00FB2F09" w:rsidRDefault="00FB2F09"/>
    <w:p w14:paraId="644761ED" w14:textId="77777777" w:rsidR="00FB2F09" w:rsidRDefault="00000000">
      <w:pPr>
        <w:pStyle w:val="Heading3"/>
      </w:pPr>
      <w:r>
        <w:t xml:space="preserve">Unit 1 - Lesson B </w:t>
      </w:r>
    </w:p>
    <w:p w14:paraId="2184B41D" w14:textId="77777777" w:rsidR="00FB2F09" w:rsidRDefault="00000000">
      <w:r>
        <w:t>(1) 1. police officer</w:t>
      </w:r>
    </w:p>
    <w:p w14:paraId="7AFE8F67" w14:textId="77777777" w:rsidR="00FB2F09" w:rsidRDefault="00000000">
      <w:r>
        <w:t>2. doctor</w:t>
      </w:r>
    </w:p>
    <w:p w14:paraId="12D05E94" w14:textId="77777777" w:rsidR="00FB2F09" w:rsidRDefault="00000000">
      <w:r>
        <w:t>3. pilot</w:t>
      </w:r>
    </w:p>
    <w:p w14:paraId="5EC9067E" w14:textId="77777777" w:rsidR="00FB2F09" w:rsidRDefault="00000000">
      <w:r>
        <w:t>4. singer</w:t>
      </w:r>
    </w:p>
    <w:p w14:paraId="610AE87D" w14:textId="77777777" w:rsidR="00FB2F09" w:rsidRDefault="00000000">
      <w:r>
        <w:t>5. artist</w:t>
      </w:r>
    </w:p>
    <w:p w14:paraId="7A85DFA5" w14:textId="77777777" w:rsidR="00FB2F09" w:rsidRDefault="00000000">
      <w:r>
        <w:t>6. soccer player</w:t>
      </w:r>
    </w:p>
    <w:p w14:paraId="7CE1ADC8" w14:textId="77777777" w:rsidR="00FB2F09" w:rsidRDefault="00000000">
      <w:r>
        <w:t>7. farmer</w:t>
      </w:r>
    </w:p>
    <w:p w14:paraId="78D4C0C6" w14:textId="77777777" w:rsidR="00FB2F09" w:rsidRDefault="00000000">
      <w:r>
        <w:t>8. chef</w:t>
      </w:r>
    </w:p>
    <w:p w14:paraId="14F45428" w14:textId="77777777" w:rsidR="00FB2F09" w:rsidRDefault="00FB2F09"/>
    <w:p w14:paraId="7C4D4F7B" w14:textId="77777777" w:rsidR="00FB2F09" w:rsidRDefault="00000000">
      <w:r>
        <w:t>(2) 1. name   2. officer   3. doctor   4. are   5. is</w:t>
      </w:r>
    </w:p>
    <w:p w14:paraId="3CEF106E" w14:textId="77777777" w:rsidR="00FB2F09" w:rsidRDefault="00000000">
      <w:r>
        <w:t>(3) 1. a   2. a   3. b</w:t>
      </w:r>
    </w:p>
    <w:p w14:paraId="3A56116C" w14:textId="77777777" w:rsidR="00FB2F09" w:rsidRDefault="00000000">
      <w:r>
        <w:t xml:space="preserve">(4) </w:t>
      </w:r>
      <w:r>
        <w:rPr>
          <w:i/>
        </w:rPr>
        <w:t>(Answers will vary)</w:t>
      </w:r>
    </w:p>
    <w:p w14:paraId="12E71E53" w14:textId="77777777" w:rsidR="00FB2F09" w:rsidRDefault="00000000">
      <w:r>
        <w:t xml:space="preserve">(5) </w:t>
      </w:r>
      <w:r>
        <w:rPr>
          <w:i/>
        </w:rPr>
        <w:t>(Answers will vary)</w:t>
      </w:r>
    </w:p>
    <w:p w14:paraId="47831192" w14:textId="77777777" w:rsidR="00FB2F09" w:rsidRDefault="00FB2F09"/>
    <w:p w14:paraId="0A45E975" w14:textId="77777777" w:rsidR="00FB2F09" w:rsidRDefault="00000000">
      <w:pPr>
        <w:pStyle w:val="Heading3"/>
      </w:pPr>
      <w:r>
        <w:t xml:space="preserve">Unit 1 - Lesson C </w:t>
      </w:r>
    </w:p>
    <w:p w14:paraId="3719D1B2" w14:textId="77777777" w:rsidR="00FB2F09" w:rsidRDefault="00000000">
      <w:r>
        <w:t>(1) 1. d   2. e   3. a   4. c   5. b</w:t>
      </w:r>
    </w:p>
    <w:p w14:paraId="748E693C" w14:textId="77777777" w:rsidR="00FB2F09" w:rsidRDefault="00000000">
      <w:r>
        <w:t>(2) 1. name   2. birthday   3. old</w:t>
      </w:r>
    </w:p>
    <w:p w14:paraId="16681F41" w14:textId="77777777" w:rsidR="00FB2F09" w:rsidRDefault="00000000">
      <w:r>
        <w:t>(3) 1. is -&gt; are   2. is -&gt; are   3. are -&gt; is   4. are -&gt; is</w:t>
      </w:r>
    </w:p>
    <w:p w14:paraId="3383CF37" w14:textId="77777777" w:rsidR="00FB2F09" w:rsidRDefault="00000000">
      <w:r>
        <w:t xml:space="preserve">(4) </w:t>
      </w:r>
      <w:r>
        <w:rPr>
          <w:i/>
        </w:rPr>
        <w:t>(Possible Answers)</w:t>
      </w:r>
    </w:p>
    <w:p w14:paraId="62B13936" w14:textId="77777777" w:rsidR="00FB2F09" w:rsidRDefault="00000000">
      <w:r>
        <w:t>My birthday is September 2nd.</w:t>
      </w:r>
    </w:p>
    <w:p w14:paraId="43ECAA5A" w14:textId="77777777" w:rsidR="00FB2F09" w:rsidRDefault="00000000">
      <w:r>
        <w:t>My eyes are blue.</w:t>
      </w:r>
    </w:p>
    <w:p w14:paraId="69502173" w14:textId="77777777" w:rsidR="00FB2F09" w:rsidRDefault="00000000">
      <w:r>
        <w:t>My address is 15 Brent Street.</w:t>
      </w:r>
    </w:p>
    <w:p w14:paraId="4220220D" w14:textId="77777777" w:rsidR="00FB2F09" w:rsidRDefault="00000000">
      <w:r>
        <w:t>My email address is yername@zmail.com.</w:t>
      </w:r>
    </w:p>
    <w:p w14:paraId="65C72E6D" w14:textId="77777777" w:rsidR="00FB2F09" w:rsidRDefault="00000000">
      <w:r>
        <w:t>(5) 1. bed, fin, cup   2. age, boat, side</w:t>
      </w:r>
    </w:p>
    <w:p w14:paraId="254D0668" w14:textId="77777777" w:rsidR="00FB2F09" w:rsidRDefault="00FB2F09">
      <w:pPr>
        <w:rPr>
          <w:b/>
        </w:rPr>
      </w:pPr>
    </w:p>
    <w:p w14:paraId="16FB9275" w14:textId="77777777" w:rsidR="00FB2F09" w:rsidRDefault="00FB2F09"/>
    <w:p w14:paraId="4C2E61B4" w14:textId="77777777" w:rsidR="00FB2F09" w:rsidRDefault="00FB2F09"/>
    <w:p w14:paraId="2A671002" w14:textId="77777777" w:rsidR="00FB2F09" w:rsidRDefault="00FB2F09"/>
    <w:p w14:paraId="4EDDD97E" w14:textId="77777777" w:rsidR="00FB2F09" w:rsidRDefault="00FB2F09"/>
    <w:p w14:paraId="2FED9C87" w14:textId="77777777" w:rsidR="00FB2F09" w:rsidRDefault="00FB2F09"/>
    <w:p w14:paraId="499AB425" w14:textId="77777777" w:rsidR="00FB2F09" w:rsidRDefault="00000000">
      <w:pPr>
        <w:pStyle w:val="Heading3"/>
      </w:pPr>
      <w:r>
        <w:t xml:space="preserve">Unit 1 - Lesson D </w:t>
      </w:r>
    </w:p>
    <w:p w14:paraId="4EFDC5C2" w14:textId="77777777" w:rsidR="00FB2F09" w:rsidRDefault="00000000">
      <w:r>
        <w:t xml:space="preserve">(1) </w:t>
      </w:r>
      <w:r>
        <w:rPr>
          <w:noProof/>
        </w:rPr>
        <w:drawing>
          <wp:inline distT="0" distB="0" distL="0" distR="0" wp14:anchorId="39FBA715" wp14:editId="0645AB5F">
            <wp:extent cx="3093720" cy="448193"/>
            <wp:effectExtent l="0" t="0" r="0" b="0"/>
            <wp:docPr id="5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93720" cy="4481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89886E7" w14:textId="77777777" w:rsidR="00FB2F09" w:rsidRDefault="00000000">
      <w:r>
        <w:t>(2) 1. tall   2. young   3. funny   4. smart   5. shy</w:t>
      </w:r>
    </w:p>
    <w:p w14:paraId="0E7C4D8C" w14:textId="77777777" w:rsidR="00FB2F09" w:rsidRDefault="00000000">
      <w:r>
        <w:t>6. small</w:t>
      </w:r>
    </w:p>
    <w:p w14:paraId="51B7B0A0" w14:textId="77777777" w:rsidR="00FB2F09" w:rsidRDefault="00000000">
      <w:r>
        <w:t>(3) 1. are -&gt; is   2. am -&gt; are   3. are -&gt; is</w:t>
      </w:r>
    </w:p>
    <w:p w14:paraId="0EFFCFE2" w14:textId="77777777" w:rsidR="00FB2F09" w:rsidRDefault="00000000">
      <w:r>
        <w:t>(4) 1. sister -&gt; shy   2. uncle -&gt; pilot</w:t>
      </w:r>
    </w:p>
    <w:p w14:paraId="06D6B7D8" w14:textId="77777777" w:rsidR="00FB2F09" w:rsidRDefault="00000000">
      <w:r>
        <w:t>3. cousin -&gt; short   4. grandmother -&gt; artist</w:t>
      </w:r>
    </w:p>
    <w:p w14:paraId="7657896B" w14:textId="77777777" w:rsidR="00FB2F09" w:rsidRDefault="00FB2F09"/>
    <w:p w14:paraId="173FD7AB" w14:textId="77777777" w:rsidR="00FB2F09" w:rsidRDefault="00000000">
      <w:pPr>
        <w:pStyle w:val="Heading3"/>
      </w:pPr>
      <w:r>
        <w:t xml:space="preserve">Unit 1 - Lesson E </w:t>
      </w:r>
    </w:p>
    <w:p w14:paraId="07417019" w14:textId="77777777" w:rsidR="00FB2F09" w:rsidRDefault="00000000">
      <w:r>
        <w:t>(1) mother, artist, father, pilot, uncle, brother</w:t>
      </w:r>
    </w:p>
    <w:p w14:paraId="747632AA" w14:textId="77777777" w:rsidR="00FB2F09" w:rsidRDefault="00000000">
      <w:r>
        <w:t>(2) 1. mother   2. pilot   3. brother   4.</w:t>
      </w:r>
      <w:r>
        <w:tab/>
        <w:t xml:space="preserve"> artist</w:t>
      </w:r>
    </w:p>
    <w:p w14:paraId="75829DD0" w14:textId="77777777" w:rsidR="00FB2F09" w:rsidRDefault="00000000">
      <w:r>
        <w:t>(3) 1. Are your eyes brown?</w:t>
      </w:r>
    </w:p>
    <w:p w14:paraId="2EED30B8" w14:textId="77777777" w:rsidR="00FB2F09" w:rsidRDefault="00000000">
      <w:r>
        <w:t>2. Is your uncle a doctor?</w:t>
      </w:r>
    </w:p>
    <w:p w14:paraId="5C72DBEF" w14:textId="77777777" w:rsidR="00FB2F09" w:rsidRDefault="00000000">
      <w:r>
        <w:t>3. Is your brother a soccer player?</w:t>
      </w:r>
    </w:p>
    <w:p w14:paraId="3D6C388A" w14:textId="77777777" w:rsidR="00FB2F09" w:rsidRDefault="00000000">
      <w:bookmarkStart w:id="3" w:name="_3znysh7" w:colFirst="0" w:colLast="0"/>
      <w:bookmarkEnd w:id="3"/>
      <w:r>
        <w:t>4. Are your cousins short?</w:t>
      </w:r>
    </w:p>
    <w:p w14:paraId="7BC1E25E" w14:textId="77777777" w:rsidR="00FB2F09" w:rsidRDefault="00000000">
      <w:r>
        <w:t xml:space="preserve">(4) 1. is   2. </w:t>
      </w:r>
      <w:proofErr w:type="gramStart"/>
      <w:r>
        <w:t>he</w:t>
      </w:r>
      <w:proofErr w:type="gramEnd"/>
      <w:r>
        <w:t xml:space="preserve"> isn’t   3. are</w:t>
      </w:r>
    </w:p>
    <w:p w14:paraId="581620FD" w14:textId="77777777" w:rsidR="00FB2F09" w:rsidRDefault="00FB2F09"/>
    <w:p w14:paraId="63FC7907" w14:textId="77777777" w:rsidR="00FB2F09" w:rsidRDefault="00000000">
      <w:pPr>
        <w:pStyle w:val="Heading3"/>
      </w:pPr>
      <w:r>
        <w:t xml:space="preserve">Unit 1 - Review </w:t>
      </w:r>
    </w:p>
    <w:p w14:paraId="67BBE9B1" w14:textId="77777777" w:rsidR="00FB2F09" w:rsidRDefault="00000000">
      <w:r>
        <w:t>(1) 1. He’s   2. She’s   3. He’s   4. She’s</w:t>
      </w:r>
    </w:p>
    <w:p w14:paraId="2F011793" w14:textId="77777777" w:rsidR="00FB2F09" w:rsidRDefault="00000000">
      <w:r>
        <w:t>(2) 1. T   2. F   3. F   4. T</w:t>
      </w:r>
    </w:p>
    <w:p w14:paraId="57F227EF" w14:textId="77777777" w:rsidR="00FB2F09" w:rsidRDefault="00000000">
      <w:r>
        <w:t>(3) 1. Ellen   2. father   3. Suzie   4. brother. Sam</w:t>
      </w:r>
    </w:p>
    <w:p w14:paraId="7FF2EB3D" w14:textId="77777777" w:rsidR="00FB2F09" w:rsidRDefault="00000000">
      <w:r>
        <w:t xml:space="preserve">(4) </w:t>
      </w:r>
      <w:r>
        <w:rPr>
          <w:i/>
        </w:rPr>
        <w:t>(Answers will vary)</w:t>
      </w:r>
    </w:p>
    <w:p w14:paraId="25378730" w14:textId="77777777" w:rsidR="00FB2F09" w:rsidRDefault="00000000">
      <w:r>
        <w:t xml:space="preserve">(5) </w:t>
      </w:r>
      <w:r>
        <w:rPr>
          <w:i/>
        </w:rPr>
        <w:t>(Answers will vary)</w:t>
      </w:r>
    </w:p>
    <w:p w14:paraId="5E49F202" w14:textId="77777777" w:rsidR="00FB2F09" w:rsidRDefault="00FB2F09"/>
    <w:p w14:paraId="55D6320F" w14:textId="77777777" w:rsidR="00FB2F09" w:rsidRDefault="00000000">
      <w:pPr>
        <w:pStyle w:val="Heading3"/>
      </w:pPr>
      <w:bookmarkStart w:id="4" w:name="_2et92p0" w:colFirst="0" w:colLast="0"/>
      <w:bookmarkEnd w:id="4"/>
      <w:r>
        <w:t xml:space="preserve">Unit 2 - Lesson A </w:t>
      </w:r>
    </w:p>
    <w:p w14:paraId="154B428B" w14:textId="77777777" w:rsidR="00FB2F09" w:rsidRDefault="00000000">
      <w:r>
        <w:t>(1) 1. a   2. a   3. c</w:t>
      </w:r>
    </w:p>
    <w:p w14:paraId="034480DA" w14:textId="7464FCCB" w:rsidR="00FB2F09" w:rsidRDefault="00000000">
      <w:r>
        <w:t xml:space="preserve">(2) 1. </w:t>
      </w:r>
      <w:r w:rsidR="00895B09">
        <w:t>a</w:t>
      </w:r>
      <w:r>
        <w:t xml:space="preserve">   2. c   3. </w:t>
      </w:r>
      <w:r w:rsidR="00895B09">
        <w:t>c</w:t>
      </w:r>
    </w:p>
    <w:p w14:paraId="760FE111" w14:textId="77777777" w:rsidR="00FB2F09" w:rsidRDefault="00000000">
      <w:pPr>
        <w:ind w:left="220" w:hanging="220"/>
      </w:pPr>
      <w:r>
        <w:t xml:space="preserve">(3) a. pencils   </w:t>
      </w:r>
      <w:proofErr w:type="gramStart"/>
      <w:r>
        <w:t>b. colored</w:t>
      </w:r>
      <w:proofErr w:type="gramEnd"/>
      <w:r>
        <w:t xml:space="preserve"> pencils   c. a pencil case</w:t>
      </w:r>
    </w:p>
    <w:p w14:paraId="5A3A3A05" w14:textId="77777777" w:rsidR="00FB2F09" w:rsidRDefault="00000000">
      <w:pPr>
        <w:ind w:left="220" w:hanging="220"/>
      </w:pPr>
      <w:r>
        <w:t>d. folders   e. a notebook</w:t>
      </w:r>
    </w:p>
    <w:p w14:paraId="06D0B181" w14:textId="77777777" w:rsidR="00FB2F09" w:rsidRDefault="00FB2F09"/>
    <w:p w14:paraId="0F36539E" w14:textId="77777777" w:rsidR="00FB2F09" w:rsidRDefault="00000000">
      <w:pPr>
        <w:pStyle w:val="Heading3"/>
      </w:pPr>
      <w:r>
        <w:t xml:space="preserve">Unit 2 - Lesson B </w:t>
      </w:r>
    </w:p>
    <w:p w14:paraId="32329F41" w14:textId="5D6082CA" w:rsidR="00FB2F09" w:rsidRDefault="00000000">
      <w:r>
        <w:t xml:space="preserve">(1) 1. c   2. b   3. d   4. </w:t>
      </w:r>
      <w:r w:rsidR="00895B09">
        <w:t>a</w:t>
      </w:r>
    </w:p>
    <w:p w14:paraId="5B1445B2" w14:textId="77777777" w:rsidR="00FB2F09" w:rsidRDefault="00000000">
      <w:r>
        <w:t>(2) 1. Who is he?</w:t>
      </w:r>
    </w:p>
    <w:p w14:paraId="33C2A9A3" w14:textId="77777777" w:rsidR="00FB2F09" w:rsidRDefault="00000000">
      <w:r>
        <w:t>2. Is she a teacher?</w:t>
      </w:r>
    </w:p>
    <w:p w14:paraId="4DF2A23D" w14:textId="77777777" w:rsidR="00FB2F09" w:rsidRDefault="00000000">
      <w:r>
        <w:t>3. She is my classmate.</w:t>
      </w:r>
    </w:p>
    <w:p w14:paraId="7046D7B2" w14:textId="77777777" w:rsidR="00FB2F09" w:rsidRDefault="00000000">
      <w:r>
        <w:t>4. He is not a teacher.</w:t>
      </w:r>
    </w:p>
    <w:p w14:paraId="68CDCA30" w14:textId="77777777" w:rsidR="00FB2F09" w:rsidRDefault="00000000">
      <w:r>
        <w:t>(3) 1. a   2. c   3. b   4. a   5. c</w:t>
      </w:r>
    </w:p>
    <w:p w14:paraId="39D27D76" w14:textId="77777777" w:rsidR="00FB2F09" w:rsidRDefault="00000000">
      <w:r>
        <w:lastRenderedPageBreak/>
        <w:t xml:space="preserve">(4) </w:t>
      </w:r>
      <w:r>
        <w:rPr>
          <w:i/>
        </w:rPr>
        <w:t>(Possible Answers)</w:t>
      </w:r>
    </w:p>
    <w:p w14:paraId="5B23F287" w14:textId="77777777" w:rsidR="00FB2F09" w:rsidRDefault="00000000">
      <w:r>
        <w:t>1. Who is she? She is my teacher.</w:t>
      </w:r>
    </w:p>
    <w:p w14:paraId="0D1C1D02" w14:textId="77777777" w:rsidR="00FB2F09" w:rsidRDefault="00000000">
      <w:r>
        <w:t>2. Is he your teacher? Yes, she is also my teacher.</w:t>
      </w:r>
    </w:p>
    <w:p w14:paraId="0A9181CA" w14:textId="77777777" w:rsidR="00FB2F09" w:rsidRDefault="00000000">
      <w:r>
        <w:t>3. What do you need for class? I need a notebook.</w:t>
      </w:r>
    </w:p>
    <w:p w14:paraId="0B2CCE5F" w14:textId="77777777" w:rsidR="00FB2F09" w:rsidRDefault="00000000">
      <w:r>
        <w:t>4. What do you need for class? I need a ruler.</w:t>
      </w:r>
    </w:p>
    <w:p w14:paraId="50F5B787" w14:textId="77777777" w:rsidR="00FB2F09" w:rsidRDefault="00FB2F09"/>
    <w:p w14:paraId="7D8E858A" w14:textId="77777777" w:rsidR="00FB2F09" w:rsidRDefault="00000000">
      <w:pPr>
        <w:pStyle w:val="Heading3"/>
      </w:pPr>
      <w:r>
        <w:t xml:space="preserve">Unit 2 - Lesson C </w:t>
      </w:r>
    </w:p>
    <w:p w14:paraId="5FA5F49E" w14:textId="77777777" w:rsidR="00FB2F09" w:rsidRDefault="00000000">
      <w:r>
        <w:t>(1) 1. classroom   2. teacher   3. chair   4. computers   5. dictionary   6. bookcase</w:t>
      </w:r>
    </w:p>
    <w:p w14:paraId="7CA64A67" w14:textId="77777777" w:rsidR="00FB2F09" w:rsidRDefault="00000000">
      <w:r>
        <w:t xml:space="preserve">(2) </w:t>
      </w:r>
    </w:p>
    <w:p w14:paraId="12815F09" w14:textId="77777777" w:rsidR="00FB2F09" w:rsidRDefault="00000000">
      <w:r>
        <w:t xml:space="preserve">1. Mike: That is our </w:t>
      </w:r>
      <w:r>
        <w:rPr>
          <w:u w:val="single"/>
        </w:rPr>
        <w:t>classroom</w:t>
      </w:r>
      <w:r>
        <w:t>.</w:t>
      </w:r>
    </w:p>
    <w:p w14:paraId="08279B70" w14:textId="77777777" w:rsidR="00FB2F09" w:rsidRDefault="00000000">
      <w:r>
        <w:t xml:space="preserve">2. Sarah: </w:t>
      </w:r>
      <w:r>
        <w:rPr>
          <w:u w:val="single"/>
        </w:rPr>
        <w:t>Is</w:t>
      </w:r>
      <w:r>
        <w:t xml:space="preserve"> that our teacher?</w:t>
      </w:r>
    </w:p>
    <w:p w14:paraId="7282CFE2" w14:textId="77777777" w:rsidR="00FB2F09" w:rsidRDefault="00000000">
      <w:r>
        <w:t xml:space="preserve">3. Mike: </w:t>
      </w:r>
      <w:r>
        <w:rPr>
          <w:u w:val="single"/>
        </w:rPr>
        <w:t>These</w:t>
      </w:r>
      <w:r>
        <w:t xml:space="preserve"> are </w:t>
      </w:r>
      <w:r>
        <w:rPr>
          <w:u w:val="single"/>
        </w:rPr>
        <w:t>computers</w:t>
      </w:r>
      <w:r>
        <w:t xml:space="preserve"> for us to use.</w:t>
      </w:r>
    </w:p>
    <w:p w14:paraId="1F6DF3C9" w14:textId="77777777" w:rsidR="00FB2F09" w:rsidRDefault="00000000">
      <w:r>
        <w:t xml:space="preserve">4. Sarah: Can we use </w:t>
      </w:r>
      <w:r>
        <w:rPr>
          <w:u w:val="single"/>
        </w:rPr>
        <w:t>those dictionaries</w:t>
      </w:r>
      <w:r>
        <w:t xml:space="preserve"> too?</w:t>
      </w:r>
    </w:p>
    <w:p w14:paraId="582E2209" w14:textId="77777777" w:rsidR="00FB2F09" w:rsidRDefault="00000000">
      <w:r>
        <w:t>(3) 1. bookcase   2. school, classroom</w:t>
      </w:r>
    </w:p>
    <w:p w14:paraId="7CDCA010" w14:textId="77777777" w:rsidR="00FB2F09" w:rsidRDefault="00000000">
      <w:r>
        <w:t xml:space="preserve">3. teacher   4. chair </w:t>
      </w:r>
    </w:p>
    <w:p w14:paraId="36F57C20" w14:textId="77777777" w:rsidR="00FB2F09" w:rsidRDefault="00000000">
      <w:r>
        <w:t xml:space="preserve">(4) 1. This is   2. Is this; It is   3. are </w:t>
      </w:r>
      <w:proofErr w:type="gramStart"/>
      <w:r>
        <w:t>those?;</w:t>
      </w:r>
      <w:proofErr w:type="gramEnd"/>
      <w:r>
        <w:t xml:space="preserve"> my shoes.   4. that</w:t>
      </w:r>
    </w:p>
    <w:p w14:paraId="02A7AA46" w14:textId="77777777" w:rsidR="00FB2F09" w:rsidRDefault="00FB2F09"/>
    <w:p w14:paraId="753C0051" w14:textId="77777777" w:rsidR="00FB2F09" w:rsidRDefault="00000000">
      <w:pPr>
        <w:pStyle w:val="Heading3"/>
      </w:pPr>
      <w:r>
        <w:t xml:space="preserve">Unit 2 - Lesson D </w:t>
      </w:r>
    </w:p>
    <w:p w14:paraId="19E508CF" w14:textId="77777777" w:rsidR="00FB2F09" w:rsidRDefault="00000000">
      <w:r>
        <w:t xml:space="preserve">(1) 1. English   2. Science   3. Mathematics   </w:t>
      </w:r>
    </w:p>
    <w:p w14:paraId="028FAE77" w14:textId="77777777" w:rsidR="00FB2F09" w:rsidRDefault="00000000">
      <w:r>
        <w:t>4. Physical Education   5. Art</w:t>
      </w:r>
    </w:p>
    <w:p w14:paraId="5D24C6B9" w14:textId="77777777" w:rsidR="00FB2F09" w:rsidRDefault="00000000">
      <w:r>
        <w:t>(2) 1. F   2. F   3. T   4. T   5 T</w:t>
      </w:r>
    </w:p>
    <w:p w14:paraId="66E88997" w14:textId="77777777" w:rsidR="00FB2F09" w:rsidRDefault="00000000">
      <w:r>
        <w:t xml:space="preserve">(3) 1. What </w:t>
      </w:r>
      <w:proofErr w:type="gramStart"/>
      <w:r>
        <w:t>is that</w:t>
      </w:r>
      <w:proofErr w:type="gramEnd"/>
      <w:r>
        <w:t xml:space="preserve"> on the wall? That is a map.</w:t>
      </w:r>
    </w:p>
    <w:p w14:paraId="01F3434C" w14:textId="77777777" w:rsidR="00FB2F09" w:rsidRDefault="00000000">
      <w:r>
        <w:t>2. What class is this? This is history class.</w:t>
      </w:r>
    </w:p>
    <w:p w14:paraId="6C695B20" w14:textId="77777777" w:rsidR="00FB2F09" w:rsidRDefault="00000000">
      <w:r>
        <w:t>3. What are these? These are my school supplies.</w:t>
      </w:r>
    </w:p>
    <w:p w14:paraId="20D9D463" w14:textId="77777777" w:rsidR="00FB2F09" w:rsidRDefault="00000000">
      <w:r>
        <w:t>4. Are those your classmates? Yes. Those are my classmates.</w:t>
      </w:r>
    </w:p>
    <w:p w14:paraId="5FB5AAD0" w14:textId="77777777" w:rsidR="00FB2F09" w:rsidRDefault="00000000">
      <w:r>
        <w:t xml:space="preserve">5. Is this your science class? No. It </w:t>
      </w:r>
      <w:proofErr w:type="spellStart"/>
      <w:proofErr w:type="gramStart"/>
      <w:r>
        <w:t>isnt</w:t>
      </w:r>
      <w:proofErr w:type="spellEnd"/>
      <w:r>
        <w:t>’.</w:t>
      </w:r>
      <w:proofErr w:type="gramEnd"/>
    </w:p>
    <w:p w14:paraId="5766C707" w14:textId="77777777" w:rsidR="00FB2F09" w:rsidRDefault="00000000">
      <w:r>
        <w:t xml:space="preserve">(4) 1. This </w:t>
      </w:r>
      <w:r>
        <w:rPr>
          <w:b/>
        </w:rPr>
        <w:t>is</w:t>
      </w:r>
      <w:r>
        <w:t xml:space="preserve"> my writing class. It is the best class! Our teacher helps us write fun stories. We need to learn grammar in </w:t>
      </w:r>
      <w:r>
        <w:rPr>
          <w:b/>
        </w:rPr>
        <w:t>this</w:t>
      </w:r>
      <w:r>
        <w:t xml:space="preserve"> class.</w:t>
      </w:r>
    </w:p>
    <w:p w14:paraId="1CEE2CBD" w14:textId="77777777" w:rsidR="00FB2F09" w:rsidRDefault="00000000">
      <w:r>
        <w:t xml:space="preserve">2. I love my </w:t>
      </w:r>
      <w:r>
        <w:rPr>
          <w:b/>
        </w:rPr>
        <w:t>science</w:t>
      </w:r>
      <w:r>
        <w:t xml:space="preserve"> class. We learn about biology. We need to know about math, too. This class </w:t>
      </w:r>
      <w:r>
        <w:rPr>
          <w:b/>
        </w:rPr>
        <w:t>isn’t</w:t>
      </w:r>
      <w:r>
        <w:t xml:space="preserve"> easy. But </w:t>
      </w:r>
      <w:r>
        <w:rPr>
          <w:b/>
        </w:rPr>
        <w:t>it</w:t>
      </w:r>
      <w:r>
        <w:t xml:space="preserve"> is a lot of fun.</w:t>
      </w:r>
    </w:p>
    <w:p w14:paraId="7837164A" w14:textId="77777777" w:rsidR="00FB2F09" w:rsidRDefault="00FB2F09"/>
    <w:p w14:paraId="745F0798" w14:textId="77777777" w:rsidR="00FB2F09" w:rsidRDefault="00000000">
      <w:pPr>
        <w:pStyle w:val="Heading3"/>
      </w:pPr>
      <w:r>
        <w:t xml:space="preserve">Unit 2 - Lesson E </w:t>
      </w:r>
    </w:p>
    <w:p w14:paraId="7CB35604" w14:textId="77777777" w:rsidR="00FB2F09" w:rsidRDefault="00000000">
      <w:r>
        <w:t>(1) 1. music, book, math, robot, pen, case</w:t>
      </w:r>
    </w:p>
    <w:p w14:paraId="06F7C4C7" w14:textId="77777777" w:rsidR="00FB2F09" w:rsidRDefault="00000000">
      <w:r>
        <w:t>(2) 1. posters   2. long   3. math   4. pencil case</w:t>
      </w:r>
    </w:p>
    <w:p w14:paraId="6A44BA5E" w14:textId="77777777" w:rsidR="00FB2F09" w:rsidRDefault="00000000">
      <w:r>
        <w:t>5. music</w:t>
      </w:r>
    </w:p>
    <w:p w14:paraId="69AE8B34" w14:textId="77777777" w:rsidR="00FB2F09" w:rsidRDefault="00000000">
      <w:r>
        <w:t>(3) 1. What time does the club start?</w:t>
      </w:r>
    </w:p>
    <w:p w14:paraId="681F28AC" w14:textId="77777777" w:rsidR="00FB2F09" w:rsidRDefault="00000000">
      <w:r>
        <w:t>2. Where do you meet?</w:t>
      </w:r>
    </w:p>
    <w:p w14:paraId="0E684613" w14:textId="77777777" w:rsidR="00FB2F09" w:rsidRDefault="00000000">
      <w:r>
        <w:t>3. What is the name of the club?</w:t>
      </w:r>
    </w:p>
    <w:p w14:paraId="5154F67B" w14:textId="77777777" w:rsidR="00FB2F09" w:rsidRDefault="00000000">
      <w:r>
        <w:t>4. It is at s o’clock.</w:t>
      </w:r>
    </w:p>
    <w:p w14:paraId="4380B3A3" w14:textId="77777777" w:rsidR="00FB2F09" w:rsidRDefault="00000000">
      <w:r>
        <w:t>5. The name is “Battle Bots.”</w:t>
      </w:r>
    </w:p>
    <w:p w14:paraId="3B783DB8" w14:textId="77777777" w:rsidR="00FB2F09" w:rsidRDefault="00000000">
      <w:r>
        <w:t>(4) 1. in   2. in   3. at   4. at   5. on   6. at   7. on</w:t>
      </w:r>
    </w:p>
    <w:p w14:paraId="0EE49CF4" w14:textId="77777777" w:rsidR="00FB2F09" w:rsidRDefault="00000000">
      <w:pPr>
        <w:pStyle w:val="Heading3"/>
      </w:pPr>
      <w:r>
        <w:t xml:space="preserve">Unit 2 - Review </w:t>
      </w:r>
    </w:p>
    <w:p w14:paraId="7365FFB3" w14:textId="77777777" w:rsidR="00FB2F09" w:rsidRDefault="00000000">
      <w:r>
        <w:t xml:space="preserve">(1) </w:t>
      </w:r>
      <w:r>
        <w:rPr>
          <w:i/>
        </w:rPr>
        <w:t>(Answers will vary)</w:t>
      </w:r>
    </w:p>
    <w:p w14:paraId="2B0F65AC" w14:textId="77777777" w:rsidR="00FB2F09" w:rsidRDefault="00000000">
      <w:r>
        <w:t>(2) 1. F   2. T   3. T</w:t>
      </w:r>
    </w:p>
    <w:p w14:paraId="08BC43D7" w14:textId="77777777" w:rsidR="00FB2F09" w:rsidRDefault="00000000">
      <w:r>
        <w:t xml:space="preserve">(3) </w:t>
      </w:r>
      <w:r>
        <w:rPr>
          <w:i/>
        </w:rPr>
        <w:t>(Answers will vary)</w:t>
      </w:r>
    </w:p>
    <w:p w14:paraId="3983461B" w14:textId="77777777" w:rsidR="00FB2F09" w:rsidRDefault="00000000">
      <w:r>
        <w:t xml:space="preserve">(4) </w:t>
      </w:r>
      <w:r>
        <w:rPr>
          <w:i/>
        </w:rPr>
        <w:t>(Answers will vary)</w:t>
      </w:r>
    </w:p>
    <w:p w14:paraId="7C2539B8" w14:textId="77777777" w:rsidR="00FB2F09" w:rsidRDefault="00000000">
      <w:r>
        <w:t xml:space="preserve">(5) </w:t>
      </w:r>
      <w:r>
        <w:rPr>
          <w:i/>
        </w:rPr>
        <w:t>(Answers will vary)</w:t>
      </w:r>
    </w:p>
    <w:p w14:paraId="3B2445B9" w14:textId="77777777" w:rsidR="00FB2F09" w:rsidRDefault="00FB2F09"/>
    <w:p w14:paraId="7993AA0A" w14:textId="77777777" w:rsidR="00FB2F09" w:rsidRDefault="00000000">
      <w:pPr>
        <w:pStyle w:val="Heading3"/>
      </w:pPr>
      <w:r>
        <w:t xml:space="preserve">Review (Unit 1-2) </w:t>
      </w:r>
    </w:p>
    <w:p w14:paraId="30EF27B0" w14:textId="77777777" w:rsidR="00FB2F09" w:rsidRDefault="00000000">
      <w:r>
        <w:t>(1) 1. d   2. a   3. d   4. a   5. d   6. c   7. a</w:t>
      </w:r>
    </w:p>
    <w:p w14:paraId="61D24DB2" w14:textId="77777777" w:rsidR="00FB2F09" w:rsidRDefault="00000000">
      <w:r>
        <w:t>8. b</w:t>
      </w:r>
    </w:p>
    <w:p w14:paraId="5BFB9FCC" w14:textId="77777777" w:rsidR="00FB2F09" w:rsidRDefault="00000000">
      <w:r>
        <w:t>(2) 1. name   2. grade   3. old   4. class   5. is</w:t>
      </w:r>
    </w:p>
    <w:p w14:paraId="5F2E31CB" w14:textId="77777777" w:rsidR="00FB2F09" w:rsidRDefault="00000000">
      <w:r>
        <w:t>6. homework   7. chef   8. her   9. sister   10. are</w:t>
      </w:r>
    </w:p>
    <w:p w14:paraId="0A392D0A" w14:textId="77777777" w:rsidR="00FB2F09" w:rsidRDefault="00000000">
      <w:r>
        <w:t xml:space="preserve">11. kind   12. backpack   13. need   14. they   </w:t>
      </w:r>
    </w:p>
    <w:p w14:paraId="4E818883" w14:textId="77777777" w:rsidR="00FB2F09" w:rsidRDefault="00000000">
      <w:r>
        <w:t>15. computer   16. need   17. that’s</w:t>
      </w:r>
    </w:p>
    <w:p w14:paraId="5A5EE60D" w14:textId="77777777" w:rsidR="00FB2F09" w:rsidRDefault="00000000">
      <w:r>
        <w:t>1. b   2. c</w:t>
      </w:r>
    </w:p>
    <w:p w14:paraId="05AC601C" w14:textId="77777777" w:rsidR="00FB2F09" w:rsidRDefault="00000000">
      <w:r>
        <w:t>(3) 1. am   2. is   3. is not   4. are   5. is</w:t>
      </w:r>
    </w:p>
    <w:p w14:paraId="40EFCE6A" w14:textId="77777777" w:rsidR="00FB2F09" w:rsidRDefault="00000000">
      <w:r>
        <w:t>(4) 1. He   2. Her   3. they   4. it   5. they</w:t>
      </w:r>
    </w:p>
    <w:p w14:paraId="4ACE93D8" w14:textId="77777777" w:rsidR="00FB2F09" w:rsidRDefault="00000000">
      <w:r>
        <w:t xml:space="preserve">(5) 1. needs   2. doesn’t   3. don’t   4. needs   </w:t>
      </w:r>
    </w:p>
    <w:p w14:paraId="720AAF6A" w14:textId="77777777" w:rsidR="00FB2F09" w:rsidRDefault="00000000">
      <w:r>
        <w:t>5. don’t</w:t>
      </w:r>
    </w:p>
    <w:p w14:paraId="1EF86F91" w14:textId="77777777" w:rsidR="00FB2F09" w:rsidRDefault="00000000">
      <w:r>
        <w:t>(6)</w:t>
      </w:r>
    </w:p>
    <w:p w14:paraId="3BDCE378" w14:textId="77777777" w:rsidR="00FB2F09" w:rsidRDefault="00000000">
      <w:r>
        <w:t xml:space="preserve">1. </w:t>
      </w:r>
      <w:proofErr w:type="gramStart"/>
      <w:r>
        <w:t>Name :</w:t>
      </w:r>
      <w:proofErr w:type="gramEnd"/>
      <w:r>
        <w:t xml:space="preserve"> Laura</w:t>
      </w:r>
    </w:p>
    <w:p w14:paraId="240F4B9C" w14:textId="77777777" w:rsidR="00FB2F09" w:rsidRDefault="00000000">
      <w:proofErr w:type="gramStart"/>
      <w:r>
        <w:t>Age :</w:t>
      </w:r>
      <w:proofErr w:type="gramEnd"/>
      <w:r>
        <w:t xml:space="preserve"> 15 </w:t>
      </w:r>
    </w:p>
    <w:p w14:paraId="79D4716A" w14:textId="77777777" w:rsidR="00FB2F09" w:rsidRDefault="00000000">
      <w:proofErr w:type="gramStart"/>
      <w:r>
        <w:t>Job :</w:t>
      </w:r>
      <w:proofErr w:type="gramEnd"/>
      <w:r>
        <w:t xml:space="preserve"> Student</w:t>
      </w:r>
    </w:p>
    <w:p w14:paraId="660FF63A" w14:textId="77777777" w:rsidR="00FB2F09" w:rsidRDefault="00000000">
      <w:proofErr w:type="gramStart"/>
      <w:r>
        <w:t>Looks :</w:t>
      </w:r>
      <w:proofErr w:type="gramEnd"/>
      <w:r>
        <w:t xml:space="preserve"> black hair and dark brown eyes</w:t>
      </w:r>
    </w:p>
    <w:p w14:paraId="0D65FFB1" w14:textId="77777777" w:rsidR="00FB2F09" w:rsidRDefault="00000000">
      <w:r>
        <w:t xml:space="preserve">Extra </w:t>
      </w:r>
      <w:proofErr w:type="gramStart"/>
      <w:r>
        <w:t>Information :</w:t>
      </w:r>
      <w:proofErr w:type="gramEnd"/>
      <w:r>
        <w:t xml:space="preserve"> favorite class is history</w:t>
      </w:r>
    </w:p>
    <w:p w14:paraId="1D0EDD01" w14:textId="77777777" w:rsidR="00FB2F09" w:rsidRDefault="00000000">
      <w:r>
        <w:t xml:space="preserve">2. </w:t>
      </w:r>
      <w:proofErr w:type="gramStart"/>
      <w:r>
        <w:t>Name :</w:t>
      </w:r>
      <w:proofErr w:type="gramEnd"/>
      <w:r>
        <w:t xml:space="preserve"> Nicole Anderson</w:t>
      </w:r>
    </w:p>
    <w:p w14:paraId="5E412F93" w14:textId="77777777" w:rsidR="00FB2F09" w:rsidRDefault="00000000">
      <w:proofErr w:type="gramStart"/>
      <w:r>
        <w:t>Age :</w:t>
      </w:r>
      <w:proofErr w:type="gramEnd"/>
      <w:r>
        <w:t xml:space="preserve"> 34</w:t>
      </w:r>
    </w:p>
    <w:p w14:paraId="05CB0DCC" w14:textId="77777777" w:rsidR="00FB2F09" w:rsidRDefault="00000000">
      <w:proofErr w:type="gramStart"/>
      <w:r>
        <w:t>Job :</w:t>
      </w:r>
      <w:proofErr w:type="gramEnd"/>
      <w:r>
        <w:t xml:space="preserve"> Doctor</w:t>
      </w:r>
    </w:p>
    <w:p w14:paraId="59DCF418" w14:textId="77777777" w:rsidR="00FB2F09" w:rsidRDefault="00000000">
      <w:proofErr w:type="gramStart"/>
      <w:r>
        <w:t>Looks :</w:t>
      </w:r>
      <w:proofErr w:type="gramEnd"/>
      <w:r>
        <w:t xml:space="preserve"> tall, blonde hair and blue eyes</w:t>
      </w:r>
    </w:p>
    <w:p w14:paraId="0C8D2446" w14:textId="77777777" w:rsidR="00FB2F09" w:rsidRDefault="00000000">
      <w:r>
        <w:t xml:space="preserve">Extra </w:t>
      </w:r>
      <w:proofErr w:type="gramStart"/>
      <w:r>
        <w:t>Information :</w:t>
      </w:r>
      <w:proofErr w:type="gramEnd"/>
      <w:r>
        <w:t xml:space="preserve"> have a younger sister and a younger brother</w:t>
      </w:r>
    </w:p>
    <w:p w14:paraId="1DB545F5" w14:textId="77777777" w:rsidR="00FB2F09" w:rsidRDefault="00000000">
      <w:r>
        <w:t xml:space="preserve">3. </w:t>
      </w:r>
      <w:proofErr w:type="gramStart"/>
      <w:r>
        <w:t>Name :</w:t>
      </w:r>
      <w:proofErr w:type="gramEnd"/>
      <w:r>
        <w:t xml:space="preserve"> Abby</w:t>
      </w:r>
    </w:p>
    <w:p w14:paraId="4E498824" w14:textId="77777777" w:rsidR="00FB2F09" w:rsidRDefault="00000000">
      <w:proofErr w:type="gramStart"/>
      <w:r>
        <w:t>Age :</w:t>
      </w:r>
      <w:proofErr w:type="gramEnd"/>
      <w:r>
        <w:t xml:space="preserve"> 56</w:t>
      </w:r>
    </w:p>
    <w:p w14:paraId="75F8B97F" w14:textId="77777777" w:rsidR="00FB2F09" w:rsidRDefault="00000000">
      <w:proofErr w:type="gramStart"/>
      <w:r>
        <w:t>Job :</w:t>
      </w:r>
      <w:proofErr w:type="gramEnd"/>
      <w:r>
        <w:t xml:space="preserve"> Teacher</w:t>
      </w:r>
    </w:p>
    <w:p w14:paraId="61F136F8" w14:textId="77777777" w:rsidR="00FB2F09" w:rsidRDefault="00000000">
      <w:proofErr w:type="gramStart"/>
      <w:r>
        <w:t>Looks :</w:t>
      </w:r>
      <w:proofErr w:type="gramEnd"/>
      <w:r>
        <w:t xml:space="preserve"> short white hair</w:t>
      </w:r>
    </w:p>
    <w:p w14:paraId="7DD6AF6B" w14:textId="77777777" w:rsidR="00FB2F09" w:rsidRDefault="00000000">
      <w:r>
        <w:t xml:space="preserve">Extra </w:t>
      </w:r>
      <w:proofErr w:type="gramStart"/>
      <w:r>
        <w:t>Information :</w:t>
      </w:r>
      <w:proofErr w:type="gramEnd"/>
      <w:r>
        <w:t xml:space="preserve"> likes to wear skirts to work</w:t>
      </w:r>
    </w:p>
    <w:p w14:paraId="30148838" w14:textId="77777777" w:rsidR="00FB2F09" w:rsidRDefault="00FB2F09"/>
    <w:p w14:paraId="1EBA98FF" w14:textId="77777777" w:rsidR="00FB2F09" w:rsidRDefault="00000000">
      <w:pPr>
        <w:pStyle w:val="Heading3"/>
      </w:pPr>
      <w:r>
        <w:t xml:space="preserve">Unit 3 - Lesson A </w:t>
      </w:r>
    </w:p>
    <w:p w14:paraId="778C4181" w14:textId="77777777" w:rsidR="00FB2F09" w:rsidRDefault="00000000">
      <w:r>
        <w:t xml:space="preserve">(1) 1. 1   2. 2   3. 5   4. 4   5. 2   6. 5   7. 3   8. 1   </w:t>
      </w:r>
    </w:p>
    <w:p w14:paraId="5AB9EE05" w14:textId="77777777" w:rsidR="00FB2F09" w:rsidRDefault="00000000">
      <w:r>
        <w:t>9. 3   10. 4</w:t>
      </w:r>
    </w:p>
    <w:p w14:paraId="29ED0EE8" w14:textId="77777777" w:rsidR="00FB2F09" w:rsidRDefault="00000000">
      <w:r>
        <w:t>(2) 1. c. in the bedroom</w:t>
      </w:r>
    </w:p>
    <w:p w14:paraId="0661B300" w14:textId="77777777" w:rsidR="00FB2F09" w:rsidRDefault="00000000">
      <w:r>
        <w:t>2. d. in the living room</w:t>
      </w:r>
    </w:p>
    <w:p w14:paraId="6D1CBCDF" w14:textId="77777777" w:rsidR="00FB2F09" w:rsidRDefault="00000000">
      <w:r>
        <w:t>3. a. in the bathroom</w:t>
      </w:r>
    </w:p>
    <w:p w14:paraId="0286A7DC" w14:textId="77777777" w:rsidR="00FB2F09" w:rsidRDefault="00000000">
      <w:r>
        <w:t>4. e. in the dining room</w:t>
      </w:r>
    </w:p>
    <w:p w14:paraId="02E24551" w14:textId="77777777" w:rsidR="00FB2F09" w:rsidRDefault="00000000">
      <w:r>
        <w:t>5. b. in the kitchen</w:t>
      </w:r>
    </w:p>
    <w:p w14:paraId="3D89F637" w14:textId="77777777" w:rsidR="00FB2F09" w:rsidRDefault="00000000">
      <w:r>
        <w:t xml:space="preserve">(3) 1. in   2. is   3. and   4. are   </w:t>
      </w:r>
      <w:proofErr w:type="gramStart"/>
      <w:r>
        <w:t>5.There's</w:t>
      </w:r>
      <w:proofErr w:type="gramEnd"/>
    </w:p>
    <w:p w14:paraId="70B778E2" w14:textId="77777777" w:rsidR="00FB2F09" w:rsidRDefault="00000000">
      <w:r>
        <w:t>(4) 1. c   2. a   3. c   4. b</w:t>
      </w:r>
    </w:p>
    <w:p w14:paraId="49A577A7" w14:textId="77777777" w:rsidR="00FB2F09" w:rsidRDefault="00FB2F09"/>
    <w:p w14:paraId="6BEC1DC1" w14:textId="77777777" w:rsidR="00FB2F09" w:rsidRDefault="00FB2F09"/>
    <w:p w14:paraId="5C3E5804" w14:textId="77777777" w:rsidR="00FB2F09" w:rsidRDefault="00000000">
      <w:pPr>
        <w:pStyle w:val="Heading3"/>
      </w:pPr>
      <w:r>
        <w:t xml:space="preserve">Unit 3 - Lesson B </w:t>
      </w:r>
    </w:p>
    <w:p w14:paraId="5EC388AA" w14:textId="77777777" w:rsidR="00FB2F09" w:rsidRDefault="00000000">
      <w:r>
        <w:t>(1) 1. clothes   2. armchair   3. closet   4. sink</w:t>
      </w:r>
    </w:p>
    <w:p w14:paraId="0E5EBB3A" w14:textId="77777777" w:rsidR="00FB2F09" w:rsidRDefault="00000000">
      <w:r>
        <w:t>5. stove   6. lamp   7. bed   8. shower   9. toilet</w:t>
      </w:r>
    </w:p>
    <w:p w14:paraId="63414EE6" w14:textId="77777777" w:rsidR="00FB2F09" w:rsidRDefault="00000000">
      <w:r>
        <w:t>10. mirror</w:t>
      </w:r>
    </w:p>
    <w:p w14:paraId="5B7CBB8C" w14:textId="77777777" w:rsidR="00FB2F09" w:rsidRDefault="00000000">
      <w:r>
        <w:t>(2) 1. Bedroom: bed, closet</w:t>
      </w:r>
    </w:p>
    <w:p w14:paraId="5B33DC93" w14:textId="77777777" w:rsidR="00FB2F09" w:rsidRDefault="00000000">
      <w:r>
        <w:t>2. Kitchen: stove, sink</w:t>
      </w:r>
    </w:p>
    <w:p w14:paraId="6FA1D0C3" w14:textId="77777777" w:rsidR="00FB2F09" w:rsidRDefault="00000000">
      <w:r>
        <w:t>3. Bathroom: shower, toilet, mirror</w:t>
      </w:r>
    </w:p>
    <w:p w14:paraId="2DD2AF1E" w14:textId="77777777" w:rsidR="00FB2F09" w:rsidRDefault="00000000">
      <w:r>
        <w:t>4. Living room: armchair, lamp,</w:t>
      </w:r>
    </w:p>
    <w:p w14:paraId="0694E97E" w14:textId="77777777" w:rsidR="00FB2F09" w:rsidRDefault="00000000">
      <w:r>
        <w:t xml:space="preserve">(3) 1. in   2. in   3. beside   4. on   5. beside  </w:t>
      </w:r>
    </w:p>
    <w:p w14:paraId="19CE4737" w14:textId="77777777" w:rsidR="00FB2F09" w:rsidRDefault="00000000">
      <w:r>
        <w:t>6. in   7 beside</w:t>
      </w:r>
    </w:p>
    <w:p w14:paraId="198EC48D" w14:textId="77777777" w:rsidR="00FB2F09" w:rsidRDefault="00FB2F09"/>
    <w:p w14:paraId="15171836" w14:textId="77777777" w:rsidR="00FB2F09" w:rsidRDefault="00000000">
      <w:pPr>
        <w:pStyle w:val="Heading3"/>
      </w:pPr>
      <w:r>
        <w:t xml:space="preserve">Unit 3 - Lesson C </w:t>
      </w:r>
    </w:p>
    <w:p w14:paraId="320891EE" w14:textId="77777777" w:rsidR="00FB2F09" w:rsidRDefault="00000000">
      <w:r>
        <w:t>(2) 1. d   2. a   3. e   4. b   5. c</w:t>
      </w:r>
    </w:p>
    <w:p w14:paraId="0DD327CA" w14:textId="77777777" w:rsidR="00FB2F09" w:rsidRDefault="00000000">
      <w:r>
        <w:t xml:space="preserve">(3) </w:t>
      </w:r>
      <w:r>
        <w:rPr>
          <w:i/>
        </w:rPr>
        <w:t>(Answers will vary)</w:t>
      </w:r>
    </w:p>
    <w:p w14:paraId="78AA1911" w14:textId="77777777" w:rsidR="00FB2F09" w:rsidRDefault="00000000">
      <w:r>
        <w:t>(4) 1. There are five rooms in the house.</w:t>
      </w:r>
    </w:p>
    <w:p w14:paraId="30909338" w14:textId="77777777" w:rsidR="00FB2F09" w:rsidRDefault="00000000">
      <w:r>
        <w:t xml:space="preserve">2. </w:t>
      </w:r>
      <w:r>
        <w:rPr>
          <w:i/>
        </w:rPr>
        <w:t>(Answers will vary)</w:t>
      </w:r>
    </w:p>
    <w:p w14:paraId="356C9081" w14:textId="77777777" w:rsidR="00FB2F09" w:rsidRDefault="00FB2F09"/>
    <w:p w14:paraId="20F07171" w14:textId="77777777" w:rsidR="00FB2F09" w:rsidRDefault="00000000">
      <w:pPr>
        <w:pStyle w:val="Heading3"/>
      </w:pPr>
      <w:r>
        <w:t xml:space="preserve">Unit 3 - Lesson D </w:t>
      </w:r>
    </w:p>
    <w:p w14:paraId="433CC7F4" w14:textId="77777777" w:rsidR="00FB2F09" w:rsidRDefault="00000000">
      <w:r>
        <w:t>(1) 1. d   2. c   3. a   4. f   5. b   6. e   7. h   8. g</w:t>
      </w:r>
    </w:p>
    <w:p w14:paraId="0DCFB58F" w14:textId="77777777" w:rsidR="00FB2F09" w:rsidRDefault="00000000">
      <w:r>
        <w:t>(2) yard, garden, television, stairs, door</w:t>
      </w:r>
    </w:p>
    <w:p w14:paraId="7474E139" w14:textId="77777777" w:rsidR="00FB2F09" w:rsidRDefault="00000000">
      <w:r>
        <w:t>(3) 1. 1   2. 3   3. 3   4. 2</w:t>
      </w:r>
    </w:p>
    <w:p w14:paraId="42F14357" w14:textId="77777777" w:rsidR="00FB2F09" w:rsidRDefault="00FB2F09"/>
    <w:p w14:paraId="3CB12F5B" w14:textId="77777777" w:rsidR="00FB2F09" w:rsidRDefault="00000000">
      <w:pPr>
        <w:pStyle w:val="Heading3"/>
      </w:pPr>
      <w:r>
        <w:t xml:space="preserve">Unit 3 - Lesson E </w:t>
      </w:r>
    </w:p>
    <w:p w14:paraId="74728C39" w14:textId="77777777" w:rsidR="00FB2F09" w:rsidRDefault="00000000">
      <w:r>
        <w:t xml:space="preserve">(1) first </w:t>
      </w:r>
      <w:proofErr w:type="gramStart"/>
      <w:r>
        <w:t>picture :</w:t>
      </w:r>
      <w:proofErr w:type="gramEnd"/>
      <w:r>
        <w:t xml:space="preserve"> 1, second picture : 3, third picture : 2</w:t>
      </w:r>
    </w:p>
    <w:p w14:paraId="697A6290" w14:textId="77777777" w:rsidR="00FB2F09" w:rsidRDefault="00000000">
      <w:r>
        <w:t>(2) 1. in   2. in   3. next to/beside   4. on</w:t>
      </w:r>
    </w:p>
    <w:p w14:paraId="172411E5" w14:textId="77777777" w:rsidR="00FB2F09" w:rsidRDefault="00000000">
      <w:r>
        <w:t>5. under   6. next to/beside   7. next to   8. in</w:t>
      </w:r>
    </w:p>
    <w:p w14:paraId="5DCF4107" w14:textId="77777777" w:rsidR="00FB2F09" w:rsidRDefault="00000000">
      <w:r>
        <w:t>(3) 1. c   2. b   3. c</w:t>
      </w:r>
    </w:p>
    <w:p w14:paraId="72FE8447" w14:textId="77777777" w:rsidR="00FB2F09" w:rsidRDefault="00FB2F09"/>
    <w:p w14:paraId="292596B9" w14:textId="77777777" w:rsidR="00FB2F09" w:rsidRDefault="00000000">
      <w:pPr>
        <w:pStyle w:val="Heading3"/>
      </w:pPr>
      <w:r>
        <w:t xml:space="preserve">Unit 3 - Review </w:t>
      </w:r>
    </w:p>
    <w:p w14:paraId="221405A9" w14:textId="77777777" w:rsidR="00FB2F09" w:rsidRDefault="00000000">
      <w:r>
        <w:t>(1) 1. kitchen   2. dining room   3. bathroom   4. living room</w:t>
      </w:r>
    </w:p>
    <w:p w14:paraId="7529DEB0" w14:textId="77777777" w:rsidR="00FB2F09" w:rsidRDefault="00000000">
      <w:r>
        <w:t>(2) 1. on   2. in   3. beside</w:t>
      </w:r>
    </w:p>
    <w:p w14:paraId="6250EBEA" w14:textId="77777777" w:rsidR="00FB2F09" w:rsidRDefault="00000000">
      <w:r>
        <w:t>(3) 1. An igloo, a houseboat, and a tree house</w:t>
      </w:r>
    </w:p>
    <w:p w14:paraId="55775217" w14:textId="77777777" w:rsidR="00FB2F09" w:rsidRDefault="00000000">
      <w:r>
        <w:t>2. igloo   3. houseboat</w:t>
      </w:r>
    </w:p>
    <w:p w14:paraId="5D950D47" w14:textId="77777777" w:rsidR="00FB2F09" w:rsidRDefault="00000000">
      <w:pPr>
        <w:rPr>
          <w:i/>
        </w:rPr>
      </w:pPr>
      <w:r>
        <w:t xml:space="preserve">(4) </w:t>
      </w:r>
      <w:r>
        <w:rPr>
          <w:i/>
        </w:rPr>
        <w:t>(Answers will vary)</w:t>
      </w:r>
    </w:p>
    <w:p w14:paraId="3A2B3D3A" w14:textId="77777777" w:rsidR="00FB2F09" w:rsidRDefault="00000000">
      <w:pPr>
        <w:rPr>
          <w:i/>
        </w:rPr>
      </w:pPr>
      <w:r>
        <w:t>(5)</w:t>
      </w:r>
      <w:r>
        <w:rPr>
          <w:i/>
        </w:rPr>
        <w:t xml:space="preserve"> (Answers will vary)</w:t>
      </w:r>
    </w:p>
    <w:p w14:paraId="27D8AB25" w14:textId="77777777" w:rsidR="00FB2F09" w:rsidRDefault="00FB2F09"/>
    <w:p w14:paraId="3E2A7273" w14:textId="77777777" w:rsidR="00FB2F09" w:rsidRDefault="00000000">
      <w:pPr>
        <w:pStyle w:val="Heading3"/>
      </w:pPr>
      <w:r>
        <w:t xml:space="preserve">Unit 4 - Lesson A </w:t>
      </w:r>
    </w:p>
    <w:p w14:paraId="7D756E9B" w14:textId="77777777" w:rsidR="00FB2F09" w:rsidRDefault="00000000">
      <w:r>
        <w:t>(1) plane, taxi, car, bus, train, fly, ride</w:t>
      </w:r>
    </w:p>
    <w:p w14:paraId="1D211F6E" w14:textId="77777777" w:rsidR="00FB2F09" w:rsidRDefault="00000000">
      <w:r>
        <w:t>(2) 1. b   2. c   3. b   4. a   5. c</w:t>
      </w:r>
    </w:p>
    <w:p w14:paraId="1ABF80D3" w14:textId="77777777" w:rsidR="00FB2F09" w:rsidRDefault="00000000">
      <w:r>
        <w:t>(3) 1. John takes the bus to school.</w:t>
      </w:r>
    </w:p>
    <w:p w14:paraId="3FBDEB87" w14:textId="77777777" w:rsidR="00FB2F09" w:rsidRDefault="00000000">
      <w:r>
        <w:t>2. The plane flew to France.</w:t>
      </w:r>
    </w:p>
    <w:p w14:paraId="740181D1" w14:textId="77777777" w:rsidR="00FB2F09" w:rsidRDefault="00000000">
      <w:r>
        <w:t>3. I like to ride my bike.</w:t>
      </w:r>
    </w:p>
    <w:p w14:paraId="78DE1EB7" w14:textId="77777777" w:rsidR="00FB2F09" w:rsidRDefault="00000000">
      <w:r>
        <w:t>(4) 1. bus   2. plane   3. ride, bike</w:t>
      </w:r>
    </w:p>
    <w:p w14:paraId="7C4D52FB" w14:textId="77777777" w:rsidR="00FB2F09" w:rsidRDefault="00000000">
      <w:r>
        <w:t xml:space="preserve">(5) </w:t>
      </w:r>
      <w:r>
        <w:rPr>
          <w:i/>
        </w:rPr>
        <w:t>(Answers will vary)</w:t>
      </w:r>
    </w:p>
    <w:p w14:paraId="3D7554CE" w14:textId="77777777" w:rsidR="00FB2F09" w:rsidRDefault="00000000">
      <w:r>
        <w:t>(6) 1. She takes the bus.</w:t>
      </w:r>
    </w:p>
    <w:p w14:paraId="594332C9" w14:textId="77777777" w:rsidR="00FB2F09" w:rsidRDefault="00000000">
      <w:r>
        <w:t>2. She takes the subway.</w:t>
      </w:r>
    </w:p>
    <w:p w14:paraId="02001B98" w14:textId="77777777" w:rsidR="00FB2F09" w:rsidRDefault="00000000">
      <w:r>
        <w:t xml:space="preserve">3. She </w:t>
      </w:r>
      <w:proofErr w:type="gramStart"/>
      <w:r>
        <w:t>comes</w:t>
      </w:r>
      <w:proofErr w:type="gramEnd"/>
      <w:r>
        <w:t xml:space="preserve"> by car.</w:t>
      </w:r>
    </w:p>
    <w:p w14:paraId="592F5023" w14:textId="77777777" w:rsidR="00FB2F09" w:rsidRDefault="00FB2F09"/>
    <w:p w14:paraId="07223838" w14:textId="77777777" w:rsidR="00FB2F09" w:rsidRDefault="00000000">
      <w:pPr>
        <w:pStyle w:val="Heading3"/>
      </w:pPr>
      <w:r>
        <w:t>Unit 4 - Lesson B</w:t>
      </w:r>
    </w:p>
    <w:p w14:paraId="46D37D3B" w14:textId="77777777" w:rsidR="00FB2F09" w:rsidRDefault="00000000">
      <w:r>
        <w:t>(1) 1. a   2. c   3. c   4. b   5. d</w:t>
      </w:r>
    </w:p>
    <w:p w14:paraId="3A7825D0" w14:textId="77777777" w:rsidR="00FB2F09" w:rsidRDefault="00000000">
      <w:r>
        <w:t>(2) 1. 7   2. 7:30   3. 5:30   4. 3:45</w:t>
      </w:r>
    </w:p>
    <w:p w14:paraId="2E4F6D30" w14:textId="77777777" w:rsidR="00FB2F09" w:rsidRDefault="00000000">
      <w:r>
        <w:t xml:space="preserve">(3) 1. </w:t>
      </w:r>
      <w:r>
        <w:rPr>
          <w:b/>
        </w:rPr>
        <w:t>a</w:t>
      </w:r>
      <w:r>
        <w:t>bout   2. moth</w:t>
      </w:r>
      <w:r>
        <w:rPr>
          <w:b/>
        </w:rPr>
        <w:t>e</w:t>
      </w:r>
      <w:r>
        <w:t>r   3. Lond</w:t>
      </w:r>
      <w:r>
        <w:rPr>
          <w:b/>
        </w:rPr>
        <w:t>o</w:t>
      </w:r>
      <w:r>
        <w:t>n   4. summ</w:t>
      </w:r>
      <w:r>
        <w:rPr>
          <w:b/>
        </w:rPr>
        <w:t>e</w:t>
      </w:r>
      <w:r>
        <w:t>r   5. penc</w:t>
      </w:r>
      <w:r>
        <w:rPr>
          <w:b/>
        </w:rPr>
        <w:t>i</w:t>
      </w:r>
      <w:r>
        <w:t>l</w:t>
      </w:r>
    </w:p>
    <w:p w14:paraId="381C8EFF" w14:textId="77777777" w:rsidR="00FB2F09" w:rsidRDefault="00000000">
      <w:r>
        <w:t>(4) 1. soccer practice    2. drop by Eli’s house</w:t>
      </w:r>
    </w:p>
    <w:p w14:paraId="3AA6AE32" w14:textId="77777777" w:rsidR="00FB2F09" w:rsidRDefault="00FB2F09"/>
    <w:p w14:paraId="27757AAC" w14:textId="77777777" w:rsidR="00FB2F09" w:rsidRDefault="00000000">
      <w:pPr>
        <w:pStyle w:val="Heading3"/>
      </w:pPr>
      <w:r>
        <w:t xml:space="preserve">Unit 4 - Lesson C </w:t>
      </w:r>
    </w:p>
    <w:p w14:paraId="60EFEF66" w14:textId="77777777" w:rsidR="00FB2F09" w:rsidRDefault="00000000">
      <w:r>
        <w:t>(1) 1. a   2. b   3. c   4. a   5. c</w:t>
      </w:r>
    </w:p>
    <w:p w14:paraId="6FC010DE" w14:textId="77777777" w:rsidR="00FB2F09" w:rsidRDefault="00000000">
      <w:r>
        <w:t>(2) 1. Joon-Wu wakes up to go to school.</w:t>
      </w:r>
    </w:p>
    <w:p w14:paraId="3653F54F" w14:textId="77777777" w:rsidR="00FB2F09" w:rsidRDefault="00000000">
      <w:r>
        <w:t>2. Joon-Wu mother picks him up from school.</w:t>
      </w:r>
    </w:p>
    <w:p w14:paraId="4DF69776" w14:textId="77777777" w:rsidR="00FB2F09" w:rsidRDefault="00000000">
      <w:r>
        <w:t>3. Joon-Wu goes to soccer practice.</w:t>
      </w:r>
    </w:p>
    <w:p w14:paraId="081D79D0" w14:textId="77777777" w:rsidR="00FB2F09" w:rsidRDefault="00000000">
      <w:r>
        <w:t>4. Joon-Wu eats dinner.</w:t>
      </w:r>
    </w:p>
    <w:p w14:paraId="6DD6E246" w14:textId="77777777" w:rsidR="00FB2F09" w:rsidRDefault="00000000">
      <w:r>
        <w:t>5. Joon-Wu goes to bed.</w:t>
      </w:r>
    </w:p>
    <w:p w14:paraId="67B37CBB" w14:textId="77777777" w:rsidR="00FB2F09" w:rsidRDefault="00000000">
      <w:r>
        <w:t xml:space="preserve">(3) 1. Laura makes her bed in the </w:t>
      </w:r>
      <w:proofErr w:type="gramStart"/>
      <w:r>
        <w:t>morning..</w:t>
      </w:r>
      <w:proofErr w:type="gramEnd"/>
    </w:p>
    <w:p w14:paraId="6BC501F3" w14:textId="77777777" w:rsidR="00FB2F09" w:rsidRDefault="00000000">
      <w:r>
        <w:t>2. I have basketball practice tomorrow.</w:t>
      </w:r>
    </w:p>
    <w:p w14:paraId="7FE8B651" w14:textId="77777777" w:rsidR="00FB2F09" w:rsidRDefault="00000000">
      <w:r>
        <w:t>3. I like to play games at night.</w:t>
      </w:r>
    </w:p>
    <w:p w14:paraId="1DA74920" w14:textId="77777777" w:rsidR="00FB2F09" w:rsidRDefault="00000000">
      <w:r>
        <w:t>4. I like to hang out with friends on the weekend.</w:t>
      </w:r>
    </w:p>
    <w:p w14:paraId="35AD024E" w14:textId="77777777" w:rsidR="00FB2F09" w:rsidRDefault="00000000">
      <w:r>
        <w:t>(4) 1. In the morning, Jada washes her face and feet/ Jada eats cereal.</w:t>
      </w:r>
    </w:p>
    <w:p w14:paraId="493E2E39" w14:textId="77777777" w:rsidR="00FB2F09" w:rsidRDefault="00000000">
      <w:r>
        <w:t xml:space="preserve">2. In the afternoon, Jada goes to basketball </w:t>
      </w:r>
      <w:proofErr w:type="gramStart"/>
      <w:r>
        <w:t>practice./</w:t>
      </w:r>
      <w:proofErr w:type="gramEnd"/>
      <w:r>
        <w:t>Jada rides the bus home.</w:t>
      </w:r>
    </w:p>
    <w:p w14:paraId="718009E9" w14:textId="77777777" w:rsidR="00FB2F09" w:rsidRDefault="00000000">
      <w:r>
        <w:t xml:space="preserve">3. At night, Jada brushes her </w:t>
      </w:r>
      <w:proofErr w:type="gramStart"/>
      <w:r>
        <w:t>teeth./</w:t>
      </w:r>
      <w:proofErr w:type="gramEnd"/>
      <w:r>
        <w:t>Jada goes to bed.</w:t>
      </w:r>
    </w:p>
    <w:p w14:paraId="58091B3E" w14:textId="77777777" w:rsidR="00FB2F09" w:rsidRDefault="00FB2F09"/>
    <w:p w14:paraId="7066ED11" w14:textId="77777777" w:rsidR="00FB2F09" w:rsidRDefault="00000000">
      <w:pPr>
        <w:pStyle w:val="Heading3"/>
      </w:pPr>
      <w:r>
        <w:t xml:space="preserve">Unit 4 - Lesson D </w:t>
      </w:r>
    </w:p>
    <w:p w14:paraId="37A19352" w14:textId="77777777" w:rsidR="00FB2F09" w:rsidRDefault="00000000">
      <w:r>
        <w:t>(1) 1. F   2. T   3. T   4. T   5. F</w:t>
      </w:r>
    </w:p>
    <w:p w14:paraId="4C9D8B3A" w14:textId="77777777" w:rsidR="00FB2F09" w:rsidRDefault="00000000">
      <w:r>
        <w:t>(2) 1. before   2. after   3. at   4. in   5. on   6. at</w:t>
      </w:r>
    </w:p>
    <w:p w14:paraId="52F31320" w14:textId="77777777" w:rsidR="00FB2F09" w:rsidRDefault="00000000">
      <w:r>
        <w:t xml:space="preserve">(3) 1. Mary gets ready for school </w:t>
      </w:r>
      <w:r>
        <w:rPr>
          <w:u w:val="single"/>
        </w:rPr>
        <w:t>before</w:t>
      </w:r>
      <w:r>
        <w:t xml:space="preserve"> she wakes up. -&gt; Mary gets ready for school </w:t>
      </w:r>
      <w:r>
        <w:rPr>
          <w:u w:val="single"/>
        </w:rPr>
        <w:t>after</w:t>
      </w:r>
      <w:r>
        <w:t xml:space="preserve"> she wakes up.</w:t>
      </w:r>
    </w:p>
    <w:p w14:paraId="52319169" w14:textId="77777777" w:rsidR="00FB2F09" w:rsidRDefault="00000000">
      <w:r>
        <w:t xml:space="preserve">2. Mary practices piano </w:t>
      </w:r>
      <w:r>
        <w:rPr>
          <w:u w:val="single"/>
        </w:rPr>
        <w:t>after</w:t>
      </w:r>
      <w:r>
        <w:t xml:space="preserve"> she goes home in the evening. -&gt; Mary practices piano </w:t>
      </w:r>
      <w:r>
        <w:rPr>
          <w:u w:val="single"/>
        </w:rPr>
        <w:t>before</w:t>
      </w:r>
      <w:r>
        <w:t xml:space="preserve"> she goes home in the evening.</w:t>
      </w:r>
    </w:p>
    <w:p w14:paraId="52A43A5E" w14:textId="77777777" w:rsidR="00FB2F09" w:rsidRDefault="00000000">
      <w:r>
        <w:t xml:space="preserve">3. Mary does her homework before she goes to </w:t>
      </w:r>
      <w:r>
        <w:rPr>
          <w:u w:val="single"/>
        </w:rPr>
        <w:t>school</w:t>
      </w:r>
      <w:r>
        <w:t xml:space="preserve">. -&gt; Mary does her homework before she goes to </w:t>
      </w:r>
      <w:r>
        <w:rPr>
          <w:u w:val="single"/>
        </w:rPr>
        <w:t>bed</w:t>
      </w:r>
      <w:r>
        <w:t>.</w:t>
      </w:r>
    </w:p>
    <w:p w14:paraId="015FFE18" w14:textId="77777777" w:rsidR="00FB2F09" w:rsidRDefault="00FB2F09"/>
    <w:p w14:paraId="5AA39F4E" w14:textId="77777777" w:rsidR="00FB2F09" w:rsidRDefault="00000000">
      <w:pPr>
        <w:pStyle w:val="Heading3"/>
      </w:pPr>
      <w:r>
        <w:lastRenderedPageBreak/>
        <w:t xml:space="preserve">Unit 4 - Lesson E </w:t>
      </w:r>
    </w:p>
    <w:p w14:paraId="52236334" w14:textId="77777777" w:rsidR="00FB2F09" w:rsidRDefault="00000000">
      <w:r>
        <w:t>(1) car, bus, subway, after, bike</w:t>
      </w:r>
    </w:p>
    <w:p w14:paraId="32A1AE76" w14:textId="77777777" w:rsidR="00FB2F09" w:rsidRDefault="00000000">
      <w:r>
        <w:t>(2) 1. c   2. d   3. a   4. e   5. b   6. f</w:t>
      </w:r>
    </w:p>
    <w:p w14:paraId="7FAEC645" w14:textId="77777777" w:rsidR="00FB2F09" w:rsidRDefault="00000000">
      <w:r>
        <w:t xml:space="preserve">(3) </w:t>
      </w:r>
      <w:r>
        <w:rPr>
          <w:i/>
        </w:rPr>
        <w:t>(Possible Answers)</w:t>
      </w:r>
    </w:p>
    <w:p w14:paraId="6EF94A5C" w14:textId="77777777" w:rsidR="00FB2F09" w:rsidRDefault="00000000">
      <w:r>
        <w:t>1. Jim wakes up at 7:00 a.m. in the morning.</w:t>
      </w:r>
    </w:p>
    <w:p w14:paraId="6CA6B104" w14:textId="77777777" w:rsidR="00FB2F09" w:rsidRDefault="00000000">
      <w:r>
        <w:t xml:space="preserve">2. Jim goes for a bicycle ride with Tim at 8:00 p.m. in the evening. </w:t>
      </w:r>
    </w:p>
    <w:p w14:paraId="51E1E18F" w14:textId="77777777" w:rsidR="00FB2F09" w:rsidRDefault="00000000">
      <w:r>
        <w:t>3. Jim cooks dinner with his family at 6:30 p.m.</w:t>
      </w:r>
    </w:p>
    <w:p w14:paraId="61971592" w14:textId="77777777" w:rsidR="00FB2F09" w:rsidRDefault="00000000">
      <w:r>
        <w:t>4. Jim washes and gets ready for bed after dinner.</w:t>
      </w:r>
    </w:p>
    <w:p w14:paraId="7C236E15" w14:textId="77777777" w:rsidR="00FB2F09" w:rsidRDefault="00000000">
      <w:r>
        <w:t>5. Jim reads a book before bed.</w:t>
      </w:r>
    </w:p>
    <w:p w14:paraId="764318FB" w14:textId="77777777" w:rsidR="00FB2F09" w:rsidRDefault="00FB2F09"/>
    <w:p w14:paraId="0722510B" w14:textId="77777777" w:rsidR="00FB2F09" w:rsidRDefault="00000000">
      <w:pPr>
        <w:pStyle w:val="Heading3"/>
      </w:pPr>
      <w:r>
        <w:t xml:space="preserve">Unit 4 - Review </w:t>
      </w:r>
    </w:p>
    <w:p w14:paraId="4A8BD036" w14:textId="77777777" w:rsidR="00FB2F09" w:rsidRDefault="00000000">
      <w:r>
        <w:t>(1) 1. b   2. a   3. c   4. d</w:t>
      </w:r>
    </w:p>
    <w:p w14:paraId="70BF90D0" w14:textId="77777777" w:rsidR="00FB2F09" w:rsidRDefault="00000000">
      <w:pPr>
        <w:rPr>
          <w:i/>
        </w:rPr>
      </w:pPr>
      <w:r>
        <w:t xml:space="preserve">(2) </w:t>
      </w:r>
      <w:r>
        <w:rPr>
          <w:i/>
        </w:rPr>
        <w:t>(Answers will vary)</w:t>
      </w:r>
    </w:p>
    <w:p w14:paraId="00237CAB" w14:textId="77777777" w:rsidR="00FB2F09" w:rsidRDefault="00000000">
      <w:r>
        <w:t>(3) She does chores in the evening after dinner.</w:t>
      </w:r>
    </w:p>
    <w:p w14:paraId="6C725E65" w14:textId="77777777" w:rsidR="00FB2F09" w:rsidRDefault="00000000">
      <w:r>
        <w:t xml:space="preserve">(4) </w:t>
      </w:r>
      <w:r>
        <w:rPr>
          <w:i/>
        </w:rPr>
        <w:t>(Answers will vary)</w:t>
      </w:r>
    </w:p>
    <w:p w14:paraId="7A9C4452" w14:textId="77777777" w:rsidR="00FB2F09" w:rsidRDefault="00000000">
      <w:r>
        <w:t xml:space="preserve">(5) </w:t>
      </w:r>
      <w:r>
        <w:rPr>
          <w:i/>
        </w:rPr>
        <w:t>(Answers will vary)</w:t>
      </w:r>
    </w:p>
    <w:p w14:paraId="57F60123" w14:textId="77777777" w:rsidR="00FB2F09" w:rsidRDefault="00000000">
      <w:r>
        <w:t xml:space="preserve">David’s </w:t>
      </w:r>
      <w:proofErr w:type="gramStart"/>
      <w:r>
        <w:t>schedule :</w:t>
      </w:r>
      <w:proofErr w:type="gramEnd"/>
      <w:r>
        <w:t xml:space="preserve"> Morning: wake up, brush teeth</w:t>
      </w:r>
    </w:p>
    <w:p w14:paraId="13968597" w14:textId="77777777" w:rsidR="00FB2F09" w:rsidRDefault="00000000">
      <w:r>
        <w:t>Afternoon: practice football, do homework</w:t>
      </w:r>
    </w:p>
    <w:p w14:paraId="108FBE96" w14:textId="77777777" w:rsidR="00FB2F09" w:rsidRDefault="00000000">
      <w:r>
        <w:t>Evening: eat dinner, clean my room</w:t>
      </w:r>
    </w:p>
    <w:p w14:paraId="758F33F7" w14:textId="77777777" w:rsidR="00FB2F09" w:rsidRDefault="00000000">
      <w:r>
        <w:t>Night: go to sleep</w:t>
      </w:r>
    </w:p>
    <w:p w14:paraId="11C982C5" w14:textId="77777777" w:rsidR="00FB2F09" w:rsidRDefault="00FB2F09"/>
    <w:p w14:paraId="7AAA72BD" w14:textId="77777777" w:rsidR="00FB2F09" w:rsidRDefault="00000000">
      <w:pPr>
        <w:pStyle w:val="Heading3"/>
      </w:pPr>
      <w:r>
        <w:t xml:space="preserve">Review (Unit 3-4) </w:t>
      </w:r>
    </w:p>
    <w:p w14:paraId="7800BF2F" w14:textId="77777777" w:rsidR="00FB2F09" w:rsidRDefault="00000000">
      <w:r>
        <w:t>(1) 1. subway   2. night table   3. stove   4. wall</w:t>
      </w:r>
    </w:p>
    <w:p w14:paraId="4FB35819" w14:textId="77777777" w:rsidR="00FB2F09" w:rsidRDefault="00000000">
      <w:r>
        <w:t>5. bathroom   6. clean   7. brush   8. dressed</w:t>
      </w:r>
    </w:p>
    <w:p w14:paraId="2E4791D2" w14:textId="77777777" w:rsidR="00FB2F09" w:rsidRDefault="00000000">
      <w:r>
        <w:t>(2) 1. are   2. beside   3. closet   4. window</w:t>
      </w:r>
    </w:p>
    <w:p w14:paraId="0AB1FDDC" w14:textId="77777777" w:rsidR="00FB2F09" w:rsidRDefault="00000000">
      <w:r>
        <w:t>5. yard   6. is   7. garden   8. toilet   9. bathtub</w:t>
      </w:r>
    </w:p>
    <w:p w14:paraId="696488DB" w14:textId="77777777" w:rsidR="00FB2F09" w:rsidRDefault="00000000">
      <w:r>
        <w:t>10. dining room   11. in   12. couch</w:t>
      </w:r>
    </w:p>
    <w:p w14:paraId="50E332A4" w14:textId="77777777" w:rsidR="00FB2F09" w:rsidRDefault="00000000">
      <w:r>
        <w:t>1. F   2. T   3. F   4. F   5 T</w:t>
      </w:r>
    </w:p>
    <w:p w14:paraId="371AABCC" w14:textId="77777777" w:rsidR="00FB2F09" w:rsidRDefault="00000000">
      <w:r>
        <w:t>(3) 1. in   2. at   3. on   4. at   5. in   6. in</w:t>
      </w:r>
    </w:p>
    <w:p w14:paraId="153D925F" w14:textId="77777777" w:rsidR="00FB2F09" w:rsidRDefault="00000000">
      <w:r>
        <w:t>(4) 1. are   2. is   3. is   4. are</w:t>
      </w:r>
    </w:p>
    <w:p w14:paraId="7624F125" w14:textId="77777777" w:rsidR="00FB2F09" w:rsidRDefault="00000000">
      <w:r>
        <w:t xml:space="preserve">(5) 1. All the kids are </w:t>
      </w:r>
      <w:proofErr w:type="gramStart"/>
      <w:r>
        <w:rPr>
          <w:u w:val="single"/>
        </w:rPr>
        <w:t>at</w:t>
      </w:r>
      <w:proofErr w:type="gramEnd"/>
      <w:r>
        <w:t xml:space="preserve"> the car. -&gt; All the kids are </w:t>
      </w:r>
      <w:r>
        <w:rPr>
          <w:u w:val="single"/>
        </w:rPr>
        <w:t>in</w:t>
      </w:r>
      <w:r>
        <w:t xml:space="preserve"> the car.</w:t>
      </w:r>
    </w:p>
    <w:p w14:paraId="0243FFD9" w14:textId="77777777" w:rsidR="00FB2F09" w:rsidRDefault="00000000">
      <w:r>
        <w:t xml:space="preserve">2. Julie was born </w:t>
      </w:r>
      <w:proofErr w:type="gramStart"/>
      <w:r>
        <w:rPr>
          <w:u w:val="single"/>
        </w:rPr>
        <w:t>in</w:t>
      </w:r>
      <w:proofErr w:type="gramEnd"/>
      <w:r>
        <w:t xml:space="preserve"> July 5, 2013. -&gt; Julie was born </w:t>
      </w:r>
      <w:r>
        <w:rPr>
          <w:u w:val="single"/>
        </w:rPr>
        <w:t>on</w:t>
      </w:r>
      <w:r>
        <w:t xml:space="preserve"> July 5, 2013.</w:t>
      </w:r>
    </w:p>
    <w:p w14:paraId="05BACE6D" w14:textId="77777777" w:rsidR="00FB2F09" w:rsidRDefault="00000000">
      <w:r>
        <w:t xml:space="preserve">3. There is a mirror </w:t>
      </w:r>
      <w:proofErr w:type="gramStart"/>
      <w:r>
        <w:rPr>
          <w:u w:val="single"/>
        </w:rPr>
        <w:t>at</w:t>
      </w:r>
      <w:proofErr w:type="gramEnd"/>
      <w:r>
        <w:t xml:space="preserve"> the wall in the bathroom. -&gt; There is a mirror </w:t>
      </w:r>
      <w:r>
        <w:rPr>
          <w:u w:val="single"/>
        </w:rPr>
        <w:t>on</w:t>
      </w:r>
      <w:r>
        <w:t xml:space="preserve"> the wall in the bathroom.</w:t>
      </w:r>
    </w:p>
    <w:p w14:paraId="6A8DCD9D" w14:textId="77777777" w:rsidR="00FB2F09" w:rsidRDefault="00000000">
      <w:r>
        <w:t xml:space="preserve">4. </w:t>
      </w:r>
      <w:r>
        <w:rPr>
          <w:u w:val="single"/>
        </w:rPr>
        <w:t>When</w:t>
      </w:r>
      <w:r>
        <w:t xml:space="preserve"> time do you eat breakfast? -&gt; </w:t>
      </w:r>
      <w:r>
        <w:rPr>
          <w:u w:val="single"/>
        </w:rPr>
        <w:t>What</w:t>
      </w:r>
      <w:r>
        <w:t xml:space="preserve"> time do you eat breakfast?</w:t>
      </w:r>
    </w:p>
    <w:p w14:paraId="5D1602B3" w14:textId="77777777" w:rsidR="00FB2F09" w:rsidRDefault="00000000">
      <w:r>
        <w:t xml:space="preserve">5. My shoes are </w:t>
      </w:r>
      <w:r>
        <w:rPr>
          <w:u w:val="single"/>
        </w:rPr>
        <w:t>under</w:t>
      </w:r>
      <w:r>
        <w:t xml:space="preserve"> the closet. -&gt; My shoes are </w:t>
      </w:r>
      <w:r>
        <w:rPr>
          <w:u w:val="single"/>
        </w:rPr>
        <w:t>in</w:t>
      </w:r>
      <w:r>
        <w:t xml:space="preserve"> the closet.</w:t>
      </w:r>
    </w:p>
    <w:p w14:paraId="3072758E" w14:textId="77777777" w:rsidR="00FB2F09" w:rsidRDefault="00000000">
      <w:r>
        <w:t>(6) 1. 7:15   2. bus   3. soccer practice   4. subway</w:t>
      </w:r>
    </w:p>
    <w:p w14:paraId="32148AF9" w14:textId="77777777" w:rsidR="00FB2F09" w:rsidRDefault="00000000">
      <w:r>
        <w:t>5. my bike   6. do homework   7. evening   8. at 12:00</w:t>
      </w:r>
    </w:p>
    <w:p w14:paraId="592449BF" w14:textId="77777777" w:rsidR="00FB2F09" w:rsidRDefault="00000000">
      <w:r>
        <w:t>1. b   2. d</w:t>
      </w:r>
    </w:p>
    <w:p w14:paraId="602E15AD" w14:textId="77777777" w:rsidR="00FB2F09" w:rsidRDefault="00FB2F09"/>
    <w:p w14:paraId="63028043" w14:textId="77777777" w:rsidR="00FB2F09" w:rsidRDefault="00000000">
      <w:pPr>
        <w:pStyle w:val="Heading3"/>
      </w:pPr>
      <w:r>
        <w:t xml:space="preserve">Unit 5 - Lesson A </w:t>
      </w:r>
    </w:p>
    <w:p w14:paraId="71FF7230" w14:textId="77777777" w:rsidR="00FB2F09" w:rsidRDefault="00000000">
      <w:r>
        <w:t>(1) 1. draw   2. exercise   3. play soccer   4. swim</w:t>
      </w:r>
    </w:p>
    <w:p w14:paraId="6FCC9232" w14:textId="77777777" w:rsidR="00FB2F09" w:rsidRDefault="00000000">
      <w:r>
        <w:t>5. watch a movie</w:t>
      </w:r>
    </w:p>
    <w:p w14:paraId="1611849F" w14:textId="77777777" w:rsidR="00FB2F09" w:rsidRDefault="00FB2F09"/>
    <w:p w14:paraId="3919965D" w14:textId="77777777" w:rsidR="00FB2F09" w:rsidRDefault="00000000">
      <w:r>
        <w:rPr>
          <w:noProof/>
        </w:rPr>
        <w:drawing>
          <wp:inline distT="0" distB="0" distL="0" distR="0" wp14:anchorId="39CC0DB7" wp14:editId="6436F3C7">
            <wp:extent cx="3093720" cy="1647670"/>
            <wp:effectExtent l="0" t="0" r="0" b="0"/>
            <wp:docPr id="7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93720" cy="16476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5AA3605" w14:textId="77777777" w:rsidR="00FB2F09" w:rsidRDefault="00000000">
      <w:r>
        <w:t>(2) 1. exercise   2. draw   3. soccer   4. watch</w:t>
      </w:r>
    </w:p>
    <w:p w14:paraId="0DE71531" w14:textId="77777777" w:rsidR="00FB2F09" w:rsidRDefault="00000000">
      <w:r>
        <w:t>5. swim</w:t>
      </w:r>
    </w:p>
    <w:p w14:paraId="7524B531" w14:textId="77777777" w:rsidR="00FB2F09" w:rsidRDefault="00000000">
      <w:r>
        <w:t xml:space="preserve">(3) 1. never   2. always   3. </w:t>
      </w:r>
      <w:proofErr w:type="gramStart"/>
      <w:r>
        <w:t>usually</w:t>
      </w:r>
      <w:proofErr w:type="gramEnd"/>
      <w:r>
        <w:t xml:space="preserve">   4. usually</w:t>
      </w:r>
    </w:p>
    <w:p w14:paraId="1C480214" w14:textId="77777777" w:rsidR="00FB2F09" w:rsidRDefault="00000000">
      <w:r>
        <w:t>5. sometimes</w:t>
      </w:r>
    </w:p>
    <w:p w14:paraId="118474B0" w14:textId="77777777" w:rsidR="00FB2F09" w:rsidRDefault="00000000">
      <w:r>
        <w:t>(4) 1. watch   2. plays   3. have/eat   4. read</w:t>
      </w:r>
    </w:p>
    <w:p w14:paraId="217D38FD" w14:textId="77777777" w:rsidR="00FB2F09" w:rsidRDefault="00000000">
      <w:r>
        <w:t xml:space="preserve">5. </w:t>
      </w:r>
      <w:proofErr w:type="gramStart"/>
      <w:r>
        <w:t>wakes</w:t>
      </w:r>
      <w:proofErr w:type="gramEnd"/>
      <w:r>
        <w:t xml:space="preserve"> up   6. play</w:t>
      </w:r>
    </w:p>
    <w:p w14:paraId="5C000C76" w14:textId="77777777" w:rsidR="00FB2F09" w:rsidRDefault="00FB2F09"/>
    <w:p w14:paraId="08EB00CF" w14:textId="77777777" w:rsidR="00FB2F09" w:rsidRDefault="00000000">
      <w:pPr>
        <w:pStyle w:val="Heading3"/>
      </w:pPr>
      <w:r>
        <w:t xml:space="preserve">Unit 5 - Lesson B </w:t>
      </w:r>
    </w:p>
    <w:p w14:paraId="3A8AB4EE" w14:textId="77777777" w:rsidR="00FB2F09" w:rsidRDefault="00000000">
      <w:pPr>
        <w:rPr>
          <w:i/>
        </w:rPr>
      </w:pPr>
      <w:r>
        <w:t xml:space="preserve">(1) </w:t>
      </w:r>
      <w:r>
        <w:rPr>
          <w:i/>
        </w:rPr>
        <w:t>(Answers will vary)</w:t>
      </w:r>
    </w:p>
    <w:p w14:paraId="764BDCFC" w14:textId="77777777" w:rsidR="00FB2F09" w:rsidRDefault="00000000">
      <w:r>
        <w:t>(2) 1.1   2. 4   3. 3   4. 2   5. 5   6. 6   7. 7</w:t>
      </w:r>
    </w:p>
    <w:p w14:paraId="5769972C" w14:textId="77777777" w:rsidR="00FB2F09" w:rsidRDefault="00000000">
      <w:r>
        <w:t>(3) 1. What do you do in your free time?</w:t>
      </w:r>
    </w:p>
    <w:p w14:paraId="08D954EB" w14:textId="77777777" w:rsidR="00FB2F09" w:rsidRDefault="00000000">
      <w:r>
        <w:t>2. Do you usually play video games?</w:t>
      </w:r>
    </w:p>
    <w:p w14:paraId="149B7E5C" w14:textId="77777777" w:rsidR="00FB2F09" w:rsidRDefault="00000000">
      <w:r>
        <w:t>3. Do you always wake up early?</w:t>
      </w:r>
    </w:p>
    <w:p w14:paraId="2C4B51BC" w14:textId="77777777" w:rsidR="00FB2F09" w:rsidRDefault="00000000">
      <w:r>
        <w:t>4. Do you sometimes exercise?</w:t>
      </w:r>
    </w:p>
    <w:p w14:paraId="608B699E" w14:textId="77777777" w:rsidR="00FB2F09" w:rsidRDefault="00000000">
      <w:r>
        <w:t>5. What time do you usually go to bed?</w:t>
      </w:r>
    </w:p>
    <w:p w14:paraId="5F5FC7CF" w14:textId="77777777" w:rsidR="00FB2F09" w:rsidRDefault="00FB2F09"/>
    <w:p w14:paraId="7881423D" w14:textId="77777777" w:rsidR="00FB2F09" w:rsidRDefault="00000000">
      <w:pPr>
        <w:pStyle w:val="Heading3"/>
      </w:pPr>
      <w:r>
        <w:t xml:space="preserve">Unit 5 - Lesson C </w:t>
      </w:r>
    </w:p>
    <w:p w14:paraId="11D70989" w14:textId="77777777" w:rsidR="00FB2F09" w:rsidRDefault="00000000">
      <w:r>
        <w:t>(1) listen to music, skateboard, chat, paint, go shopping</w:t>
      </w:r>
    </w:p>
    <w:p w14:paraId="01958B7D" w14:textId="77777777" w:rsidR="00FB2F09" w:rsidRDefault="00000000">
      <w:r>
        <w:t>(2) 1. d   2. c   3. e   4. b   5. a</w:t>
      </w:r>
    </w:p>
    <w:p w14:paraId="6114EF28" w14:textId="77777777" w:rsidR="00FB2F09" w:rsidRDefault="00000000">
      <w:r>
        <w:t xml:space="preserve">(3) </w:t>
      </w:r>
    </w:p>
    <w:p w14:paraId="7B27CCF0" w14:textId="77777777" w:rsidR="00FB2F09" w:rsidRDefault="00000000">
      <w:r>
        <w:rPr>
          <w:rFonts w:ascii="Arial Unicode MS" w:eastAsia="Arial Unicode MS" w:hAnsi="Arial Unicode MS" w:cs="Arial Unicode MS"/>
        </w:rPr>
        <w:t xml:space="preserve">A: </w:t>
      </w:r>
      <w:proofErr w:type="gramStart"/>
      <w:r>
        <w:rPr>
          <w:rFonts w:ascii="Arial Unicode MS" w:eastAsia="Arial Unicode MS" w:hAnsi="Arial Unicode MS" w:cs="Arial Unicode MS"/>
        </w:rPr>
        <w:t>So</w:t>
      </w:r>
      <w:proofErr w:type="gramEnd"/>
      <w:r>
        <w:rPr>
          <w:rFonts w:ascii="Arial Unicode MS" w:eastAsia="Arial Unicode MS" w:hAnsi="Arial Unicode MS" w:cs="Arial Unicode MS"/>
        </w:rPr>
        <w:t xml:space="preserve"> Dan, do you usually exercise on the weekends? √</w:t>
      </w:r>
    </w:p>
    <w:p w14:paraId="40EDFEB6" w14:textId="77777777" w:rsidR="00FB2F09" w:rsidRDefault="00000000">
      <w:r>
        <w:t xml:space="preserve">B: No, I never exercise on the weekend. But I exercise during the weekdays, </w:t>
      </w:r>
      <w:r>
        <w:rPr>
          <w:u w:val="single"/>
        </w:rPr>
        <w:t>in the afternoons</w:t>
      </w:r>
      <w:r>
        <w:t>. How about you? X</w:t>
      </w:r>
    </w:p>
    <w:p w14:paraId="055158C6" w14:textId="77777777" w:rsidR="00FB2F09" w:rsidRDefault="00000000">
      <w:r>
        <w:t xml:space="preserve">-&gt; No, I never exercise on the weekend. But I exercise during the weekdays, </w:t>
      </w:r>
      <w:r>
        <w:rPr>
          <w:u w:val="single"/>
        </w:rPr>
        <w:t>early in the morning</w:t>
      </w:r>
      <w:r>
        <w:t xml:space="preserve">. How about you? </w:t>
      </w:r>
    </w:p>
    <w:p w14:paraId="1CC75071" w14:textId="77777777" w:rsidR="00FB2F09" w:rsidRDefault="00000000">
      <w:r>
        <w:t xml:space="preserve">A: I always exercise at </w:t>
      </w:r>
      <w:r>
        <w:rPr>
          <w:u w:val="single"/>
        </w:rPr>
        <w:t>11 a.m.</w:t>
      </w:r>
      <w:r>
        <w:t>, after breakfast.  X</w:t>
      </w:r>
    </w:p>
    <w:p w14:paraId="2565AE7B" w14:textId="77777777" w:rsidR="00FB2F09" w:rsidRDefault="00000000">
      <w:r>
        <w:t xml:space="preserve">-&gt; I always exercise at </w:t>
      </w:r>
      <w:r>
        <w:rPr>
          <w:u w:val="single"/>
        </w:rPr>
        <w:t>11:30 a.m.</w:t>
      </w:r>
      <w:r>
        <w:t>, after breakfast.</w:t>
      </w:r>
    </w:p>
    <w:p w14:paraId="48E37DB3" w14:textId="77777777" w:rsidR="00FB2F09" w:rsidRDefault="00000000">
      <w:r>
        <w:rPr>
          <w:rFonts w:ascii="Arial Unicode MS" w:eastAsia="Arial Unicode MS" w:hAnsi="Arial Unicode MS" w:cs="Arial Unicode MS"/>
        </w:rPr>
        <w:t>B: What kind of exercise do you do? √</w:t>
      </w:r>
    </w:p>
    <w:p w14:paraId="5A5A0DC6" w14:textId="77777777" w:rsidR="00FB2F09" w:rsidRDefault="00000000">
      <w:r>
        <w:t xml:space="preserve">A: I </w:t>
      </w:r>
      <w:r>
        <w:rPr>
          <w:u w:val="single"/>
        </w:rPr>
        <w:t>sometimes</w:t>
      </w:r>
      <w:r>
        <w:t xml:space="preserve"> swim and sometimes </w:t>
      </w:r>
      <w:r>
        <w:rPr>
          <w:u w:val="single"/>
        </w:rPr>
        <w:t>play tennis</w:t>
      </w:r>
      <w:r>
        <w:t>. X</w:t>
      </w:r>
    </w:p>
    <w:p w14:paraId="4BCF4549" w14:textId="77777777" w:rsidR="00FB2F09" w:rsidRDefault="00000000">
      <w:r>
        <w:lastRenderedPageBreak/>
        <w:t xml:space="preserve">-&gt; I </w:t>
      </w:r>
      <w:r>
        <w:rPr>
          <w:u w:val="single"/>
        </w:rPr>
        <w:t>usually</w:t>
      </w:r>
      <w:r>
        <w:t xml:space="preserve"> swim and sometimes </w:t>
      </w:r>
      <w:r>
        <w:rPr>
          <w:u w:val="single"/>
        </w:rPr>
        <w:t>skateboard</w:t>
      </w:r>
      <w:r>
        <w:t>.</w:t>
      </w:r>
    </w:p>
    <w:p w14:paraId="69A1F1FC" w14:textId="77777777" w:rsidR="00FB2F09" w:rsidRDefault="00000000">
      <w:r>
        <w:rPr>
          <w:rFonts w:ascii="Arial Unicode MS" w:eastAsia="Arial Unicode MS" w:hAnsi="Arial Unicode MS" w:cs="Arial Unicode MS"/>
        </w:rPr>
        <w:t>B: OK. Do you do that every day? √</w:t>
      </w:r>
    </w:p>
    <w:p w14:paraId="04CD430B" w14:textId="77777777" w:rsidR="00FB2F09" w:rsidRDefault="00000000">
      <w:r>
        <w:t xml:space="preserve">A: No, I’m </w:t>
      </w:r>
      <w:r>
        <w:rPr>
          <w:u w:val="single"/>
        </w:rPr>
        <w:t>usually</w:t>
      </w:r>
      <w:r>
        <w:t xml:space="preserve"> tired, so I usually just </w:t>
      </w:r>
      <w:r>
        <w:rPr>
          <w:u w:val="single"/>
        </w:rPr>
        <w:t>listen to music</w:t>
      </w:r>
      <w:r>
        <w:t xml:space="preserve"> and go to bed. X</w:t>
      </w:r>
    </w:p>
    <w:p w14:paraId="51919F16" w14:textId="77777777" w:rsidR="00FB2F09" w:rsidRDefault="00000000">
      <w:r>
        <w:t xml:space="preserve">-&gt; No. I’m </w:t>
      </w:r>
      <w:r>
        <w:rPr>
          <w:u w:val="single"/>
        </w:rPr>
        <w:t>always</w:t>
      </w:r>
      <w:r>
        <w:t xml:space="preserve"> tired, so I usually just </w:t>
      </w:r>
      <w:r>
        <w:rPr>
          <w:u w:val="single"/>
        </w:rPr>
        <w:t xml:space="preserve">play </w:t>
      </w:r>
      <w:proofErr w:type="gramStart"/>
      <w:r>
        <w:rPr>
          <w:u w:val="single"/>
        </w:rPr>
        <w:t>a video game</w:t>
      </w:r>
      <w:proofErr w:type="gramEnd"/>
      <w:r>
        <w:rPr>
          <w:u w:val="single"/>
        </w:rPr>
        <w:t xml:space="preserve"> </w:t>
      </w:r>
      <w:r>
        <w:t xml:space="preserve">and go to bed. </w:t>
      </w:r>
    </w:p>
    <w:p w14:paraId="5A9101A2" w14:textId="77777777" w:rsidR="00FB2F09" w:rsidRDefault="00FB2F09"/>
    <w:p w14:paraId="07F87A3F" w14:textId="77777777" w:rsidR="00FB2F09" w:rsidRDefault="00000000">
      <w:pPr>
        <w:pStyle w:val="Heading3"/>
      </w:pPr>
      <w:r>
        <w:t xml:space="preserve">Unit 5 - Lesson D </w:t>
      </w:r>
    </w:p>
    <w:p w14:paraId="627686EB" w14:textId="77777777" w:rsidR="00FB2F09" w:rsidRDefault="00000000">
      <w:r>
        <w:t>(1) snowboard, hiking, baseball, photo, surf</w:t>
      </w:r>
    </w:p>
    <w:p w14:paraId="7822E2DF" w14:textId="77777777" w:rsidR="00FB2F09" w:rsidRDefault="00000000">
      <w:r>
        <w:t>(2) 1. skateboard, snowboard, basketball</w:t>
      </w:r>
    </w:p>
    <w:p w14:paraId="6D668EBA" w14:textId="77777777" w:rsidR="00FB2F09" w:rsidRDefault="00000000">
      <w:r>
        <w:t>2. surf, swim   3. baseball   4. photography</w:t>
      </w:r>
    </w:p>
    <w:p w14:paraId="127E7062" w14:textId="77777777" w:rsidR="00FB2F09" w:rsidRDefault="00000000">
      <w:r>
        <w:t>5. hiking</w:t>
      </w:r>
    </w:p>
    <w:p w14:paraId="17AA07FE" w14:textId="77777777" w:rsidR="00FB2F09" w:rsidRDefault="00000000">
      <w:r>
        <w:t>(3) /Ɵ</w:t>
      </w:r>
      <w:proofErr w:type="gramStart"/>
      <w:r>
        <w:t>/ :</w:t>
      </w:r>
      <w:proofErr w:type="gramEnd"/>
      <w:r>
        <w:t xml:space="preserve"> three, birthday, Thursday, thirty, Theo</w:t>
      </w:r>
    </w:p>
    <w:p w14:paraId="71014B13" w14:textId="77777777" w:rsidR="00FB2F09" w:rsidRDefault="00000000">
      <w:r>
        <w:t>/ð</w:t>
      </w:r>
      <w:proofErr w:type="gramStart"/>
      <w:r>
        <w:t>/ :</w:t>
      </w:r>
      <w:proofErr w:type="gramEnd"/>
      <w:r>
        <w:t xml:space="preserve"> the, mother, grandmother, father</w:t>
      </w:r>
    </w:p>
    <w:p w14:paraId="59AA13C2" w14:textId="77777777" w:rsidR="00FB2F09" w:rsidRDefault="00000000">
      <w:r>
        <w:t xml:space="preserve">(4) </w:t>
      </w:r>
      <w:r>
        <w:rPr>
          <w:i/>
        </w:rPr>
        <w:t>(Answers will vary)</w:t>
      </w:r>
    </w:p>
    <w:p w14:paraId="6CC4DD0E" w14:textId="77777777" w:rsidR="00FB2F09" w:rsidRDefault="00FB2F09"/>
    <w:p w14:paraId="57614B49" w14:textId="77777777" w:rsidR="00FB2F09" w:rsidRDefault="00000000">
      <w:pPr>
        <w:pStyle w:val="Heading3"/>
      </w:pPr>
      <w:r>
        <w:t xml:space="preserve">Unit 5 - Lesson E </w:t>
      </w:r>
    </w:p>
    <w:p w14:paraId="4A920A42" w14:textId="77777777" w:rsidR="00FB2F09" w:rsidRDefault="00000000">
      <w:r>
        <w:t>(1) 1. busy   2. passport   3. sad   4. fun</w:t>
      </w:r>
    </w:p>
    <w:p w14:paraId="5FA05E8A" w14:textId="77777777" w:rsidR="00FB2F09" w:rsidRDefault="00000000">
      <w:r>
        <w:t>(2) 1. He usually goes to bed after dinner.</w:t>
      </w:r>
    </w:p>
    <w:p w14:paraId="2657C8CC" w14:textId="77777777" w:rsidR="00FB2F09" w:rsidRDefault="00000000">
      <w:r>
        <w:t>2. Before school, I never have breakfast.</w:t>
      </w:r>
    </w:p>
    <w:p w14:paraId="10BF0CD5" w14:textId="77777777" w:rsidR="00FB2F09" w:rsidRDefault="00000000">
      <w:r>
        <w:t>3. We always play table tennis after school.</w:t>
      </w:r>
    </w:p>
    <w:p w14:paraId="0C5C0F3D" w14:textId="77777777" w:rsidR="00FB2F09" w:rsidRDefault="00000000">
      <w:r>
        <w:t>4. What do you usually do after lunch?</w:t>
      </w:r>
    </w:p>
    <w:p w14:paraId="42C1520E" w14:textId="77777777" w:rsidR="00FB2F09" w:rsidRDefault="00000000">
      <w:r>
        <w:t>5. They sometimes go home together after class.</w:t>
      </w:r>
    </w:p>
    <w:p w14:paraId="0D75B416" w14:textId="77777777" w:rsidR="00FB2F09" w:rsidRDefault="00000000">
      <w:r>
        <w:t>6. What do you always do before school?</w:t>
      </w:r>
    </w:p>
    <w:p w14:paraId="778A7107" w14:textId="77777777" w:rsidR="00FB2F09" w:rsidRDefault="00000000">
      <w:r>
        <w:t>(3) 1. busy   2. passport   3. fun   4. sad</w:t>
      </w:r>
    </w:p>
    <w:p w14:paraId="151F0CDC" w14:textId="77777777" w:rsidR="00FB2F09" w:rsidRDefault="00000000">
      <w:r>
        <w:t>(4) after, play, before, read</w:t>
      </w:r>
    </w:p>
    <w:p w14:paraId="633D1C60" w14:textId="77777777" w:rsidR="00FB2F09" w:rsidRDefault="00FB2F09"/>
    <w:p w14:paraId="3A768184" w14:textId="77777777" w:rsidR="00FB2F09" w:rsidRDefault="00000000">
      <w:pPr>
        <w:pStyle w:val="Heading3"/>
      </w:pPr>
      <w:r>
        <w:t xml:space="preserve">Unit 5 - Review </w:t>
      </w:r>
    </w:p>
    <w:p w14:paraId="6F537B58" w14:textId="77777777" w:rsidR="00FB2F09" w:rsidRDefault="00000000">
      <w:r>
        <w:t xml:space="preserve">(1) </w:t>
      </w:r>
      <w:r>
        <w:rPr>
          <w:i/>
        </w:rPr>
        <w:t>(Answers will vary)</w:t>
      </w:r>
    </w:p>
    <w:p w14:paraId="70AFC95D" w14:textId="77777777" w:rsidR="00FB2F09" w:rsidRDefault="00000000">
      <w:r>
        <w:t xml:space="preserve">(2) </w:t>
      </w:r>
      <w:proofErr w:type="gramStart"/>
      <w:r>
        <w:t>Tim :</w:t>
      </w:r>
      <w:proofErr w:type="gramEnd"/>
      <w:r>
        <w:t xml:space="preserve"> always exercised in the morning and sometimes plays tennis after school</w:t>
      </w:r>
    </w:p>
    <w:p w14:paraId="22CCF24B" w14:textId="77777777" w:rsidR="00FB2F09" w:rsidRDefault="00000000">
      <w:proofErr w:type="gramStart"/>
      <w:r>
        <w:t>Gianna :</w:t>
      </w:r>
      <w:proofErr w:type="gramEnd"/>
      <w:r>
        <w:t xml:space="preserve"> never plays sports, usually stays at home and paints or reads books.</w:t>
      </w:r>
    </w:p>
    <w:p w14:paraId="2B77E450" w14:textId="77777777" w:rsidR="00FB2F09" w:rsidRDefault="00000000">
      <w:proofErr w:type="gramStart"/>
      <w:r>
        <w:t>Benji :</w:t>
      </w:r>
      <w:proofErr w:type="gramEnd"/>
      <w:r>
        <w:t xml:space="preserve"> collects shoes, shops online and in stores to find shoes, also likes to play guitar.</w:t>
      </w:r>
    </w:p>
    <w:p w14:paraId="317EAC54" w14:textId="77777777" w:rsidR="00FB2F09" w:rsidRDefault="00000000">
      <w:r>
        <w:t xml:space="preserve">(3) </w:t>
      </w:r>
      <w:proofErr w:type="gramStart"/>
      <w:r>
        <w:t>Q :</w:t>
      </w:r>
      <w:proofErr w:type="gramEnd"/>
      <w:r>
        <w:t xml:space="preserve"> What does your best friend do in his or her free time?</w:t>
      </w:r>
    </w:p>
    <w:p w14:paraId="63A5CF21" w14:textId="77777777" w:rsidR="00FB2F09" w:rsidRDefault="00000000">
      <w:proofErr w:type="gramStart"/>
      <w:r>
        <w:t>A :</w:t>
      </w:r>
      <w:proofErr w:type="gramEnd"/>
      <w:r>
        <w:t xml:space="preserve"> </w:t>
      </w:r>
      <w:r>
        <w:rPr>
          <w:i/>
        </w:rPr>
        <w:t>(Answers will vary)</w:t>
      </w:r>
    </w:p>
    <w:p w14:paraId="6B08232A" w14:textId="77777777" w:rsidR="00FB2F09" w:rsidRDefault="00000000">
      <w:pPr>
        <w:rPr>
          <w:i/>
        </w:rPr>
      </w:pPr>
      <w:r>
        <w:t xml:space="preserve">(4) </w:t>
      </w:r>
      <w:r>
        <w:rPr>
          <w:i/>
        </w:rPr>
        <w:t>(Answers will vary)</w:t>
      </w:r>
    </w:p>
    <w:p w14:paraId="3239FDF7" w14:textId="77777777" w:rsidR="00FB2F09" w:rsidRDefault="00000000">
      <w:r>
        <w:t>(5)</w:t>
      </w:r>
      <w:r>
        <w:rPr>
          <w:i/>
        </w:rPr>
        <w:t xml:space="preserve"> (Answers will vary)</w:t>
      </w:r>
    </w:p>
    <w:p w14:paraId="75D0C25F" w14:textId="77777777" w:rsidR="00FB2F09" w:rsidRDefault="00FB2F09"/>
    <w:p w14:paraId="64BDA7F4" w14:textId="77777777" w:rsidR="00FB2F09" w:rsidRDefault="00000000">
      <w:pPr>
        <w:pStyle w:val="Heading3"/>
      </w:pPr>
      <w:r>
        <w:t xml:space="preserve">Unit 6 - Lesson A </w:t>
      </w:r>
    </w:p>
    <w:p w14:paraId="5AE115C7" w14:textId="77777777" w:rsidR="00FB2F09" w:rsidRDefault="00000000">
      <w:r>
        <w:t>(1) glasses, beard, blonde, handsome, pretty, earrings</w:t>
      </w:r>
    </w:p>
    <w:p w14:paraId="080D60D8" w14:textId="77777777" w:rsidR="00FB2F09" w:rsidRDefault="00000000">
      <w:r>
        <w:t>(2) 1. handsome   2. beard   3. pretty   4. blonde</w:t>
      </w:r>
    </w:p>
    <w:p w14:paraId="0448E104" w14:textId="77777777" w:rsidR="00FB2F09" w:rsidRDefault="00000000">
      <w:r>
        <w:t>5. glassed   5. earrings</w:t>
      </w:r>
    </w:p>
    <w:p w14:paraId="7AECFFCF" w14:textId="77777777" w:rsidR="00FB2F09" w:rsidRDefault="00000000">
      <w:r>
        <w:t xml:space="preserve">(3) 1. Bastien’s Hair Salon  </w:t>
      </w:r>
    </w:p>
    <w:p w14:paraId="711EB297" w14:textId="77777777" w:rsidR="00FB2F09" w:rsidRDefault="00000000">
      <w:r>
        <w:t>2. Antoine’s Accessories New styles!</w:t>
      </w:r>
    </w:p>
    <w:p w14:paraId="41B63794" w14:textId="77777777" w:rsidR="00FB2F09" w:rsidRDefault="00000000">
      <w:r>
        <w:t>3. The Gentlemen Factory</w:t>
      </w:r>
    </w:p>
    <w:p w14:paraId="067EF1D3" w14:textId="77777777" w:rsidR="00FB2F09" w:rsidRDefault="00000000">
      <w:pPr>
        <w:rPr>
          <w:i/>
        </w:rPr>
      </w:pPr>
      <w:r>
        <w:t xml:space="preserve">(4) </w:t>
      </w:r>
      <w:r>
        <w:rPr>
          <w:i/>
        </w:rPr>
        <w:t>(Answers will vary)</w:t>
      </w:r>
    </w:p>
    <w:p w14:paraId="4F0FE2F3" w14:textId="77777777" w:rsidR="00FB2F09" w:rsidRDefault="00FB2F09">
      <w:pPr>
        <w:rPr>
          <w:i/>
        </w:rPr>
      </w:pPr>
    </w:p>
    <w:p w14:paraId="2F826011" w14:textId="77777777" w:rsidR="00FB2F09" w:rsidRDefault="00FB2F09">
      <w:pPr>
        <w:rPr>
          <w:i/>
        </w:rPr>
      </w:pPr>
    </w:p>
    <w:p w14:paraId="37AC3335" w14:textId="77777777" w:rsidR="00FB2F09" w:rsidRDefault="00FB2F09"/>
    <w:p w14:paraId="64355995" w14:textId="77777777" w:rsidR="00FB2F09" w:rsidRDefault="00000000">
      <w:pPr>
        <w:pStyle w:val="Heading3"/>
      </w:pPr>
      <w:r>
        <w:t xml:space="preserve">Unit 6 - Lesson B </w:t>
      </w:r>
    </w:p>
    <w:p w14:paraId="6DBAA775" w14:textId="77777777" w:rsidR="00FB2F09" w:rsidRDefault="00000000">
      <w:r>
        <w:t>(1) hat, sweater, jeans, jacket, pants, t-shirt</w:t>
      </w:r>
    </w:p>
    <w:p w14:paraId="2CB716C9" w14:textId="77777777" w:rsidR="00FB2F09" w:rsidRDefault="00000000">
      <w:pPr>
        <w:rPr>
          <w:i/>
        </w:rPr>
      </w:pPr>
      <w:r>
        <w:t>(2) (</w:t>
      </w:r>
      <w:r>
        <w:rPr>
          <w:i/>
        </w:rPr>
        <w:t>From left to right)</w:t>
      </w:r>
    </w:p>
    <w:p w14:paraId="06F1EA6D" w14:textId="77777777" w:rsidR="00FB2F09" w:rsidRDefault="00000000">
      <w:r>
        <w:t>jacket, hat, pants, sweater, jeans, t-shirt</w:t>
      </w:r>
    </w:p>
    <w:p w14:paraId="09BAFD11" w14:textId="77777777" w:rsidR="00FB2F09" w:rsidRDefault="00000000">
      <w:pPr>
        <w:rPr>
          <w:i/>
        </w:rPr>
      </w:pPr>
      <w:r>
        <w:rPr>
          <w:i/>
        </w:rPr>
        <w:t>(Possible Answers)</w:t>
      </w:r>
    </w:p>
    <w:p w14:paraId="658B21C2" w14:textId="77777777" w:rsidR="00FB2F09" w:rsidRDefault="00000000">
      <w:r>
        <w:t>glasses, shoes, skirt, beanie, etc.</w:t>
      </w:r>
    </w:p>
    <w:p w14:paraId="259AEC3D" w14:textId="77777777" w:rsidR="00FB2F09" w:rsidRDefault="00000000">
      <w:r>
        <w:t>(3) 1. F   2. F   3. T   4. T   5. T</w:t>
      </w:r>
    </w:p>
    <w:p w14:paraId="4365B50E" w14:textId="77777777" w:rsidR="00FB2F09" w:rsidRDefault="00000000">
      <w:r>
        <w:t xml:space="preserve">(4) </w:t>
      </w:r>
      <w:r>
        <w:rPr>
          <w:i/>
        </w:rPr>
        <w:t>(Answers will vary)</w:t>
      </w:r>
    </w:p>
    <w:p w14:paraId="2FDFAC35" w14:textId="77777777" w:rsidR="00FB2F09" w:rsidRDefault="00FB2F09"/>
    <w:p w14:paraId="32DE4A17" w14:textId="77777777" w:rsidR="00FB2F09" w:rsidRDefault="00000000">
      <w:pPr>
        <w:pStyle w:val="Heading3"/>
      </w:pPr>
      <w:r>
        <w:t xml:space="preserve">Unit 6 - Lesson C </w:t>
      </w:r>
    </w:p>
    <w:p w14:paraId="14CD3038" w14:textId="77777777" w:rsidR="00FB2F09" w:rsidRDefault="00000000">
      <w:r>
        <w:t>(1) (</w:t>
      </w:r>
      <w:r>
        <w:rPr>
          <w:i/>
        </w:rPr>
        <w:t>From left to right)</w:t>
      </w:r>
    </w:p>
    <w:p w14:paraId="1EBFA259" w14:textId="77777777" w:rsidR="00FB2F09" w:rsidRDefault="00000000">
      <w:r>
        <w:t>2, 3, 5, 1, 4</w:t>
      </w:r>
    </w:p>
    <w:p w14:paraId="38C3E72E" w14:textId="77777777" w:rsidR="00FB2F09" w:rsidRDefault="00000000">
      <w:r>
        <w:t>(2) (</w:t>
      </w:r>
      <w:r>
        <w:rPr>
          <w:i/>
        </w:rPr>
        <w:t>From left to right)</w:t>
      </w:r>
    </w:p>
    <w:p w14:paraId="4E88A80D" w14:textId="77777777" w:rsidR="00FB2F09" w:rsidRDefault="00000000">
      <w:r>
        <w:t>1, 4, 3, 2</w:t>
      </w:r>
    </w:p>
    <w:p w14:paraId="6BA3DA7B" w14:textId="77777777" w:rsidR="00FB2F09" w:rsidRDefault="00000000">
      <w:r>
        <w:t>(3) 1. a   2. c   3. a   4. c</w:t>
      </w:r>
    </w:p>
    <w:p w14:paraId="08017FC5" w14:textId="77777777" w:rsidR="00FB2F09" w:rsidRDefault="00000000">
      <w:r>
        <w:t xml:space="preserve">(4) </w:t>
      </w:r>
      <w:r>
        <w:rPr>
          <w:i/>
        </w:rPr>
        <w:t>(Answers will vary)</w:t>
      </w:r>
    </w:p>
    <w:p w14:paraId="3C8F6F60" w14:textId="77777777" w:rsidR="00FB2F09" w:rsidRDefault="00FB2F09"/>
    <w:p w14:paraId="65B0824D" w14:textId="77777777" w:rsidR="00FB2F09" w:rsidRDefault="00000000">
      <w:pPr>
        <w:pStyle w:val="Heading3"/>
      </w:pPr>
      <w:r>
        <w:t xml:space="preserve">Unit 6 - Lesson D </w:t>
      </w:r>
    </w:p>
    <w:p w14:paraId="3F83A84D" w14:textId="77777777" w:rsidR="00FB2F09" w:rsidRDefault="00000000">
      <w:r>
        <w:t>(1) 1. light hair, b   2. uncomfortable, c   3. straight hair, a</w:t>
      </w:r>
    </w:p>
    <w:p w14:paraId="38DC7421" w14:textId="77777777" w:rsidR="00FB2F09" w:rsidRDefault="00000000">
      <w:r>
        <w:t>(2) (</w:t>
      </w:r>
      <w:r>
        <w:rPr>
          <w:i/>
        </w:rPr>
        <w:t>From left to right)</w:t>
      </w:r>
    </w:p>
    <w:p w14:paraId="7C5FEDE0" w14:textId="77777777" w:rsidR="00FB2F09" w:rsidRDefault="00000000">
      <w:r>
        <w:t>3, 2, 1, 5, 4</w:t>
      </w:r>
    </w:p>
    <w:p w14:paraId="0735AD0E" w14:textId="77777777" w:rsidR="00FB2F09" w:rsidRDefault="00000000">
      <w:r>
        <w:t>(3) 1. F   2. F   3. T   4. T   5. F</w:t>
      </w:r>
    </w:p>
    <w:p w14:paraId="313C9D2C" w14:textId="77777777" w:rsidR="00FB2F09" w:rsidRDefault="00000000">
      <w:r>
        <w:t xml:space="preserve">(4) </w:t>
      </w:r>
      <w:r>
        <w:rPr>
          <w:i/>
        </w:rPr>
        <w:t>(Answers will vary)</w:t>
      </w:r>
    </w:p>
    <w:p w14:paraId="7D666577" w14:textId="77777777" w:rsidR="00FB2F09" w:rsidRDefault="00FB2F09"/>
    <w:p w14:paraId="5C4F872E" w14:textId="77777777" w:rsidR="00FB2F09" w:rsidRDefault="00000000">
      <w:pPr>
        <w:pStyle w:val="Heading3"/>
      </w:pPr>
      <w:r>
        <w:t xml:space="preserve">Unit 6 - Lesson E </w:t>
      </w:r>
    </w:p>
    <w:p w14:paraId="7201E0C6" w14:textId="77777777" w:rsidR="00FB2F09" w:rsidRDefault="00000000">
      <w:r>
        <w:t xml:space="preserve">(1) 3. beach   2. crowded   4. thief   1. steal </w:t>
      </w:r>
    </w:p>
    <w:p w14:paraId="4D190FCE" w14:textId="77777777" w:rsidR="00FB2F09" w:rsidRDefault="00000000">
      <w:r>
        <w:t xml:space="preserve">(2) 1. </w:t>
      </w:r>
      <w:r>
        <w:rPr>
          <w:u w:val="single"/>
        </w:rPr>
        <w:t>Where is</w:t>
      </w:r>
      <w:r>
        <w:t xml:space="preserve"> your sister?</w:t>
      </w:r>
    </w:p>
    <w:p w14:paraId="55801FAF" w14:textId="77777777" w:rsidR="00FB2F09" w:rsidRDefault="00000000">
      <w:r>
        <w:t xml:space="preserve">2. She </w:t>
      </w:r>
      <w:r>
        <w:rPr>
          <w:u w:val="single"/>
        </w:rPr>
        <w:t>is</w:t>
      </w:r>
      <w:r>
        <w:t xml:space="preserve"> over there. The tall girl.</w:t>
      </w:r>
    </w:p>
    <w:p w14:paraId="2F4C7237" w14:textId="77777777" w:rsidR="00FB2F09" w:rsidRDefault="00000000">
      <w:r>
        <w:t xml:space="preserve">3. What is she </w:t>
      </w:r>
      <w:r>
        <w:rPr>
          <w:u w:val="single"/>
        </w:rPr>
        <w:t>wearing</w:t>
      </w:r>
      <w:r>
        <w:t>?</w:t>
      </w:r>
    </w:p>
    <w:p w14:paraId="22C66234" w14:textId="77777777" w:rsidR="00FB2F09" w:rsidRDefault="00000000">
      <w:r>
        <w:t xml:space="preserve">4. She </w:t>
      </w:r>
      <w:r>
        <w:rPr>
          <w:u w:val="single"/>
        </w:rPr>
        <w:t>is wearing</w:t>
      </w:r>
      <w:r>
        <w:t xml:space="preserve"> a </w:t>
      </w:r>
      <w:proofErr w:type="gramStart"/>
      <w:r>
        <w:t>blue t</w:t>
      </w:r>
      <w:proofErr w:type="gramEnd"/>
      <w:r>
        <w:t>-shirt and jeans.</w:t>
      </w:r>
    </w:p>
    <w:p w14:paraId="2FB21D8A" w14:textId="77777777" w:rsidR="00FB2F09" w:rsidRDefault="00000000">
      <w:r>
        <w:t xml:space="preserve">5. Ok, </w:t>
      </w:r>
      <w:proofErr w:type="gramStart"/>
      <w:r>
        <w:t>yes</w:t>
      </w:r>
      <w:proofErr w:type="gramEnd"/>
      <w:r>
        <w:t xml:space="preserve"> I can see her. Wow, she </w:t>
      </w:r>
      <w:r>
        <w:rPr>
          <w:u w:val="single"/>
        </w:rPr>
        <w:t>is</w:t>
      </w:r>
      <w:r>
        <w:t xml:space="preserve"> pretty.</w:t>
      </w:r>
    </w:p>
    <w:p w14:paraId="5F23F6E5" w14:textId="77777777" w:rsidR="00FB2F09" w:rsidRDefault="00000000">
      <w:r>
        <w:t xml:space="preserve">(3) </w:t>
      </w:r>
    </w:p>
    <w:p w14:paraId="01C39F23" w14:textId="77777777" w:rsidR="00FB2F09" w:rsidRDefault="00000000">
      <w:r>
        <w:rPr>
          <w:noProof/>
        </w:rPr>
        <w:lastRenderedPageBreak/>
        <w:drawing>
          <wp:inline distT="0" distB="0" distL="0" distR="0" wp14:anchorId="2B331261" wp14:editId="6154DB18">
            <wp:extent cx="3093720" cy="2159450"/>
            <wp:effectExtent l="0" t="0" r="0" b="0"/>
            <wp:docPr id="6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93720" cy="2159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BCC36D" w14:textId="77777777" w:rsidR="00FB2F09" w:rsidRDefault="00000000">
      <w:pPr>
        <w:rPr>
          <w:i/>
        </w:rPr>
      </w:pPr>
      <w:r>
        <w:t xml:space="preserve">(4) </w:t>
      </w:r>
      <w:r>
        <w:rPr>
          <w:i/>
        </w:rPr>
        <w:t>(Answers will vary)</w:t>
      </w:r>
    </w:p>
    <w:p w14:paraId="0CA211E8" w14:textId="77777777" w:rsidR="00FB2F09" w:rsidRDefault="00FB2F09"/>
    <w:p w14:paraId="4095AB93" w14:textId="77777777" w:rsidR="00FB2F09" w:rsidRDefault="00000000">
      <w:pPr>
        <w:pStyle w:val="Heading3"/>
      </w:pPr>
      <w:r>
        <w:t xml:space="preserve">Unit 6 - Review </w:t>
      </w:r>
    </w:p>
    <w:p w14:paraId="48E40C61" w14:textId="77777777" w:rsidR="00FB2F09" w:rsidRDefault="00000000">
      <w:r>
        <w:t>(1) 1. b   2. a   3. c</w:t>
      </w:r>
    </w:p>
    <w:p w14:paraId="6FBBC73E" w14:textId="77777777" w:rsidR="00FB2F09" w:rsidRDefault="00000000">
      <w:pPr>
        <w:rPr>
          <w:i/>
        </w:rPr>
      </w:pPr>
      <w:r>
        <w:t xml:space="preserve">(2) </w:t>
      </w:r>
      <w:r>
        <w:rPr>
          <w:i/>
        </w:rPr>
        <w:t>(Possible Answers)</w:t>
      </w:r>
    </w:p>
    <w:p w14:paraId="11D785D8" w14:textId="77777777" w:rsidR="00FB2F09" w:rsidRDefault="00000000">
      <w:r>
        <w:t xml:space="preserve">1. </w:t>
      </w:r>
      <w:proofErr w:type="gramStart"/>
      <w:r>
        <w:t>Q :</w:t>
      </w:r>
      <w:proofErr w:type="gramEnd"/>
      <w:r>
        <w:t xml:space="preserve"> What does your teacher look like?</w:t>
      </w:r>
    </w:p>
    <w:p w14:paraId="14366DBD" w14:textId="77777777" w:rsidR="00FB2F09" w:rsidRDefault="00000000">
      <w:pPr>
        <w:rPr>
          <w:i/>
        </w:rPr>
      </w:pPr>
      <w:proofErr w:type="gramStart"/>
      <w:r>
        <w:t>A :</w:t>
      </w:r>
      <w:proofErr w:type="gramEnd"/>
      <w:r>
        <w:t xml:space="preserve"> He is a little fat and he has glasses.</w:t>
      </w:r>
    </w:p>
    <w:p w14:paraId="071C9CF7" w14:textId="77777777" w:rsidR="00FB2F09" w:rsidRDefault="00000000">
      <w:r>
        <w:t xml:space="preserve">2. </w:t>
      </w:r>
      <w:proofErr w:type="gramStart"/>
      <w:r>
        <w:t>Q :</w:t>
      </w:r>
      <w:proofErr w:type="gramEnd"/>
      <w:r>
        <w:t xml:space="preserve"> What are you wearing?</w:t>
      </w:r>
    </w:p>
    <w:p w14:paraId="6FBE7722" w14:textId="77777777" w:rsidR="00FB2F09" w:rsidRDefault="00000000">
      <w:pPr>
        <w:rPr>
          <w:i/>
        </w:rPr>
      </w:pPr>
      <w:proofErr w:type="gramStart"/>
      <w:r>
        <w:t>A :</w:t>
      </w:r>
      <w:proofErr w:type="gramEnd"/>
      <w:r>
        <w:t xml:space="preserve"> She is pretty and tall.</w:t>
      </w:r>
    </w:p>
    <w:p w14:paraId="78ED5786" w14:textId="77777777" w:rsidR="00FB2F09" w:rsidRDefault="00000000">
      <w:r>
        <w:t xml:space="preserve">3. </w:t>
      </w:r>
      <w:proofErr w:type="gramStart"/>
      <w:r>
        <w:t>Q :</w:t>
      </w:r>
      <w:proofErr w:type="gramEnd"/>
      <w:r>
        <w:t xml:space="preserve"> What is your best friend wearing?</w:t>
      </w:r>
    </w:p>
    <w:p w14:paraId="44439967" w14:textId="77777777" w:rsidR="00FB2F09" w:rsidRDefault="00000000">
      <w:proofErr w:type="gramStart"/>
      <w:r>
        <w:t>A :</w:t>
      </w:r>
      <w:proofErr w:type="gramEnd"/>
      <w:r>
        <w:t xml:space="preserve"> He has blonde hair and a long beard.</w:t>
      </w:r>
    </w:p>
    <w:p w14:paraId="7060E9A5" w14:textId="77777777" w:rsidR="00FB2F09" w:rsidRDefault="00000000">
      <w:r>
        <w:t>(3) It’s a kind of long white shirt. It is very cool and loose. It is very comfortable to wear in hot weather.</w:t>
      </w:r>
    </w:p>
    <w:p w14:paraId="50F047FD" w14:textId="77777777" w:rsidR="00FB2F09" w:rsidRDefault="00000000">
      <w:r>
        <w:t xml:space="preserve">(4) </w:t>
      </w:r>
      <w:r>
        <w:rPr>
          <w:i/>
        </w:rPr>
        <w:t>(Answers will vary)</w:t>
      </w:r>
    </w:p>
    <w:p w14:paraId="2D06A83A" w14:textId="77777777" w:rsidR="00FB2F09" w:rsidRDefault="00000000">
      <w:r>
        <w:t xml:space="preserve">(5) </w:t>
      </w:r>
    </w:p>
    <w:p w14:paraId="73708173" w14:textId="77777777" w:rsidR="00FB2F09" w:rsidRDefault="00000000">
      <w:r>
        <w:rPr>
          <w:noProof/>
        </w:rPr>
        <w:drawing>
          <wp:inline distT="0" distB="0" distL="0" distR="0" wp14:anchorId="0F6608FB" wp14:editId="58732FD1">
            <wp:extent cx="3093720" cy="1875173"/>
            <wp:effectExtent l="0" t="0" r="0" b="0"/>
            <wp:docPr id="9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93720" cy="187517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E230473" w14:textId="77777777" w:rsidR="00FB2F09" w:rsidRDefault="00FB2F09"/>
    <w:p w14:paraId="606E8A5D" w14:textId="77777777" w:rsidR="00FB2F09" w:rsidRDefault="00000000">
      <w:pPr>
        <w:pStyle w:val="Heading3"/>
      </w:pPr>
      <w:r>
        <w:t xml:space="preserve">Review (Unit 5-6) </w:t>
      </w:r>
    </w:p>
    <w:p w14:paraId="0BBF02C8" w14:textId="77777777" w:rsidR="00FB2F09" w:rsidRDefault="00000000">
      <w:r>
        <w:t>(1) 1. c   2. a   3. d   4. a   5. b   6. d   7. a</w:t>
      </w:r>
    </w:p>
    <w:p w14:paraId="39DA62D6" w14:textId="77777777" w:rsidR="00FB2F09" w:rsidRDefault="00000000">
      <w:r>
        <w:t xml:space="preserve">(2) 1. always   2. waiting   3. </w:t>
      </w:r>
      <w:proofErr w:type="spellStart"/>
      <w:r>
        <w:t>do</w:t>
      </w:r>
      <w:proofErr w:type="spellEnd"/>
      <w:r>
        <w:t xml:space="preserve">   4. coat</w:t>
      </w:r>
    </w:p>
    <w:p w14:paraId="0A0E7DB8" w14:textId="77777777" w:rsidR="00FB2F09" w:rsidRDefault="00000000">
      <w:r>
        <w:t>5. don’t   6. hiking   7. exercise   8. I’m</w:t>
      </w:r>
    </w:p>
    <w:p w14:paraId="68F9A461" w14:textId="77777777" w:rsidR="00FB2F09" w:rsidRDefault="00000000">
      <w:r>
        <w:t>9. curly</w:t>
      </w:r>
    </w:p>
    <w:p w14:paraId="4C240158" w14:textId="77777777" w:rsidR="00FB2F09" w:rsidRDefault="00000000">
      <w:r>
        <w:t>1. F   2. T   3. T   4. F</w:t>
      </w:r>
    </w:p>
    <w:p w14:paraId="1C545A39" w14:textId="77777777" w:rsidR="00FB2F09" w:rsidRDefault="00000000">
      <w:r>
        <w:t>(3) 1. eat   2. am going   3. do, study   4. collects</w:t>
      </w:r>
    </w:p>
    <w:p w14:paraId="6B15FA98" w14:textId="77777777" w:rsidR="00FB2F09" w:rsidRDefault="00000000">
      <w:r>
        <w:t>5. is, working   6. Does, wear   7. has   8. is stealing</w:t>
      </w:r>
    </w:p>
    <w:p w14:paraId="453B9AC5" w14:textId="77777777" w:rsidR="00FB2F09" w:rsidRDefault="00000000">
      <w:r>
        <w:t xml:space="preserve">(4) 1. What </w:t>
      </w:r>
      <w:proofErr w:type="gramStart"/>
      <w:r>
        <w:rPr>
          <w:u w:val="single"/>
        </w:rPr>
        <w:t>is</w:t>
      </w:r>
      <w:proofErr w:type="gramEnd"/>
      <w:r>
        <w:t xml:space="preserve"> he look like? -&gt; What </w:t>
      </w:r>
      <w:r>
        <w:rPr>
          <w:u w:val="single"/>
        </w:rPr>
        <w:t>does</w:t>
      </w:r>
      <w:r>
        <w:t xml:space="preserve"> he look like?</w:t>
      </w:r>
    </w:p>
    <w:p w14:paraId="1AAD53A8" w14:textId="77777777" w:rsidR="00FB2F09" w:rsidRDefault="00000000">
      <w:r>
        <w:t xml:space="preserve">2. A: Do you like sad movies?  B: No, I’m </w:t>
      </w:r>
      <w:r>
        <w:rPr>
          <w:u w:val="single"/>
        </w:rPr>
        <w:t>not</w:t>
      </w:r>
      <w:r>
        <w:t>.</w:t>
      </w:r>
    </w:p>
    <w:p w14:paraId="066F1094" w14:textId="77777777" w:rsidR="00FB2F09" w:rsidRDefault="00000000">
      <w:r>
        <w:t xml:space="preserve">-&gt; A: Do you like sad movies?  B: No, I’m </w:t>
      </w:r>
      <w:r>
        <w:rPr>
          <w:u w:val="single"/>
        </w:rPr>
        <w:t>don’t</w:t>
      </w:r>
      <w:r>
        <w:t>.</w:t>
      </w:r>
    </w:p>
    <w:p w14:paraId="6DDBA83F" w14:textId="77777777" w:rsidR="00FB2F09" w:rsidRDefault="00000000">
      <w:r>
        <w:t xml:space="preserve">3. Are you </w:t>
      </w:r>
      <w:proofErr w:type="gramStart"/>
      <w:r>
        <w:rPr>
          <w:u w:val="single"/>
        </w:rPr>
        <w:t>listen</w:t>
      </w:r>
      <w:proofErr w:type="gramEnd"/>
      <w:r>
        <w:t xml:space="preserve"> to music right now? -&gt; Are you </w:t>
      </w:r>
      <w:r>
        <w:rPr>
          <w:u w:val="single"/>
        </w:rPr>
        <w:t>listening</w:t>
      </w:r>
      <w:r>
        <w:t xml:space="preserve"> to music right now?</w:t>
      </w:r>
    </w:p>
    <w:p w14:paraId="1ED278B7" w14:textId="77777777" w:rsidR="00FB2F09" w:rsidRDefault="00000000">
      <w:r>
        <w:t xml:space="preserve">4. Her hair is </w:t>
      </w:r>
      <w:r>
        <w:rPr>
          <w:u w:val="single"/>
        </w:rPr>
        <w:t>long straight</w:t>
      </w:r>
      <w:r>
        <w:t xml:space="preserve">. -&gt; Her hair is </w:t>
      </w:r>
      <w:r>
        <w:rPr>
          <w:u w:val="single"/>
        </w:rPr>
        <w:t>long and straight</w:t>
      </w:r>
      <w:r>
        <w:t>.</w:t>
      </w:r>
    </w:p>
    <w:p w14:paraId="0B6DD9D4" w14:textId="77777777" w:rsidR="00FB2F09" w:rsidRDefault="00000000">
      <w:r>
        <w:t xml:space="preserve">5. Stephen </w:t>
      </w:r>
      <w:proofErr w:type="gramStart"/>
      <w:r>
        <w:rPr>
          <w:u w:val="single"/>
        </w:rPr>
        <w:t>have</w:t>
      </w:r>
      <w:proofErr w:type="gramEnd"/>
      <w:r>
        <w:t xml:space="preserve"> a dark beard. -&gt; Stephen </w:t>
      </w:r>
      <w:r>
        <w:rPr>
          <w:u w:val="single"/>
        </w:rPr>
        <w:t>has</w:t>
      </w:r>
      <w:r>
        <w:t xml:space="preserve"> a dark beard.</w:t>
      </w:r>
    </w:p>
    <w:p w14:paraId="104A4939" w14:textId="77777777" w:rsidR="00FB2F09" w:rsidRDefault="00000000">
      <w:r>
        <w:t xml:space="preserve">6. We play </w:t>
      </w:r>
      <w:proofErr w:type="gramStart"/>
      <w:r>
        <w:rPr>
          <w:u w:val="single"/>
        </w:rPr>
        <w:t>after school</w:t>
      </w:r>
      <w:proofErr w:type="gramEnd"/>
      <w:r>
        <w:rPr>
          <w:u w:val="single"/>
        </w:rPr>
        <w:t xml:space="preserve"> video games</w:t>
      </w:r>
      <w:r>
        <w:t xml:space="preserve">. -&gt; We play </w:t>
      </w:r>
      <w:r>
        <w:rPr>
          <w:u w:val="single"/>
        </w:rPr>
        <w:t>video games after school</w:t>
      </w:r>
      <w:r>
        <w:t>.</w:t>
      </w:r>
    </w:p>
    <w:p w14:paraId="0CE7D3D2" w14:textId="77777777" w:rsidR="00FB2F09" w:rsidRDefault="00000000">
      <w:r>
        <w:t xml:space="preserve">(5) </w:t>
      </w:r>
    </w:p>
    <w:p w14:paraId="34B5D709" w14:textId="77777777" w:rsidR="00FB2F09" w:rsidRDefault="00000000">
      <w:r>
        <w:rPr>
          <w:noProof/>
        </w:rPr>
        <w:drawing>
          <wp:inline distT="0" distB="0" distL="0" distR="0" wp14:anchorId="55FE4C53" wp14:editId="17C2FF78">
            <wp:extent cx="3093720" cy="1319789"/>
            <wp:effectExtent l="0" t="0" r="0" b="0"/>
            <wp:docPr id="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93720" cy="131978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075381" w14:textId="77777777" w:rsidR="00FB2F09" w:rsidRDefault="00000000">
      <w:r>
        <w:t>1. After school and on weekends</w:t>
      </w:r>
    </w:p>
    <w:p w14:paraId="171B5089" w14:textId="77777777" w:rsidR="00FB2F09" w:rsidRDefault="00000000">
      <w:r>
        <w:t>2. A (black) T-shirt and jeans</w:t>
      </w:r>
    </w:p>
    <w:p w14:paraId="0DED54FD" w14:textId="77777777" w:rsidR="00FB2F09" w:rsidRDefault="00000000">
      <w:r>
        <w:t>3. A new camera</w:t>
      </w:r>
    </w:p>
    <w:p w14:paraId="64E230BF" w14:textId="77777777" w:rsidR="00FB2F09" w:rsidRDefault="00000000">
      <w:r>
        <w:t>4. Swim at the beach</w:t>
      </w:r>
    </w:p>
    <w:p w14:paraId="5474EA20" w14:textId="77777777" w:rsidR="00FB2F09" w:rsidRDefault="00000000">
      <w:r>
        <w:t>5. In the morning before school</w:t>
      </w:r>
    </w:p>
    <w:p w14:paraId="2446A631" w14:textId="77777777" w:rsidR="00FB2F09" w:rsidRDefault="00000000">
      <w:r>
        <w:t>6. Teaches baseball to (little) kids</w:t>
      </w:r>
    </w:p>
    <w:p w14:paraId="4562741A" w14:textId="77777777" w:rsidR="00FB2F09" w:rsidRDefault="00FB2F09"/>
    <w:p w14:paraId="6D0CDC2A" w14:textId="77777777" w:rsidR="00FB2F09" w:rsidRDefault="00000000">
      <w:pPr>
        <w:pStyle w:val="Heading3"/>
      </w:pPr>
      <w:r>
        <w:t xml:space="preserve">Unit 7 - Lesson A </w:t>
      </w:r>
    </w:p>
    <w:p w14:paraId="2167257B" w14:textId="77777777" w:rsidR="00FB2F09" w:rsidRDefault="00000000">
      <w:r>
        <w:t>(2) 1. e   2. a   3. b   4. c   5. d</w:t>
      </w:r>
    </w:p>
    <w:p w14:paraId="0D159AA8" w14:textId="77777777" w:rsidR="00FB2F09" w:rsidRDefault="00000000">
      <w:r>
        <w:t>(3) 1. I really like bread.</w:t>
      </w:r>
    </w:p>
    <w:p w14:paraId="10DAD0A3" w14:textId="77777777" w:rsidR="00FB2F09" w:rsidRDefault="00000000">
      <w:r>
        <w:t>2. I do not like fish.</w:t>
      </w:r>
    </w:p>
    <w:p w14:paraId="3582BA22" w14:textId="77777777" w:rsidR="00FB2F09" w:rsidRDefault="00000000">
      <w:r>
        <w:t>3. Do you like potatoes?</w:t>
      </w:r>
    </w:p>
    <w:p w14:paraId="732B77AD" w14:textId="77777777" w:rsidR="00FB2F09" w:rsidRDefault="00000000">
      <w:r>
        <w:t>(4) 1. a   2. a   3. c   4. c   5. c</w:t>
      </w:r>
    </w:p>
    <w:p w14:paraId="659B1311" w14:textId="77777777" w:rsidR="00FB2F09" w:rsidRDefault="00000000">
      <w:r>
        <w:t xml:space="preserve">(5) </w:t>
      </w:r>
      <w:r>
        <w:rPr>
          <w:i/>
        </w:rPr>
        <w:t>(Answers will vary)</w:t>
      </w:r>
    </w:p>
    <w:p w14:paraId="093770AF" w14:textId="77777777" w:rsidR="00FB2F09" w:rsidRDefault="00FB2F09"/>
    <w:p w14:paraId="2EEAA691" w14:textId="77777777" w:rsidR="00FB2F09" w:rsidRDefault="00000000">
      <w:pPr>
        <w:pStyle w:val="Heading3"/>
      </w:pPr>
      <w:r>
        <w:t>Unit 7 - Lesson B</w:t>
      </w:r>
    </w:p>
    <w:p w14:paraId="7B04DCF8" w14:textId="77777777" w:rsidR="00FB2F09" w:rsidRDefault="00000000">
      <w:r>
        <w:t>(1) 1. b   2. b, c   3. b</w:t>
      </w:r>
    </w:p>
    <w:p w14:paraId="049DFD33" w14:textId="77777777" w:rsidR="00FB2F09" w:rsidRDefault="00000000">
      <w:r>
        <w:t xml:space="preserve">(2) </w:t>
      </w:r>
      <w:r>
        <w:rPr>
          <w:i/>
        </w:rPr>
        <w:t>(Answers will vary)</w:t>
      </w:r>
    </w:p>
    <w:p w14:paraId="3C073E9B" w14:textId="77777777" w:rsidR="00FB2F09" w:rsidRDefault="00000000">
      <w:r>
        <w:t xml:space="preserve">(3) </w:t>
      </w:r>
      <w:r>
        <w:rPr>
          <w:i/>
        </w:rPr>
        <w:t>(Answers will vary)</w:t>
      </w:r>
    </w:p>
    <w:p w14:paraId="7CF9992C" w14:textId="77777777" w:rsidR="00FB2F09" w:rsidRDefault="00FB2F09"/>
    <w:p w14:paraId="0E761729" w14:textId="77777777" w:rsidR="00FB2F09" w:rsidRDefault="00000000">
      <w:pPr>
        <w:pStyle w:val="Heading3"/>
      </w:pPr>
      <w:r>
        <w:t>Unit 7 - Lesson C</w:t>
      </w:r>
    </w:p>
    <w:p w14:paraId="63634234" w14:textId="77777777" w:rsidR="00FB2F09" w:rsidRDefault="00000000">
      <w:r>
        <w:t>(1) 1. pizza   2. salad   3. slice   4. apple   5. glass   6. cup</w:t>
      </w:r>
    </w:p>
    <w:p w14:paraId="71EFBB93" w14:textId="77777777" w:rsidR="00FB2F09" w:rsidRDefault="00000000">
      <w:r>
        <w:t xml:space="preserve">(2) 1. </w:t>
      </w:r>
    </w:p>
    <w:p w14:paraId="14FBEBD1" w14:textId="77777777" w:rsidR="00FB2F09" w:rsidRDefault="00000000">
      <w:r>
        <w:t xml:space="preserve">Sophia would like a </w:t>
      </w:r>
      <w:r>
        <w:rPr>
          <w:u w:val="single"/>
        </w:rPr>
        <w:t>salad</w:t>
      </w:r>
      <w:r>
        <w:t xml:space="preserve">. -&gt; Sophia would like a </w:t>
      </w:r>
      <w:r>
        <w:rPr>
          <w:u w:val="single"/>
        </w:rPr>
        <w:t>pizza</w:t>
      </w:r>
      <w:r>
        <w:t>.</w:t>
      </w:r>
    </w:p>
    <w:p w14:paraId="1F927CAE" w14:textId="77777777" w:rsidR="00FB2F09" w:rsidRDefault="00000000">
      <w:r>
        <w:lastRenderedPageBreak/>
        <w:t xml:space="preserve">2. Mark would like </w:t>
      </w:r>
      <w:r>
        <w:rPr>
          <w:u w:val="single"/>
        </w:rPr>
        <w:t>a slice of pizza</w:t>
      </w:r>
      <w:r>
        <w:t xml:space="preserve">. -&gt; Mark would like </w:t>
      </w:r>
      <w:r>
        <w:rPr>
          <w:u w:val="single"/>
        </w:rPr>
        <w:t>a salad</w:t>
      </w:r>
      <w:r>
        <w:t>.</w:t>
      </w:r>
    </w:p>
    <w:p w14:paraId="51C5EB30" w14:textId="77777777" w:rsidR="00FB2F09" w:rsidRDefault="00000000">
      <w:r>
        <w:t xml:space="preserve">3. Mark wants </w:t>
      </w:r>
      <w:r>
        <w:rPr>
          <w:u w:val="single"/>
        </w:rPr>
        <w:t>a cup of orange juice</w:t>
      </w:r>
      <w:r>
        <w:t xml:space="preserve">. -&gt; Mark wants </w:t>
      </w:r>
      <w:r>
        <w:rPr>
          <w:u w:val="single"/>
        </w:rPr>
        <w:t>a glass of orange juice</w:t>
      </w:r>
      <w:r>
        <w:t>.</w:t>
      </w:r>
    </w:p>
    <w:p w14:paraId="30DC7152" w14:textId="77777777" w:rsidR="00FB2F09" w:rsidRDefault="00000000">
      <w:r>
        <w:t xml:space="preserve">4. Sophia wants </w:t>
      </w:r>
      <w:r>
        <w:rPr>
          <w:u w:val="single"/>
        </w:rPr>
        <w:t>a glass of coffee</w:t>
      </w:r>
      <w:r>
        <w:t xml:space="preserve">. -&gt; Sophia wants </w:t>
      </w:r>
      <w:r>
        <w:rPr>
          <w:u w:val="single"/>
        </w:rPr>
        <w:t>a cup of coffee</w:t>
      </w:r>
      <w:r>
        <w:t>.</w:t>
      </w:r>
    </w:p>
    <w:p w14:paraId="13F42B50" w14:textId="77777777" w:rsidR="00FB2F09" w:rsidRDefault="00000000">
      <w:r>
        <w:t>(3) 1. c   2.  a   3. b   4. c   5. c</w:t>
      </w:r>
    </w:p>
    <w:p w14:paraId="192E4B58" w14:textId="77777777" w:rsidR="00FB2F09" w:rsidRDefault="00000000">
      <w:r>
        <w:t xml:space="preserve">(4) </w:t>
      </w:r>
      <w:r>
        <w:rPr>
          <w:i/>
        </w:rPr>
        <w:t>(Answers will vary)</w:t>
      </w:r>
    </w:p>
    <w:p w14:paraId="200D3A0D" w14:textId="77777777" w:rsidR="00FB2F09" w:rsidRDefault="00FB2F09"/>
    <w:p w14:paraId="3678B859" w14:textId="77777777" w:rsidR="00FB2F09" w:rsidRDefault="00000000">
      <w:pPr>
        <w:pStyle w:val="Heading3"/>
      </w:pPr>
      <w:r>
        <w:t>Unit 7 - Lesson D</w:t>
      </w:r>
    </w:p>
    <w:p w14:paraId="50450DF1" w14:textId="77777777" w:rsidR="00FB2F09" w:rsidRDefault="00000000">
      <w:r>
        <w:t>(1) 1. salt   2. rice   3. butter   4. sugar   5. water</w:t>
      </w:r>
    </w:p>
    <w:p w14:paraId="0434A7B4" w14:textId="77777777" w:rsidR="00FB2F09" w:rsidRDefault="00000000">
      <w:r>
        <w:rPr>
          <w:noProof/>
        </w:rPr>
        <w:drawing>
          <wp:inline distT="0" distB="0" distL="0" distR="0" wp14:anchorId="2ECF66FA" wp14:editId="65AE4A21">
            <wp:extent cx="3093720" cy="1396909"/>
            <wp:effectExtent l="0" t="0" r="0" b="0"/>
            <wp:docPr id="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93720" cy="139690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3124D00" w14:textId="77777777" w:rsidR="00FB2F09" w:rsidRDefault="00FB2F09"/>
    <w:p w14:paraId="2020E413" w14:textId="77777777" w:rsidR="00FB2F09" w:rsidRDefault="00000000">
      <w:r>
        <w:t>(2) 1. rice   2. butter   3. water   4. sugar   5. salt</w:t>
      </w:r>
    </w:p>
    <w:p w14:paraId="28DA761C" w14:textId="77777777" w:rsidR="00FB2F09" w:rsidRDefault="00000000">
      <w:r>
        <w:t>(3) many   2. few   3. lot   4. some   5. little</w:t>
      </w:r>
    </w:p>
    <w:p w14:paraId="5FF1D567" w14:textId="77777777" w:rsidR="00FB2F09" w:rsidRDefault="00000000">
      <w:r>
        <w:t xml:space="preserve">(4) 1. I am bringing </w:t>
      </w:r>
      <w:r>
        <w:rPr>
          <w:u w:val="single"/>
        </w:rPr>
        <w:t>a few of</w:t>
      </w:r>
      <w:r>
        <w:t xml:space="preserve"> food. -&gt; I am bringing </w:t>
      </w:r>
      <w:r>
        <w:rPr>
          <w:u w:val="single"/>
        </w:rPr>
        <w:t>a lot of</w:t>
      </w:r>
      <w:r>
        <w:t xml:space="preserve"> food; I have </w:t>
      </w:r>
      <w:r>
        <w:rPr>
          <w:u w:val="single"/>
        </w:rPr>
        <w:t>a little</w:t>
      </w:r>
      <w:r>
        <w:t xml:space="preserve"> bananas and oranges.</w:t>
      </w:r>
    </w:p>
    <w:p w14:paraId="5B94CA53" w14:textId="77777777" w:rsidR="00FB2F09" w:rsidRDefault="00000000">
      <w:r>
        <w:t xml:space="preserve">-&gt; I have </w:t>
      </w:r>
      <w:r>
        <w:rPr>
          <w:u w:val="single"/>
        </w:rPr>
        <w:t>many</w:t>
      </w:r>
      <w:r>
        <w:t xml:space="preserve"> bananas and oranges; And I have </w:t>
      </w:r>
      <w:r>
        <w:rPr>
          <w:u w:val="single"/>
        </w:rPr>
        <w:t xml:space="preserve">many </w:t>
      </w:r>
      <w:proofErr w:type="gramStart"/>
      <w:r>
        <w:rPr>
          <w:u w:val="single"/>
        </w:rPr>
        <w:t>cake</w:t>
      </w:r>
      <w:proofErr w:type="gramEnd"/>
      <w:r>
        <w:t xml:space="preserve">, too! -&gt; And I have </w:t>
      </w:r>
      <w:r>
        <w:rPr>
          <w:u w:val="single"/>
        </w:rPr>
        <w:t>many cakes</w:t>
      </w:r>
      <w:r>
        <w:t>, too!</w:t>
      </w:r>
    </w:p>
    <w:p w14:paraId="7622C04B" w14:textId="77777777" w:rsidR="00FB2F09" w:rsidRDefault="00000000">
      <w:r>
        <w:t xml:space="preserve">2. I am bringing </w:t>
      </w:r>
      <w:r>
        <w:rPr>
          <w:u w:val="single"/>
        </w:rPr>
        <w:t xml:space="preserve">a </w:t>
      </w:r>
      <w:proofErr w:type="gramStart"/>
      <w:r>
        <w:rPr>
          <w:u w:val="single"/>
        </w:rPr>
        <w:t>little</w:t>
      </w:r>
      <w:r>
        <w:t xml:space="preserve"> pizzas</w:t>
      </w:r>
      <w:proofErr w:type="gramEnd"/>
      <w:r>
        <w:t xml:space="preserve"> to the picnic. -&gt; I am bringing </w:t>
      </w:r>
      <w:r>
        <w:rPr>
          <w:u w:val="single"/>
        </w:rPr>
        <w:t>some</w:t>
      </w:r>
      <w:r>
        <w:t xml:space="preserve"> pizzas to the picnic; I hope there is </w:t>
      </w:r>
      <w:proofErr w:type="gramStart"/>
      <w:r>
        <w:rPr>
          <w:u w:val="single"/>
        </w:rPr>
        <w:t>much</w:t>
      </w:r>
      <w:proofErr w:type="gramEnd"/>
      <w:r>
        <w:t xml:space="preserve"> juice at the picnic. -&gt; I hope there is </w:t>
      </w:r>
      <w:r>
        <w:rPr>
          <w:u w:val="single"/>
        </w:rPr>
        <w:t>a lot of</w:t>
      </w:r>
      <w:r>
        <w:t xml:space="preserve"> juice at the picnic. </w:t>
      </w:r>
    </w:p>
    <w:p w14:paraId="2E37FDE6" w14:textId="77777777" w:rsidR="00FB2F09" w:rsidRDefault="00FB2F09"/>
    <w:p w14:paraId="351435C0" w14:textId="77777777" w:rsidR="00FB2F09" w:rsidRDefault="00000000">
      <w:pPr>
        <w:pStyle w:val="Heading3"/>
      </w:pPr>
      <w:r>
        <w:t>Unit 7 - Lesson E</w:t>
      </w:r>
    </w:p>
    <w:p w14:paraId="635ECE61" w14:textId="77777777" w:rsidR="00FB2F09" w:rsidRDefault="00000000">
      <w:r>
        <w:t>(1) fruit, fried chicken, cheese, cake, hamburgers, bread, fish</w:t>
      </w:r>
    </w:p>
    <w:p w14:paraId="472051F4" w14:textId="77777777" w:rsidR="00FB2F09" w:rsidRDefault="00000000">
      <w:r>
        <w:t>(2) 1. fried chicken   2. fruit   3. fish   4. cheese, bread   5. cake</w:t>
      </w:r>
    </w:p>
    <w:p w14:paraId="3DF4DB00" w14:textId="77777777" w:rsidR="00FB2F09" w:rsidRDefault="00000000">
      <w:r>
        <w:t>(3) 1. How many hamburgers do you want?</w:t>
      </w:r>
    </w:p>
    <w:p w14:paraId="75827546" w14:textId="77777777" w:rsidR="00FB2F09" w:rsidRDefault="00000000">
      <w:r>
        <w:t>2. How much fruit do you eat?</w:t>
      </w:r>
    </w:p>
    <w:p w14:paraId="28D9FC50" w14:textId="77777777" w:rsidR="00FB2F09" w:rsidRDefault="00000000">
      <w:r>
        <w:t>3. How many sodas do you drink in a day?</w:t>
      </w:r>
    </w:p>
    <w:p w14:paraId="4DB14288" w14:textId="77777777" w:rsidR="00FB2F09" w:rsidRDefault="00000000">
      <w:r>
        <w:t>(4) 1. many, would   2. much, slice   3. much, a lot</w:t>
      </w:r>
    </w:p>
    <w:p w14:paraId="24524176" w14:textId="77777777" w:rsidR="00FB2F09" w:rsidRDefault="00000000">
      <w:r>
        <w:rPr>
          <w:noProof/>
        </w:rPr>
        <w:drawing>
          <wp:inline distT="0" distB="0" distL="0" distR="0" wp14:anchorId="6A5EAE80" wp14:editId="4D594E86">
            <wp:extent cx="3093720" cy="2322613"/>
            <wp:effectExtent l="0" t="0" r="0" b="0"/>
            <wp:docPr id="1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93720" cy="23226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2A60E7C" w14:textId="77777777" w:rsidR="00FB2F09" w:rsidRDefault="00FB2F09"/>
    <w:p w14:paraId="37864A85" w14:textId="77777777" w:rsidR="00FB2F09" w:rsidRDefault="00000000">
      <w:pPr>
        <w:pStyle w:val="Heading3"/>
      </w:pPr>
      <w:r>
        <w:t xml:space="preserve">Unit 7 - Review </w:t>
      </w:r>
    </w:p>
    <w:p w14:paraId="35E58EE3" w14:textId="77777777" w:rsidR="00FB2F09" w:rsidRDefault="00000000">
      <w:pPr>
        <w:rPr>
          <w:i/>
        </w:rPr>
      </w:pPr>
      <w:r>
        <w:t xml:space="preserve">(1) </w:t>
      </w:r>
      <w:r>
        <w:rPr>
          <w:i/>
        </w:rPr>
        <w:t>(Answers will vary)</w:t>
      </w:r>
    </w:p>
    <w:p w14:paraId="42A75848" w14:textId="77777777" w:rsidR="00FB2F09" w:rsidRDefault="00000000">
      <w:r>
        <w:t>(2) 1. T   2. F   3. T</w:t>
      </w:r>
    </w:p>
    <w:p w14:paraId="28F29661" w14:textId="77777777" w:rsidR="00FB2F09" w:rsidRDefault="00000000">
      <w:r>
        <w:t xml:space="preserve">(3) </w:t>
      </w:r>
      <w:r>
        <w:rPr>
          <w:i/>
        </w:rPr>
        <w:t>(Answers will vary)</w:t>
      </w:r>
    </w:p>
    <w:p w14:paraId="7D7FC101" w14:textId="77777777" w:rsidR="00FB2F09" w:rsidRDefault="00000000">
      <w:pPr>
        <w:rPr>
          <w:i/>
        </w:rPr>
      </w:pPr>
      <w:r>
        <w:t xml:space="preserve">(4) </w:t>
      </w:r>
      <w:r>
        <w:rPr>
          <w:i/>
        </w:rPr>
        <w:t>(Answers will vary)</w:t>
      </w:r>
    </w:p>
    <w:p w14:paraId="291C454A" w14:textId="77777777" w:rsidR="00FB2F09" w:rsidRDefault="00000000">
      <w:r>
        <w:t xml:space="preserve">(5) </w:t>
      </w:r>
      <w:r>
        <w:rPr>
          <w:i/>
        </w:rPr>
        <w:t>(Answers will vary)</w:t>
      </w:r>
    </w:p>
    <w:p w14:paraId="3C9B0086" w14:textId="77777777" w:rsidR="00FB2F09" w:rsidRDefault="00FB2F09"/>
    <w:p w14:paraId="216FE9F3" w14:textId="77777777" w:rsidR="00FB2F09" w:rsidRDefault="00000000">
      <w:pPr>
        <w:pStyle w:val="Heading3"/>
      </w:pPr>
      <w:r>
        <w:t xml:space="preserve">Unit 8 – Lesson A </w:t>
      </w:r>
    </w:p>
    <w:p w14:paraId="5D6EDDE0" w14:textId="77777777" w:rsidR="00FB2F09" w:rsidRDefault="00000000">
      <w:r>
        <w:t>(1) 1. c   2. a   3. b   4. c   5. c   6. a   7. c</w:t>
      </w:r>
    </w:p>
    <w:p w14:paraId="0142C8F9" w14:textId="77777777" w:rsidR="00FB2F09" w:rsidRDefault="00000000">
      <w:r>
        <w:t>(2) 1. We   2. trash   3. mopping   4. she   5. feeding   6. He   7. take out</w:t>
      </w:r>
    </w:p>
    <w:p w14:paraId="7A24AFD3" w14:textId="77777777" w:rsidR="00FB2F09" w:rsidRDefault="00000000">
      <w:r>
        <w:t>(3) 1. I am changing the light bulb.</w:t>
      </w:r>
    </w:p>
    <w:p w14:paraId="6C7A3AC5" w14:textId="77777777" w:rsidR="00FB2F09" w:rsidRDefault="00000000">
      <w:r>
        <w:t>2. We are putting the food away.</w:t>
      </w:r>
    </w:p>
    <w:p w14:paraId="282D8C62" w14:textId="77777777" w:rsidR="00FB2F09" w:rsidRDefault="00000000">
      <w:r>
        <w:t xml:space="preserve">3. They are washing the dishes.  </w:t>
      </w:r>
    </w:p>
    <w:p w14:paraId="766F45F8" w14:textId="77777777" w:rsidR="00FB2F09" w:rsidRDefault="00000000">
      <w:r>
        <w:t>4. Jen is dusting in the living room.</w:t>
      </w:r>
    </w:p>
    <w:p w14:paraId="25DC280B" w14:textId="77777777" w:rsidR="00FB2F09" w:rsidRDefault="00000000">
      <w:r>
        <w:t>(4) 1. She is sweeping the floor.</w:t>
      </w:r>
    </w:p>
    <w:p w14:paraId="09F8E5AC" w14:textId="77777777" w:rsidR="00FB2F09" w:rsidRDefault="00000000">
      <w:r>
        <w:t>2. They are mopping the floor.</w:t>
      </w:r>
    </w:p>
    <w:p w14:paraId="2C8FA963" w14:textId="77777777" w:rsidR="00FB2F09" w:rsidRDefault="00FB2F09"/>
    <w:p w14:paraId="1E6213C2" w14:textId="77777777" w:rsidR="00FB2F09" w:rsidRDefault="00000000">
      <w:pPr>
        <w:pStyle w:val="Heading3"/>
      </w:pPr>
      <w:r>
        <w:t xml:space="preserve">Unit 8 – Lesson B </w:t>
      </w:r>
    </w:p>
    <w:p w14:paraId="339CB652" w14:textId="77777777" w:rsidR="00FB2F09" w:rsidRDefault="00000000">
      <w:pPr>
        <w:rPr>
          <w:i/>
        </w:rPr>
      </w:pPr>
      <w:r>
        <w:t>(1) (</w:t>
      </w:r>
      <w:r>
        <w:rPr>
          <w:i/>
        </w:rPr>
        <w:t>From left to right, top to bottom)</w:t>
      </w:r>
    </w:p>
    <w:p w14:paraId="1E0B2E26" w14:textId="77777777" w:rsidR="00FB2F09" w:rsidRDefault="00000000">
      <w:r>
        <w:t>plant, weed, rake, grass, leaves</w:t>
      </w:r>
    </w:p>
    <w:p w14:paraId="2DF630C9" w14:textId="77777777" w:rsidR="00FB2F09" w:rsidRDefault="00000000">
      <w:r>
        <w:t>(2) 1. sweeping the floor</w:t>
      </w:r>
    </w:p>
    <w:p w14:paraId="58BA65B6" w14:textId="77777777" w:rsidR="00FB2F09" w:rsidRDefault="00000000">
      <w:r>
        <w:t>2. mopping the floor</w:t>
      </w:r>
    </w:p>
    <w:p w14:paraId="01DCD708" w14:textId="77777777" w:rsidR="00FB2F09" w:rsidRDefault="00000000">
      <w:r>
        <w:t>3. planting flowers</w:t>
      </w:r>
    </w:p>
    <w:p w14:paraId="1031EE34" w14:textId="77777777" w:rsidR="00FB2F09" w:rsidRDefault="00000000">
      <w:r>
        <w:t>4. raking the yard</w:t>
      </w:r>
    </w:p>
    <w:p w14:paraId="668BFF62" w14:textId="77777777" w:rsidR="00FB2F09" w:rsidRDefault="00000000">
      <w:r>
        <w:t>(3) a. dirt   b. burn   c. girl   d. work   e. cut</w:t>
      </w:r>
    </w:p>
    <w:p w14:paraId="23D12FD0" w14:textId="77777777" w:rsidR="00FB2F09" w:rsidRDefault="00000000">
      <w:r>
        <w:t xml:space="preserve">(4) 1. </w:t>
      </w:r>
      <w:proofErr w:type="gramStart"/>
      <w:r>
        <w:t>pulling ,</w:t>
      </w:r>
      <w:proofErr w:type="gramEnd"/>
      <w:r>
        <w:t xml:space="preserve"> weeds   2. plant, trees</w:t>
      </w:r>
    </w:p>
    <w:p w14:paraId="2B2416E8" w14:textId="77777777" w:rsidR="00FB2F09" w:rsidRDefault="00000000">
      <w:r>
        <w:t>3. sweeps, sand   4. raking, leaves</w:t>
      </w:r>
    </w:p>
    <w:p w14:paraId="228F7BAE" w14:textId="77777777" w:rsidR="00FB2F09" w:rsidRDefault="00000000">
      <w:r>
        <w:t>5. cuts, cake</w:t>
      </w:r>
    </w:p>
    <w:p w14:paraId="75887AEE" w14:textId="77777777" w:rsidR="00FB2F09" w:rsidRDefault="00FB2F09"/>
    <w:p w14:paraId="0FE0E98F" w14:textId="77777777" w:rsidR="00FB2F09" w:rsidRDefault="00000000">
      <w:pPr>
        <w:pStyle w:val="Heading3"/>
      </w:pPr>
      <w:r>
        <w:t xml:space="preserve">Unit 8 – Lesson C </w:t>
      </w:r>
    </w:p>
    <w:p w14:paraId="426CD868" w14:textId="77777777" w:rsidR="00FB2F09" w:rsidRDefault="00000000">
      <w:r>
        <w:t>(1) (</w:t>
      </w:r>
      <w:r>
        <w:rPr>
          <w:i/>
        </w:rPr>
        <w:t>From left to right)</w:t>
      </w:r>
    </w:p>
    <w:p w14:paraId="64B6F63B" w14:textId="77777777" w:rsidR="00FB2F09" w:rsidRDefault="00000000">
      <w:r>
        <w:lastRenderedPageBreak/>
        <w:t>5, 6, 4, 2, 3, 1</w:t>
      </w:r>
    </w:p>
    <w:p w14:paraId="5A111737" w14:textId="77777777" w:rsidR="00FB2F09" w:rsidRDefault="00000000">
      <w:r>
        <w:t>(2) 1. can’t   2. can   3. can   4. can’t   5. can’t</w:t>
      </w:r>
    </w:p>
    <w:p w14:paraId="5CB47464" w14:textId="77777777" w:rsidR="00FB2F09" w:rsidRDefault="00000000">
      <w:r>
        <w:t>6. can</w:t>
      </w:r>
    </w:p>
    <w:p w14:paraId="11E21140" w14:textId="77777777" w:rsidR="00FB2F09" w:rsidRDefault="00000000">
      <w:r>
        <w:t>(3) 1. are wearing nice clothes</w:t>
      </w:r>
    </w:p>
    <w:p w14:paraId="28BC6D76" w14:textId="77777777" w:rsidR="00FB2F09" w:rsidRDefault="00000000">
      <w:r>
        <w:t>2. is feeding a horse</w:t>
      </w:r>
    </w:p>
    <w:p w14:paraId="5FC01DF5" w14:textId="77777777" w:rsidR="00FB2F09" w:rsidRDefault="00000000">
      <w:r>
        <w:t>3. am winning the game</w:t>
      </w:r>
    </w:p>
    <w:p w14:paraId="684A34E4" w14:textId="77777777" w:rsidR="00FB2F09" w:rsidRDefault="00000000">
      <w:r>
        <w:t>4. is catching a ball</w:t>
      </w:r>
    </w:p>
    <w:p w14:paraId="01DBF675" w14:textId="77777777" w:rsidR="00FB2F09" w:rsidRDefault="00FB2F09"/>
    <w:p w14:paraId="6E8AA1FF" w14:textId="77777777" w:rsidR="00FB2F09" w:rsidRDefault="00000000">
      <w:pPr>
        <w:pStyle w:val="Heading3"/>
      </w:pPr>
      <w:r>
        <w:t xml:space="preserve">Unit 8 – Lesson D </w:t>
      </w:r>
    </w:p>
    <w:p w14:paraId="57759605" w14:textId="77777777" w:rsidR="00FB2F09" w:rsidRDefault="00000000">
      <w:r>
        <w:t>(1) 1. b   2. c   3. a   4. c</w:t>
      </w:r>
    </w:p>
    <w:p w14:paraId="55091B40" w14:textId="77777777" w:rsidR="00FB2F09" w:rsidRDefault="00000000">
      <w:r>
        <w:t>(2) 1. sky   2. free time   3. indoor   4. stars</w:t>
      </w:r>
    </w:p>
    <w:p w14:paraId="5967537F" w14:textId="77777777" w:rsidR="00FB2F09" w:rsidRDefault="00000000">
      <w:r>
        <w:t>5. extra   6. water park   7. mountains   8. picking up</w:t>
      </w:r>
    </w:p>
    <w:p w14:paraId="6BFB0288" w14:textId="77777777" w:rsidR="00FB2F09" w:rsidRDefault="00000000">
      <w:r>
        <w:t>(3) 1. b   2. c   3. a   4. b</w:t>
      </w:r>
    </w:p>
    <w:p w14:paraId="179CFB9E" w14:textId="77777777" w:rsidR="00FB2F09" w:rsidRDefault="00000000">
      <w:r>
        <w:t>(4) 1. The mountain</w:t>
      </w:r>
    </w:p>
    <w:p w14:paraId="7C6D9890" w14:textId="77777777" w:rsidR="00FB2F09" w:rsidRDefault="00000000">
      <w:r>
        <w:t>2. Her brother</w:t>
      </w:r>
    </w:p>
    <w:p w14:paraId="1382C70C" w14:textId="77777777" w:rsidR="00FB2F09" w:rsidRDefault="00000000">
      <w:r>
        <w:t>3. Spend time with her brother</w:t>
      </w:r>
    </w:p>
    <w:p w14:paraId="1B1ADF38" w14:textId="77777777" w:rsidR="00FB2F09" w:rsidRDefault="00FB2F09"/>
    <w:p w14:paraId="70F2223C" w14:textId="77777777" w:rsidR="00FB2F09" w:rsidRDefault="00FB2F09"/>
    <w:p w14:paraId="14184F29" w14:textId="77777777" w:rsidR="00FB2F09" w:rsidRDefault="00000000">
      <w:pPr>
        <w:pStyle w:val="Heading3"/>
      </w:pPr>
      <w:r>
        <w:t xml:space="preserve">Unit 8 – Lesson E </w:t>
      </w:r>
    </w:p>
    <w:p w14:paraId="03A19903" w14:textId="77777777" w:rsidR="00FB2F09" w:rsidRDefault="00000000">
      <w:r>
        <w:t>(1) 1. can’t, catch   2. can, horse   3. can, build   4. can’t, pull</w:t>
      </w:r>
    </w:p>
    <w:p w14:paraId="6977B5A5" w14:textId="77777777" w:rsidR="00FB2F09" w:rsidRDefault="00000000">
      <w:r>
        <w:t>(2) 1. is feeding   2. is taking out   3. are counting   4. are raking</w:t>
      </w:r>
    </w:p>
    <w:p w14:paraId="30806591" w14:textId="77777777" w:rsidR="00FB2F09" w:rsidRDefault="00000000">
      <w:r>
        <w:t>(3) 1. b   2. c   3. b</w:t>
      </w:r>
    </w:p>
    <w:p w14:paraId="48C5315C" w14:textId="77777777" w:rsidR="00FB2F09" w:rsidRDefault="00000000">
      <w:r>
        <w:t xml:space="preserve">(4) </w:t>
      </w:r>
      <w:r>
        <w:rPr>
          <w:i/>
        </w:rPr>
        <w:t>(Answers will vary)</w:t>
      </w:r>
    </w:p>
    <w:p w14:paraId="50036D6A" w14:textId="77777777" w:rsidR="00FB2F09" w:rsidRDefault="00FB2F09"/>
    <w:p w14:paraId="2E8950ED" w14:textId="77777777" w:rsidR="00FB2F09" w:rsidRDefault="00000000">
      <w:pPr>
        <w:pStyle w:val="Heading3"/>
      </w:pPr>
      <w:r>
        <w:t xml:space="preserve">Unit 8 - Review </w:t>
      </w:r>
    </w:p>
    <w:p w14:paraId="64F270A2" w14:textId="77777777" w:rsidR="00FB2F09" w:rsidRDefault="00000000">
      <w:r>
        <w:t>(1) 1. moping   2. dusting   3. taking out</w:t>
      </w:r>
    </w:p>
    <w:p w14:paraId="43D7DD34" w14:textId="77777777" w:rsidR="00FB2F09" w:rsidRDefault="00000000">
      <w:r>
        <w:t>(2) 1. F   2. T   3. T</w:t>
      </w:r>
    </w:p>
    <w:p w14:paraId="4B4DF260" w14:textId="77777777" w:rsidR="00FB2F09" w:rsidRDefault="00000000">
      <w:r>
        <w:t>(3) 1. mountains   2. wearing   3. leaves</w:t>
      </w:r>
    </w:p>
    <w:p w14:paraId="08582897" w14:textId="77777777" w:rsidR="00FB2F09" w:rsidRDefault="00000000">
      <w:r>
        <w:t>4. stars   5. sky   6. free time</w:t>
      </w:r>
    </w:p>
    <w:p w14:paraId="3919E8EB" w14:textId="77777777" w:rsidR="00FB2F09" w:rsidRDefault="00000000">
      <w:pPr>
        <w:rPr>
          <w:i/>
        </w:rPr>
      </w:pPr>
      <w:r>
        <w:t xml:space="preserve">(4) </w:t>
      </w:r>
      <w:r>
        <w:rPr>
          <w:i/>
        </w:rPr>
        <w:t>(Answers will vary)</w:t>
      </w:r>
    </w:p>
    <w:p w14:paraId="320964D3" w14:textId="77777777" w:rsidR="00FB2F09" w:rsidRDefault="00000000">
      <w:pPr>
        <w:rPr>
          <w:i/>
        </w:rPr>
      </w:pPr>
      <w:r>
        <w:t xml:space="preserve">(5) </w:t>
      </w:r>
      <w:r>
        <w:rPr>
          <w:i/>
        </w:rPr>
        <w:t>(Answers will vary)</w:t>
      </w:r>
    </w:p>
    <w:p w14:paraId="2D6DCA3F" w14:textId="77777777" w:rsidR="00FB2F09" w:rsidRDefault="00FB2F09"/>
    <w:p w14:paraId="67F49353" w14:textId="77777777" w:rsidR="00FB2F09" w:rsidRDefault="00000000">
      <w:pPr>
        <w:pStyle w:val="Heading3"/>
      </w:pPr>
      <w:r>
        <w:t xml:space="preserve">Review (Unit 7-8) </w:t>
      </w:r>
    </w:p>
    <w:p w14:paraId="2CC4B916" w14:textId="77777777" w:rsidR="00FB2F09" w:rsidRDefault="00000000">
      <w:r>
        <w:t>(1) 1. stars   2. win   3. plant   4. oil   5. chocolate</w:t>
      </w:r>
    </w:p>
    <w:p w14:paraId="11FD43FB" w14:textId="77777777" w:rsidR="00FB2F09" w:rsidRDefault="00000000">
      <w:r>
        <w:t>6. different   7. mountains   8. glass</w:t>
      </w:r>
    </w:p>
    <w:p w14:paraId="3C25B67F" w14:textId="77777777" w:rsidR="00FB2F09" w:rsidRDefault="00000000">
      <w:r>
        <w:t>(2) 1. spare   2. like   3. can   4. can’t   5. much</w:t>
      </w:r>
    </w:p>
    <w:p w14:paraId="0DD6F677" w14:textId="77777777" w:rsidR="00FB2F09" w:rsidRDefault="00000000">
      <w:r>
        <w:t>6. soup   7. pick up   8. leaves   9. mop   10. feed</w:t>
      </w:r>
    </w:p>
    <w:p w14:paraId="0AB9DBEC" w14:textId="77777777" w:rsidR="00FB2F09" w:rsidRDefault="00000000">
      <w:r>
        <w:t>1. F   2. F   3. F</w:t>
      </w:r>
    </w:p>
    <w:p w14:paraId="1736920D" w14:textId="77777777" w:rsidR="00FB2F09" w:rsidRDefault="00000000">
      <w:r>
        <w:t>(3) 1. What is he doing?</w:t>
      </w:r>
    </w:p>
    <w:p w14:paraId="238DC1BC" w14:textId="77777777" w:rsidR="00FB2F09" w:rsidRDefault="00000000">
      <w:r>
        <w:t>2. What would you like?</w:t>
      </w:r>
    </w:p>
    <w:p w14:paraId="104E07F1" w14:textId="77777777" w:rsidR="00FB2F09" w:rsidRDefault="00000000">
      <w:r>
        <w:t>3. Could I get a cup of coffee?</w:t>
      </w:r>
    </w:p>
    <w:p w14:paraId="1C935656" w14:textId="77777777" w:rsidR="00FB2F09" w:rsidRDefault="00000000">
      <w:r>
        <w:t>4. What is your least favorite thing to do?</w:t>
      </w:r>
    </w:p>
    <w:p w14:paraId="5B63D40B" w14:textId="77777777" w:rsidR="00FB2F09" w:rsidRDefault="00000000">
      <w:r>
        <w:t xml:space="preserve">(4) 1. much   2. many   3. many   4. much </w:t>
      </w:r>
    </w:p>
    <w:p w14:paraId="1FCA89AF" w14:textId="77777777" w:rsidR="00FB2F09" w:rsidRDefault="00000000">
      <w:r>
        <w:t>5. much</w:t>
      </w:r>
    </w:p>
    <w:p w14:paraId="3810B054" w14:textId="77777777" w:rsidR="00FB2F09" w:rsidRDefault="00000000">
      <w:r>
        <w:t xml:space="preserve">(5) 1. Please buy some </w:t>
      </w:r>
      <w:proofErr w:type="gramStart"/>
      <w:r>
        <w:rPr>
          <w:u w:val="single"/>
        </w:rPr>
        <w:t>apple</w:t>
      </w:r>
      <w:proofErr w:type="gramEnd"/>
      <w:r>
        <w:t xml:space="preserve"> at the store. -&gt; Please buy some </w:t>
      </w:r>
      <w:r>
        <w:rPr>
          <w:u w:val="single"/>
        </w:rPr>
        <w:t>apples</w:t>
      </w:r>
      <w:r>
        <w:t xml:space="preserve"> at the store.</w:t>
      </w:r>
    </w:p>
    <w:p w14:paraId="7349515E" w14:textId="77777777" w:rsidR="00FB2F09" w:rsidRDefault="00000000">
      <w:r>
        <w:t xml:space="preserve">2. James can’t </w:t>
      </w:r>
      <w:proofErr w:type="gramStart"/>
      <w:r>
        <w:rPr>
          <w:u w:val="single"/>
        </w:rPr>
        <w:t>driving</w:t>
      </w:r>
      <w:proofErr w:type="gramEnd"/>
      <w:r>
        <w:t xml:space="preserve"> a car. -&gt; James can’t </w:t>
      </w:r>
      <w:r>
        <w:rPr>
          <w:u w:val="single"/>
        </w:rPr>
        <w:t>drive</w:t>
      </w:r>
      <w:r>
        <w:t xml:space="preserve"> a car.</w:t>
      </w:r>
    </w:p>
    <w:p w14:paraId="5EC36E98" w14:textId="77777777" w:rsidR="00FB2F09" w:rsidRDefault="00000000">
      <w:r>
        <w:t xml:space="preserve">3. Would you like some </w:t>
      </w:r>
      <w:proofErr w:type="spellStart"/>
      <w:proofErr w:type="gramStart"/>
      <w:r>
        <w:rPr>
          <w:u w:val="single"/>
        </w:rPr>
        <w:t>rices</w:t>
      </w:r>
      <w:proofErr w:type="spellEnd"/>
      <w:proofErr w:type="gramEnd"/>
      <w:r>
        <w:t xml:space="preserve">? -&gt; Would you like some </w:t>
      </w:r>
      <w:r>
        <w:rPr>
          <w:u w:val="single"/>
        </w:rPr>
        <w:t>rice</w:t>
      </w:r>
      <w:r>
        <w:t xml:space="preserve">? </w:t>
      </w:r>
    </w:p>
    <w:p w14:paraId="0A76A958" w14:textId="77777777" w:rsidR="00FB2F09" w:rsidRDefault="00000000">
      <w:r>
        <w:t xml:space="preserve">4. I’ll have </w:t>
      </w:r>
      <w:r>
        <w:rPr>
          <w:u w:val="single"/>
        </w:rPr>
        <w:t xml:space="preserve">a </w:t>
      </w:r>
      <w:proofErr w:type="gramStart"/>
      <w:r>
        <w:rPr>
          <w:u w:val="single"/>
        </w:rPr>
        <w:t>bowl</w:t>
      </w:r>
      <w:proofErr w:type="gramEnd"/>
      <w:r>
        <w:rPr>
          <w:u w:val="single"/>
        </w:rPr>
        <w:t xml:space="preserve"> chicken soup</w:t>
      </w:r>
      <w:r>
        <w:t xml:space="preserve">. -&gt; I’ll have </w:t>
      </w:r>
      <w:r>
        <w:rPr>
          <w:u w:val="single"/>
        </w:rPr>
        <w:t>a bowl of chicken soup</w:t>
      </w:r>
      <w:r>
        <w:t xml:space="preserve">. </w:t>
      </w:r>
    </w:p>
    <w:p w14:paraId="054B4C92" w14:textId="77777777" w:rsidR="00FB2F09" w:rsidRDefault="00000000">
      <w:r>
        <w:t>(6) 1- dusting, 3- mushroom, 5- fried chicken, 7- take out the trash, 8- pizza</w:t>
      </w:r>
    </w:p>
    <w:p w14:paraId="34C527F9" w14:textId="77777777" w:rsidR="00FB2F09" w:rsidRDefault="00000000">
      <w:r>
        <w:t>1. 1. Working late</w:t>
      </w:r>
    </w:p>
    <w:p w14:paraId="0A9B585F" w14:textId="77777777" w:rsidR="00FB2F09" w:rsidRDefault="00000000">
      <w:r>
        <w:t>2. No, they can’t.</w:t>
      </w:r>
    </w:p>
    <w:p w14:paraId="0499F0FC" w14:textId="77777777" w:rsidR="00FB2F09" w:rsidRDefault="00000000">
      <w:r>
        <w:t>3. Pizza</w:t>
      </w:r>
    </w:p>
    <w:p w14:paraId="20BE9711" w14:textId="77777777" w:rsidR="00FB2F09" w:rsidRDefault="00000000">
      <w:r>
        <w:t>4. Dusting (the living room)</w:t>
      </w:r>
    </w:p>
    <w:p w14:paraId="4AB61E66" w14:textId="77777777" w:rsidR="00FB2F09" w:rsidRDefault="00000000">
      <w:pPr>
        <w:rPr>
          <w:i/>
        </w:rPr>
      </w:pPr>
      <w:r>
        <w:t>5. An extra slice of pizza</w:t>
      </w:r>
    </w:p>
    <w:p w14:paraId="47B903E0" w14:textId="77777777" w:rsidR="00FB2F09" w:rsidRDefault="00FB2F09"/>
    <w:p w14:paraId="1FD67388" w14:textId="77777777" w:rsidR="00FB2F09" w:rsidRDefault="00000000">
      <w:pPr>
        <w:pStyle w:val="Heading3"/>
      </w:pPr>
      <w:r>
        <w:t xml:space="preserve">Unit 9 – Lesson A </w:t>
      </w:r>
    </w:p>
    <w:p w14:paraId="011AE301" w14:textId="77777777" w:rsidR="00FB2F09" w:rsidRDefault="00000000">
      <w:pPr>
        <w:rPr>
          <w:i/>
        </w:rPr>
      </w:pPr>
      <w:r>
        <w:t>(</w:t>
      </w:r>
      <w:r>
        <w:rPr>
          <w:i/>
        </w:rPr>
        <w:t>From left to right, top to bottom)</w:t>
      </w:r>
    </w:p>
    <w:p w14:paraId="7F83527C" w14:textId="77777777" w:rsidR="00FB2F09" w:rsidRDefault="00000000">
      <w:r>
        <w:t>1, 6, 8, 4, 2, 10, 7, 3, 9, 5</w:t>
      </w:r>
    </w:p>
    <w:p w14:paraId="6C0056EE" w14:textId="77777777" w:rsidR="00FB2F09" w:rsidRDefault="00000000">
      <w:r>
        <w:t>(2) 1. museum   2. supermarket   3. zoo   4. store</w:t>
      </w:r>
    </w:p>
    <w:p w14:paraId="6413E5D0" w14:textId="77777777" w:rsidR="00FB2F09" w:rsidRDefault="00000000">
      <w:r>
        <w:t>5. game</w:t>
      </w:r>
    </w:p>
    <w:p w14:paraId="6A64586B" w14:textId="77777777" w:rsidR="00FB2F09" w:rsidRDefault="00000000">
      <w:r>
        <w:t>(3) 1. was   2. was, were   3. was, were   4. was</w:t>
      </w:r>
    </w:p>
    <w:p w14:paraId="26A0E461" w14:textId="77777777" w:rsidR="00FB2F09" w:rsidRDefault="00000000">
      <w:r>
        <w:t>5. was   6. was, were</w:t>
      </w:r>
    </w:p>
    <w:p w14:paraId="0566191C" w14:textId="77777777" w:rsidR="00FB2F09" w:rsidRDefault="00000000">
      <w:r>
        <w:t>(4) 1. was   2. bank   3. were   4. game   5. was</w:t>
      </w:r>
    </w:p>
    <w:p w14:paraId="38DDFFAB" w14:textId="77777777" w:rsidR="00FB2F09" w:rsidRDefault="00000000">
      <w:r>
        <w:t>6. supermarket   7. was   8. café</w:t>
      </w:r>
    </w:p>
    <w:p w14:paraId="37A61B50" w14:textId="77777777" w:rsidR="00FB2F09" w:rsidRDefault="00FB2F09"/>
    <w:p w14:paraId="7A729DE2" w14:textId="77777777" w:rsidR="00FB2F09" w:rsidRDefault="00000000">
      <w:pPr>
        <w:pStyle w:val="Heading3"/>
      </w:pPr>
      <w:r>
        <w:t>Unit 9 – Lesson B</w:t>
      </w:r>
    </w:p>
    <w:p w14:paraId="1A1FCE6E" w14:textId="77777777" w:rsidR="00FB2F09" w:rsidRDefault="00000000">
      <w:pPr>
        <w:rPr>
          <w:i/>
        </w:rPr>
      </w:pPr>
      <w:r>
        <w:t>(1) (</w:t>
      </w:r>
      <w:r>
        <w:rPr>
          <w:i/>
        </w:rPr>
        <w:t>From left to right)</w:t>
      </w:r>
    </w:p>
    <w:p w14:paraId="513F1805" w14:textId="77777777" w:rsidR="00FB2F09" w:rsidRDefault="00000000">
      <w:r>
        <w:t>3, 4, 7, 8, 2, 6, 5, 1</w:t>
      </w:r>
    </w:p>
    <w:p w14:paraId="7C894B48" w14:textId="77777777" w:rsidR="00FB2F09" w:rsidRDefault="00000000">
      <w:r>
        <w:t>(2) 1. enjoyed   2. waited   3. looked</w:t>
      </w:r>
    </w:p>
    <w:p w14:paraId="3A1A16B2" w14:textId="77777777" w:rsidR="00FB2F09" w:rsidRDefault="00000000">
      <w:r>
        <w:t>(3) 1. She stopped the car.</w:t>
      </w:r>
    </w:p>
    <w:p w14:paraId="15E58927" w14:textId="77777777" w:rsidR="00FB2F09" w:rsidRDefault="00000000">
      <w:r>
        <w:t xml:space="preserve">2. He waited for the bus. </w:t>
      </w:r>
    </w:p>
    <w:p w14:paraId="21CB5285" w14:textId="77777777" w:rsidR="00FB2F09" w:rsidRDefault="00000000">
      <w:r>
        <w:t>3. He visited his family.</w:t>
      </w:r>
    </w:p>
    <w:p w14:paraId="10297862" w14:textId="77777777" w:rsidR="00FB2F09" w:rsidRDefault="00000000">
      <w:r>
        <w:t>(4) 1. gem, /</w:t>
      </w:r>
      <w:proofErr w:type="spellStart"/>
      <w:r>
        <w:t>dʒ</w:t>
      </w:r>
      <w:proofErr w:type="spellEnd"/>
      <w:r>
        <w:t>/   2. magician, /</w:t>
      </w:r>
      <w:proofErr w:type="spellStart"/>
      <w:r>
        <w:t>dʒ</w:t>
      </w:r>
      <w:proofErr w:type="spellEnd"/>
      <w:r>
        <w:t xml:space="preserve">/   3. guitar, /g/   </w:t>
      </w:r>
    </w:p>
    <w:p w14:paraId="21FC06B1" w14:textId="77777777" w:rsidR="00FB2F09" w:rsidRDefault="00000000">
      <w:r>
        <w:t>4. bag, /g/   5. orange, /</w:t>
      </w:r>
      <w:proofErr w:type="spellStart"/>
      <w:r>
        <w:t>dʒ</w:t>
      </w:r>
      <w:proofErr w:type="spellEnd"/>
      <w:r>
        <w:t>/   6. giraffe, /</w:t>
      </w:r>
      <w:proofErr w:type="spellStart"/>
      <w:r>
        <w:t>dʒ</w:t>
      </w:r>
      <w:proofErr w:type="spellEnd"/>
      <w:r>
        <w:t>/</w:t>
      </w:r>
    </w:p>
    <w:p w14:paraId="5C998BE4" w14:textId="77777777" w:rsidR="00FB2F09" w:rsidRDefault="00000000">
      <w:r>
        <w:t>7. golf, /g/   8. gate, /g/</w:t>
      </w:r>
    </w:p>
    <w:p w14:paraId="099890A2" w14:textId="77777777" w:rsidR="00FB2F09" w:rsidRDefault="00FB2F09"/>
    <w:p w14:paraId="3CF1526C" w14:textId="77777777" w:rsidR="00FB2F09" w:rsidRDefault="00000000">
      <w:pPr>
        <w:pStyle w:val="Heading3"/>
      </w:pPr>
      <w:r>
        <w:t>Unit 9 – Lesson C</w:t>
      </w:r>
    </w:p>
    <w:p w14:paraId="10F3BC39" w14:textId="77777777" w:rsidR="00FB2F09" w:rsidRDefault="00000000">
      <w:r>
        <w:t xml:space="preserve">(1) 1. </w:t>
      </w:r>
      <w:proofErr w:type="spellStart"/>
      <w:r>
        <w:t>do</w:t>
      </w:r>
      <w:proofErr w:type="spellEnd"/>
      <w:r>
        <w:t xml:space="preserve">   2. take   3. have   4. go   5. come</w:t>
      </w:r>
    </w:p>
    <w:p w14:paraId="71889904" w14:textId="77777777" w:rsidR="00FB2F09" w:rsidRDefault="00000000">
      <w:r>
        <w:t xml:space="preserve">6. give   7. </w:t>
      </w:r>
      <w:proofErr w:type="spellStart"/>
      <w:r>
        <w:t>feel</w:t>
      </w:r>
      <w:proofErr w:type="spellEnd"/>
      <w:r>
        <w:t xml:space="preserve">   8. make   9. say   10. see</w:t>
      </w:r>
    </w:p>
    <w:p w14:paraId="20632524" w14:textId="77777777" w:rsidR="00FB2F09" w:rsidRDefault="00000000">
      <w:r>
        <w:t>(2) 1. did   2. took   3. had   4. went   5. came</w:t>
      </w:r>
    </w:p>
    <w:p w14:paraId="1694A521" w14:textId="77777777" w:rsidR="00FB2F09" w:rsidRDefault="00000000">
      <w:r>
        <w:t>6. gave   7. felt   8. made   9. said   10. saw</w:t>
      </w:r>
    </w:p>
    <w:p w14:paraId="5F8FAEAA" w14:textId="77777777" w:rsidR="00FB2F09" w:rsidRDefault="00000000">
      <w:r>
        <w:t>(3) 1. went   2. took   3. made   4. felt   5. came</w:t>
      </w:r>
    </w:p>
    <w:p w14:paraId="262C9B22" w14:textId="77777777" w:rsidR="00FB2F09" w:rsidRDefault="00000000">
      <w:r>
        <w:t>6. had</w:t>
      </w:r>
    </w:p>
    <w:p w14:paraId="184825FF" w14:textId="77777777" w:rsidR="00FB2F09" w:rsidRDefault="00000000">
      <w:r>
        <w:t>(4) 1. She went to Raincloud Coffee.</w:t>
      </w:r>
    </w:p>
    <w:p w14:paraId="22E6556C" w14:textId="77777777" w:rsidR="00FB2F09" w:rsidRDefault="00000000">
      <w:r>
        <w:t>2. She went to Raincloud Coffee last weekend.</w:t>
      </w:r>
    </w:p>
    <w:p w14:paraId="7967C308" w14:textId="77777777" w:rsidR="00FB2F09" w:rsidRDefault="00000000">
      <w:r>
        <w:lastRenderedPageBreak/>
        <w:t>3. With a name like Raincloud, she thought it might rain.</w:t>
      </w:r>
    </w:p>
    <w:p w14:paraId="1CB20FF5" w14:textId="77777777" w:rsidR="00FB2F09" w:rsidRDefault="00000000">
      <w:r>
        <w:t>4. The writer had a donut and coffee.</w:t>
      </w:r>
    </w:p>
    <w:p w14:paraId="761ADBD4" w14:textId="77777777" w:rsidR="00FB2F09" w:rsidRDefault="00FB2F09">
      <w:pPr>
        <w:rPr>
          <w:i/>
        </w:rPr>
      </w:pPr>
    </w:p>
    <w:p w14:paraId="7F704C32" w14:textId="77777777" w:rsidR="00FB2F09" w:rsidRDefault="00000000">
      <w:pPr>
        <w:pStyle w:val="Heading3"/>
      </w:pPr>
      <w:r>
        <w:t>Unit 9 – Lesson D</w:t>
      </w:r>
    </w:p>
    <w:p w14:paraId="122827DB" w14:textId="77777777" w:rsidR="00FB2F09" w:rsidRDefault="00000000">
      <w:r>
        <w:t>(1) 1. d   2. a   3. c   4. b   5. e   6. f</w:t>
      </w:r>
    </w:p>
    <w:p w14:paraId="298DC29E" w14:textId="77777777" w:rsidR="00FB2F09" w:rsidRDefault="00000000">
      <w:r>
        <w:t xml:space="preserve">(2) </w:t>
      </w:r>
      <w:r>
        <w:rPr>
          <w:i/>
        </w:rPr>
        <w:t>(Answers will vary)</w:t>
      </w:r>
    </w:p>
    <w:p w14:paraId="3E6FFADE" w14:textId="77777777" w:rsidR="00FB2F09" w:rsidRDefault="00000000">
      <w:r>
        <w:t>(3) 1. b   2. a   3. c</w:t>
      </w:r>
    </w:p>
    <w:p w14:paraId="68F7FDD3" w14:textId="77777777" w:rsidR="00FB2F09" w:rsidRDefault="00000000">
      <w:r>
        <w:t xml:space="preserve">(4) </w:t>
      </w:r>
      <w:r>
        <w:rPr>
          <w:i/>
        </w:rPr>
        <w:t>(Answers will vary)</w:t>
      </w:r>
    </w:p>
    <w:p w14:paraId="0CD16611" w14:textId="77777777" w:rsidR="00FB2F09" w:rsidRDefault="00FB2F09">
      <w:pPr>
        <w:rPr>
          <w:b/>
        </w:rPr>
      </w:pPr>
    </w:p>
    <w:p w14:paraId="5845488E" w14:textId="77777777" w:rsidR="00FB2F09" w:rsidRDefault="00000000">
      <w:pPr>
        <w:pStyle w:val="Heading3"/>
      </w:pPr>
      <w:r>
        <w:t>Unit 9 – Lesson E</w:t>
      </w:r>
    </w:p>
    <w:p w14:paraId="74FD5A22" w14:textId="77777777" w:rsidR="00FB2F09" w:rsidRDefault="00000000">
      <w:r>
        <w:t xml:space="preserve">(1) </w:t>
      </w:r>
      <w:r>
        <w:rPr>
          <w:i/>
        </w:rPr>
        <w:t>(Answers will vary)</w:t>
      </w:r>
    </w:p>
    <w:p w14:paraId="3677AF6E" w14:textId="77777777" w:rsidR="00FB2F09" w:rsidRDefault="00000000">
      <w:r>
        <w:t xml:space="preserve">(2) </w:t>
      </w:r>
      <w:r>
        <w:rPr>
          <w:i/>
        </w:rPr>
        <w:t>(Answers will vary)</w:t>
      </w:r>
    </w:p>
    <w:p w14:paraId="2891EA27" w14:textId="77777777" w:rsidR="00FB2F09" w:rsidRDefault="00000000">
      <w:r>
        <w:t xml:space="preserve">(3) </w:t>
      </w:r>
      <w:r>
        <w:rPr>
          <w:i/>
        </w:rPr>
        <w:t>(Answers will vary)</w:t>
      </w:r>
    </w:p>
    <w:p w14:paraId="00D08FD2" w14:textId="77777777" w:rsidR="00FB2F09" w:rsidRDefault="00FB2F09">
      <w:pPr>
        <w:rPr>
          <w:b/>
        </w:rPr>
      </w:pPr>
    </w:p>
    <w:p w14:paraId="5C2A20DD" w14:textId="77777777" w:rsidR="00FB2F09" w:rsidRDefault="00000000">
      <w:pPr>
        <w:pStyle w:val="Heading3"/>
      </w:pPr>
      <w:r>
        <w:t>Unit 9 – Review</w:t>
      </w:r>
    </w:p>
    <w:p w14:paraId="573B9341" w14:textId="77777777" w:rsidR="00FB2F09" w:rsidRDefault="00000000">
      <w:r>
        <w:t>(1) 1. was, supermarket   2. were, zoo</w:t>
      </w:r>
    </w:p>
    <w:p w14:paraId="238D092B" w14:textId="77777777" w:rsidR="00FB2F09" w:rsidRDefault="00000000">
      <w:r>
        <w:t xml:space="preserve">(2) </w:t>
      </w:r>
      <w:r>
        <w:rPr>
          <w:i/>
        </w:rPr>
        <w:t>(Answers will vary)</w:t>
      </w:r>
    </w:p>
    <w:p w14:paraId="74A58751" w14:textId="77777777" w:rsidR="00FB2F09" w:rsidRDefault="00000000">
      <w:pPr>
        <w:rPr>
          <w:i/>
        </w:rPr>
      </w:pPr>
      <w:r>
        <w:t>(3) (</w:t>
      </w:r>
      <w:r>
        <w:rPr>
          <w:i/>
        </w:rPr>
        <w:t>top to bottom)</w:t>
      </w:r>
    </w:p>
    <w:p w14:paraId="0D452052" w14:textId="77777777" w:rsidR="00FB2F09" w:rsidRDefault="00000000">
      <w:r>
        <w:t>Sarah and Michelle, looked around the zoo and stayed at the café, zoo and café, last weekend</w:t>
      </w:r>
    </w:p>
    <w:p w14:paraId="2FF5A0DD" w14:textId="77777777" w:rsidR="00FB2F09" w:rsidRDefault="00000000">
      <w:pPr>
        <w:rPr>
          <w:i/>
        </w:rPr>
      </w:pPr>
      <w:r>
        <w:t xml:space="preserve">(4) </w:t>
      </w:r>
      <w:r>
        <w:rPr>
          <w:i/>
        </w:rPr>
        <w:t>(Answers will vary)</w:t>
      </w:r>
    </w:p>
    <w:p w14:paraId="7D29052A" w14:textId="77777777" w:rsidR="00FB2F09" w:rsidRDefault="00000000">
      <w:r>
        <w:t xml:space="preserve">(5) </w:t>
      </w:r>
      <w:r>
        <w:rPr>
          <w:i/>
        </w:rPr>
        <w:t>(Answers will vary)</w:t>
      </w:r>
    </w:p>
    <w:p w14:paraId="29B81605" w14:textId="77777777" w:rsidR="00FB2F09" w:rsidRDefault="00FB2F09"/>
    <w:p w14:paraId="163177BD" w14:textId="77777777" w:rsidR="00FB2F09" w:rsidRDefault="00000000">
      <w:pPr>
        <w:pStyle w:val="Heading3"/>
      </w:pPr>
      <w:r>
        <w:t xml:space="preserve">Unit 10 – Lesson A </w:t>
      </w:r>
    </w:p>
    <w:p w14:paraId="02CB50CD" w14:textId="77777777" w:rsidR="00FB2F09" w:rsidRDefault="00000000">
      <w:r>
        <w:t xml:space="preserve">(1) 1. rainy   2. cloudy   3. snowy   4. sunny  </w:t>
      </w:r>
    </w:p>
    <w:p w14:paraId="4CE7725B" w14:textId="77777777" w:rsidR="00FB2F09" w:rsidRDefault="00000000">
      <w:r>
        <w:t>5. foggy   6. windy   7. dry   8. chilly</w:t>
      </w:r>
    </w:p>
    <w:p w14:paraId="661AFB81" w14:textId="77777777" w:rsidR="00FB2F09" w:rsidRDefault="00000000">
      <w:r>
        <w:t>1. e   2. h   3. g   4. a   5. c   6. b   7. d   8. f</w:t>
      </w:r>
    </w:p>
    <w:p w14:paraId="342F6AAA" w14:textId="77777777" w:rsidR="00FB2F09" w:rsidRDefault="00000000">
      <w:r>
        <w:rPr>
          <w:noProof/>
        </w:rPr>
        <w:drawing>
          <wp:inline distT="0" distB="0" distL="0" distR="0" wp14:anchorId="76264557" wp14:editId="353F1291">
            <wp:extent cx="3093720" cy="4719750"/>
            <wp:effectExtent l="0" t="0" r="0" b="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93720" cy="4719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A1BDDB1" w14:textId="77777777" w:rsidR="00FB2F09" w:rsidRDefault="00000000">
      <w:r>
        <w:t xml:space="preserve">(2) 1. It’s very windy.   </w:t>
      </w:r>
    </w:p>
    <w:p w14:paraId="3A14924A" w14:textId="77777777" w:rsidR="00FB2F09" w:rsidRDefault="00000000">
      <w:r>
        <w:t xml:space="preserve">2. It’s </w:t>
      </w:r>
      <w:proofErr w:type="gramStart"/>
      <w:r>
        <w:t>really chilly</w:t>
      </w:r>
      <w:proofErr w:type="gramEnd"/>
      <w:r>
        <w:t xml:space="preserve">. </w:t>
      </w:r>
    </w:p>
    <w:p w14:paraId="423CE332" w14:textId="77777777" w:rsidR="00FB2F09" w:rsidRDefault="00000000">
      <w:r>
        <w:t xml:space="preserve">3. It’s </w:t>
      </w:r>
      <w:proofErr w:type="gramStart"/>
      <w:r>
        <w:t>really nice</w:t>
      </w:r>
      <w:proofErr w:type="gramEnd"/>
      <w:r>
        <w:t xml:space="preserve"> and sunny.</w:t>
      </w:r>
    </w:p>
    <w:p w14:paraId="34E4C57D" w14:textId="77777777" w:rsidR="00FB2F09" w:rsidRDefault="00000000">
      <w:r>
        <w:t>(3) 1. I wear my sunglasses when it is sunny.</w:t>
      </w:r>
    </w:p>
    <w:p w14:paraId="47791B76" w14:textId="77777777" w:rsidR="00FB2F09" w:rsidRDefault="00000000">
      <w:r>
        <w:t>2. After it snows, we build a snowman.</w:t>
      </w:r>
    </w:p>
    <w:p w14:paraId="0C1F498C" w14:textId="77777777" w:rsidR="00FB2F09" w:rsidRDefault="00000000">
      <w:r>
        <w:t>3.I will go home before it rains.</w:t>
      </w:r>
    </w:p>
    <w:p w14:paraId="275544DF" w14:textId="77777777" w:rsidR="00FB2F09" w:rsidRDefault="00000000">
      <w:r>
        <w:t>(4) 1. T   2. F   3. F   4. T   5. c   6. b</w:t>
      </w:r>
    </w:p>
    <w:p w14:paraId="0D3FDDA8" w14:textId="77777777" w:rsidR="00FB2F09" w:rsidRDefault="00FB2F09"/>
    <w:p w14:paraId="662723CF" w14:textId="77777777" w:rsidR="00FB2F09" w:rsidRDefault="00000000">
      <w:pPr>
        <w:pStyle w:val="Heading3"/>
      </w:pPr>
      <w:r>
        <w:t>Unit 10 – Lesson B</w:t>
      </w:r>
    </w:p>
    <w:p w14:paraId="0695BBBB" w14:textId="77777777" w:rsidR="00FB2F09" w:rsidRDefault="00000000">
      <w:pPr>
        <w:rPr>
          <w:i/>
        </w:rPr>
      </w:pPr>
      <w:r>
        <w:t>(1) (</w:t>
      </w:r>
      <w:r>
        <w:rPr>
          <w:i/>
        </w:rPr>
        <w:t>From left to right)</w:t>
      </w:r>
    </w:p>
    <w:p w14:paraId="394FAE41" w14:textId="77777777" w:rsidR="00FB2F09" w:rsidRDefault="00000000">
      <w:r>
        <w:t>spring, summer, fall, winter</w:t>
      </w:r>
    </w:p>
    <w:p w14:paraId="40DCCBBB" w14:textId="77777777" w:rsidR="00FB2F09" w:rsidRDefault="00000000">
      <w:pPr>
        <w:rPr>
          <w:i/>
        </w:rPr>
      </w:pPr>
      <w:r>
        <w:t>(2) (</w:t>
      </w:r>
      <w:r>
        <w:rPr>
          <w:i/>
        </w:rPr>
        <w:t>From left to right)</w:t>
      </w:r>
    </w:p>
    <w:p w14:paraId="71808FC9" w14:textId="77777777" w:rsidR="00FB2F09" w:rsidRDefault="00000000">
      <w:r>
        <w:t>hiking, skiing, playing baseball, swimming</w:t>
      </w:r>
    </w:p>
    <w:p w14:paraId="6C18FD77" w14:textId="77777777" w:rsidR="00FB2F09" w:rsidRDefault="00000000">
      <w:r>
        <w:t xml:space="preserve">(3) </w:t>
      </w:r>
      <w:r>
        <w:rPr>
          <w:i/>
        </w:rPr>
        <w:t>(Answers will vary)</w:t>
      </w:r>
    </w:p>
    <w:p w14:paraId="15C0AA5B" w14:textId="77777777" w:rsidR="00FB2F09" w:rsidRDefault="00000000">
      <w:r>
        <w:t xml:space="preserve">(4) </w:t>
      </w:r>
      <w:r>
        <w:rPr>
          <w:i/>
        </w:rPr>
        <w:t>(Answers will vary)</w:t>
      </w:r>
    </w:p>
    <w:p w14:paraId="1B541CBC" w14:textId="77777777" w:rsidR="00FB2F09" w:rsidRDefault="00FB2F09"/>
    <w:p w14:paraId="04DF0A34" w14:textId="77777777" w:rsidR="00FB2F09" w:rsidRDefault="00000000">
      <w:pPr>
        <w:pStyle w:val="Heading3"/>
      </w:pPr>
      <w:r>
        <w:t>Unit 10 – Lesson C</w:t>
      </w:r>
    </w:p>
    <w:p w14:paraId="7B971F50" w14:textId="77777777" w:rsidR="00FB2F09" w:rsidRDefault="00000000">
      <w:pPr>
        <w:rPr>
          <w:i/>
        </w:rPr>
      </w:pPr>
      <w:r>
        <w:t>(1) (</w:t>
      </w:r>
      <w:r>
        <w:rPr>
          <w:i/>
        </w:rPr>
        <w:t>From left to right)</w:t>
      </w:r>
    </w:p>
    <w:p w14:paraId="6F9949A1" w14:textId="77777777" w:rsidR="00FB2F09" w:rsidRDefault="00000000">
      <w:r>
        <w:t>5, 2, 3, 1, 4</w:t>
      </w:r>
    </w:p>
    <w:p w14:paraId="66AA9235" w14:textId="77777777" w:rsidR="00FB2F09" w:rsidRDefault="00000000">
      <w:r>
        <w:t>(2) 2, 1, 3</w:t>
      </w:r>
    </w:p>
    <w:p w14:paraId="38B7EAAC" w14:textId="77777777" w:rsidR="00FB2F09" w:rsidRDefault="00000000">
      <w:pPr>
        <w:rPr>
          <w:i/>
        </w:rPr>
      </w:pPr>
      <w:r>
        <w:t xml:space="preserve">(3) </w:t>
      </w:r>
      <w:r>
        <w:rPr>
          <w:i/>
        </w:rPr>
        <w:t>(Answers will vary)</w:t>
      </w:r>
    </w:p>
    <w:p w14:paraId="02B2A626" w14:textId="77777777" w:rsidR="00FB2F09" w:rsidRDefault="00000000">
      <w:r>
        <w:t xml:space="preserve">(4) </w:t>
      </w:r>
      <w:r>
        <w:rPr>
          <w:i/>
        </w:rPr>
        <w:t>(Possible Answers)</w:t>
      </w:r>
    </w:p>
    <w:p w14:paraId="1A9CB53B" w14:textId="77777777" w:rsidR="00FB2F09" w:rsidRDefault="00000000">
      <w:r>
        <w:t>1. She is going to bake a cake today.</w:t>
      </w:r>
    </w:p>
    <w:p w14:paraId="08E15F79" w14:textId="77777777" w:rsidR="00FB2F09" w:rsidRDefault="00000000">
      <w:r>
        <w:t xml:space="preserve">2. They are going to travel </w:t>
      </w:r>
      <w:proofErr w:type="gramStart"/>
      <w:r>
        <w:t>in</w:t>
      </w:r>
      <w:proofErr w:type="gramEnd"/>
      <w:r>
        <w:t xml:space="preserve"> Hawaii next week.</w:t>
      </w:r>
    </w:p>
    <w:p w14:paraId="49185091" w14:textId="77777777" w:rsidR="00FB2F09" w:rsidRDefault="00000000">
      <w:r>
        <w:lastRenderedPageBreak/>
        <w:t>3. He is going to play basketball tomorrow.</w:t>
      </w:r>
    </w:p>
    <w:p w14:paraId="44D79993" w14:textId="77777777" w:rsidR="00FB2F09" w:rsidRDefault="00000000">
      <w:r>
        <w:t>4. My father is going to build a house next year.</w:t>
      </w:r>
    </w:p>
    <w:p w14:paraId="1E2B8082" w14:textId="77777777" w:rsidR="00FB2F09" w:rsidRDefault="00000000">
      <w:r>
        <w:t>(5) 1. is not going to</w:t>
      </w:r>
    </w:p>
    <w:p w14:paraId="05EDC87B" w14:textId="77777777" w:rsidR="00FB2F09" w:rsidRDefault="00000000">
      <w:r>
        <w:t>2. am going to</w:t>
      </w:r>
    </w:p>
    <w:p w14:paraId="0E30D494" w14:textId="77777777" w:rsidR="00FB2F09" w:rsidRDefault="00000000">
      <w:r>
        <w:t xml:space="preserve">3. is not going to </w:t>
      </w:r>
    </w:p>
    <w:p w14:paraId="0257E698" w14:textId="77777777" w:rsidR="00FB2F09" w:rsidRDefault="00000000">
      <w:r>
        <w:t>4. am going to</w:t>
      </w:r>
    </w:p>
    <w:p w14:paraId="01360ADF" w14:textId="77777777" w:rsidR="00FB2F09" w:rsidRDefault="00FB2F09"/>
    <w:p w14:paraId="114BC297" w14:textId="77777777" w:rsidR="00FB2F09" w:rsidRDefault="00000000">
      <w:pPr>
        <w:pStyle w:val="Heading3"/>
      </w:pPr>
      <w:r>
        <w:t>Unit 10 – Lesson D</w:t>
      </w:r>
    </w:p>
    <w:p w14:paraId="2274E076" w14:textId="77777777" w:rsidR="00FB2F09" w:rsidRDefault="00000000">
      <w:r>
        <w:t xml:space="preserve">(1) 1. fire   2. barbecue   3. field   4. party   </w:t>
      </w:r>
    </w:p>
    <w:p w14:paraId="78D3CBC3" w14:textId="77777777" w:rsidR="00FB2F09" w:rsidRDefault="00000000">
      <w:r>
        <w:t>5. badminton</w:t>
      </w:r>
    </w:p>
    <w:p w14:paraId="703CF365" w14:textId="77777777" w:rsidR="00FB2F09" w:rsidRDefault="00000000">
      <w:r>
        <w:rPr>
          <w:noProof/>
        </w:rPr>
        <w:drawing>
          <wp:inline distT="0" distB="0" distL="0" distR="0" wp14:anchorId="4FB8172C" wp14:editId="645DCC4C">
            <wp:extent cx="3093720" cy="781363"/>
            <wp:effectExtent l="0" t="0" r="0" b="0"/>
            <wp:docPr id="3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93720" cy="7813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D5257C2" w14:textId="77777777" w:rsidR="00FB2F09" w:rsidRDefault="00000000">
      <w:r>
        <w:t xml:space="preserve">(2) 1. I am going to have a party at my house next Saturday </w:t>
      </w:r>
      <w:r>
        <w:rPr>
          <w:u w:val="single"/>
        </w:rPr>
        <w:t>on 7 p.m.</w:t>
      </w:r>
      <w:r>
        <w:t xml:space="preserve"> -&gt; I am going to have a party at my house next </w:t>
      </w:r>
      <w:proofErr w:type="gramStart"/>
      <w:r>
        <w:t xml:space="preserve">Saturday </w:t>
      </w:r>
      <w:r>
        <w:rPr>
          <w:u w:val="single"/>
        </w:rPr>
        <w:t xml:space="preserve"> at</w:t>
      </w:r>
      <w:proofErr w:type="gramEnd"/>
      <w:r>
        <w:rPr>
          <w:u w:val="single"/>
        </w:rPr>
        <w:t xml:space="preserve"> 7 p.m.</w:t>
      </w:r>
    </w:p>
    <w:p w14:paraId="0AFDA73D" w14:textId="77777777" w:rsidR="00FB2F09" w:rsidRDefault="00000000">
      <w:r>
        <w:t xml:space="preserve">2. I’m going to </w:t>
      </w:r>
      <w:proofErr w:type="gramStart"/>
      <w:r>
        <w:rPr>
          <w:u w:val="single"/>
        </w:rPr>
        <w:t>cooks</w:t>
      </w:r>
      <w:proofErr w:type="gramEnd"/>
      <w:r>
        <w:t xml:space="preserve"> pasta and chicken. -&gt; I’m going to </w:t>
      </w:r>
      <w:r>
        <w:rPr>
          <w:u w:val="single"/>
        </w:rPr>
        <w:t>cook</w:t>
      </w:r>
      <w:r>
        <w:t xml:space="preserve"> pasta and chicken.</w:t>
      </w:r>
    </w:p>
    <w:p w14:paraId="40058914" w14:textId="77777777" w:rsidR="00FB2F09" w:rsidRDefault="00000000">
      <w:r>
        <w:t xml:space="preserve">3. After we eat, </w:t>
      </w:r>
      <w:r>
        <w:rPr>
          <w:u w:val="single"/>
        </w:rPr>
        <w:t xml:space="preserve">I’m </w:t>
      </w:r>
      <w:proofErr w:type="gramStart"/>
      <w:r>
        <w:rPr>
          <w:u w:val="single"/>
        </w:rPr>
        <w:t>go</w:t>
      </w:r>
      <w:proofErr w:type="gramEnd"/>
      <w:r>
        <w:rPr>
          <w:u w:val="single"/>
        </w:rPr>
        <w:t xml:space="preserve"> to</w:t>
      </w:r>
      <w:r>
        <w:t xml:space="preserve"> play some music </w:t>
      </w:r>
      <w:proofErr w:type="gramStart"/>
      <w:r>
        <w:t>in</w:t>
      </w:r>
      <w:proofErr w:type="gramEnd"/>
      <w:r>
        <w:t xml:space="preserve"> my new guitar. -&gt; After we eat, </w:t>
      </w:r>
      <w:r>
        <w:rPr>
          <w:u w:val="single"/>
        </w:rPr>
        <w:t>I’m going to</w:t>
      </w:r>
      <w:r>
        <w:t xml:space="preserve"> play some music </w:t>
      </w:r>
      <w:proofErr w:type="gramStart"/>
      <w:r>
        <w:t>in</w:t>
      </w:r>
      <w:proofErr w:type="gramEnd"/>
      <w:r>
        <w:t xml:space="preserve"> my new guitar.</w:t>
      </w:r>
    </w:p>
    <w:p w14:paraId="2F68ADC4" w14:textId="77777777" w:rsidR="00FB2F09" w:rsidRDefault="00000000">
      <w:pPr>
        <w:rPr>
          <w:u w:val="single"/>
        </w:rPr>
      </w:pPr>
      <w:r>
        <w:t xml:space="preserve">4. After we eat, I’m </w:t>
      </w:r>
      <w:proofErr w:type="gramStart"/>
      <w:r>
        <w:t>go</w:t>
      </w:r>
      <w:proofErr w:type="gramEnd"/>
      <w:r>
        <w:t xml:space="preserve"> to play some music </w:t>
      </w:r>
      <w:proofErr w:type="gramStart"/>
      <w:r>
        <w:rPr>
          <w:u w:val="single"/>
        </w:rPr>
        <w:t>in</w:t>
      </w:r>
      <w:proofErr w:type="gramEnd"/>
      <w:r>
        <w:rPr>
          <w:u w:val="single"/>
        </w:rPr>
        <w:t xml:space="preserve"> my new guitar.</w:t>
      </w:r>
      <w:r>
        <w:t xml:space="preserve"> -&gt; After we eat, I’m going to play some music </w:t>
      </w:r>
      <w:r>
        <w:rPr>
          <w:u w:val="single"/>
        </w:rPr>
        <w:t>on my new guitar.</w:t>
      </w:r>
    </w:p>
    <w:p w14:paraId="5DDF0873" w14:textId="77777777" w:rsidR="00FB2F09" w:rsidRDefault="00000000">
      <w:r>
        <w:t xml:space="preserve">5. See you </w:t>
      </w:r>
      <w:proofErr w:type="gramStart"/>
      <w:r>
        <w:rPr>
          <w:u w:val="single"/>
        </w:rPr>
        <w:t>in</w:t>
      </w:r>
      <w:proofErr w:type="gramEnd"/>
      <w:r>
        <w:rPr>
          <w:u w:val="single"/>
        </w:rPr>
        <w:t xml:space="preserve"> Saturday</w:t>
      </w:r>
      <w:r>
        <w:t xml:space="preserve">! -&gt; See you </w:t>
      </w:r>
      <w:r>
        <w:rPr>
          <w:u w:val="single"/>
        </w:rPr>
        <w:t>on Saturday</w:t>
      </w:r>
      <w:r>
        <w:t>!</w:t>
      </w:r>
    </w:p>
    <w:p w14:paraId="50541239" w14:textId="77777777" w:rsidR="00FB2F09" w:rsidRDefault="00000000">
      <w:r>
        <w:t xml:space="preserve">(3) </w:t>
      </w:r>
      <w:r>
        <w:rPr>
          <w:i/>
        </w:rPr>
        <w:t>(Answers will vary)</w:t>
      </w:r>
    </w:p>
    <w:p w14:paraId="444BE481" w14:textId="77777777" w:rsidR="00FB2F09" w:rsidRDefault="00000000">
      <w:r>
        <w:t>(4) 1. F   2. F   3. T   4.F</w:t>
      </w:r>
    </w:p>
    <w:p w14:paraId="2E8A13DD" w14:textId="77777777" w:rsidR="00FB2F09" w:rsidRDefault="00000000">
      <w:r>
        <w:t xml:space="preserve">(5) </w:t>
      </w:r>
      <w:r>
        <w:rPr>
          <w:i/>
        </w:rPr>
        <w:t>(Answers will vary)</w:t>
      </w:r>
    </w:p>
    <w:p w14:paraId="0228C773" w14:textId="77777777" w:rsidR="00FB2F09" w:rsidRDefault="00FB2F09"/>
    <w:p w14:paraId="71784929" w14:textId="77777777" w:rsidR="00FB2F09" w:rsidRDefault="00000000">
      <w:pPr>
        <w:pStyle w:val="Heading3"/>
      </w:pPr>
      <w:r>
        <w:t>Unit 10 – Lesson E</w:t>
      </w:r>
    </w:p>
    <w:p w14:paraId="2E9BA78E" w14:textId="77777777" w:rsidR="00FB2F09" w:rsidRDefault="00000000">
      <w:r>
        <w:t xml:space="preserve">(1) 1. scary   2. submarine   3. flashlight   4. deep   </w:t>
      </w:r>
    </w:p>
    <w:p w14:paraId="2477AE28" w14:textId="77777777" w:rsidR="00FB2F09" w:rsidRDefault="00000000">
      <w:r>
        <w:t>5. alien</w:t>
      </w:r>
    </w:p>
    <w:p w14:paraId="1E60F785" w14:textId="77777777" w:rsidR="00FB2F09" w:rsidRDefault="00000000">
      <w:pPr>
        <w:rPr>
          <w:i/>
        </w:rPr>
      </w:pPr>
      <w:r>
        <w:t xml:space="preserve">(2) </w:t>
      </w:r>
      <w:r>
        <w:rPr>
          <w:i/>
        </w:rPr>
        <w:t>(Possible Answers)</w:t>
      </w:r>
    </w:p>
    <w:p w14:paraId="09046BA2" w14:textId="77777777" w:rsidR="00FB2F09" w:rsidRDefault="00000000">
      <w:r>
        <w:t>1. On Sunday morning, it will be cloudy. On Sunday afternoon, it will be snowy and rainy.</w:t>
      </w:r>
    </w:p>
    <w:p w14:paraId="09A1CFD1" w14:textId="77777777" w:rsidR="00FB2F09" w:rsidRDefault="00000000">
      <w:r>
        <w:t xml:space="preserve">2. On Monday morning, </w:t>
      </w:r>
      <w:proofErr w:type="gramStart"/>
      <w:r>
        <w:t>It</w:t>
      </w:r>
      <w:proofErr w:type="gramEnd"/>
      <w:r>
        <w:t xml:space="preserve"> will be snowy. On Monday afternoon, it will be sunny.</w:t>
      </w:r>
    </w:p>
    <w:p w14:paraId="1FAE2D9D" w14:textId="77777777" w:rsidR="00FB2F09" w:rsidRDefault="00000000">
      <w:pPr>
        <w:rPr>
          <w:i/>
        </w:rPr>
      </w:pPr>
      <w:r>
        <w:t xml:space="preserve">(3) </w:t>
      </w:r>
      <w:r>
        <w:rPr>
          <w:i/>
        </w:rPr>
        <w:t>(Answers will vary)</w:t>
      </w:r>
    </w:p>
    <w:p w14:paraId="7818ABB6" w14:textId="77777777" w:rsidR="00FB2F09" w:rsidRDefault="00000000">
      <w:r>
        <w:t xml:space="preserve">(4) </w:t>
      </w:r>
      <w:r>
        <w:rPr>
          <w:i/>
        </w:rPr>
        <w:t>(Answers will vary)</w:t>
      </w:r>
    </w:p>
    <w:p w14:paraId="6580507D" w14:textId="77777777" w:rsidR="00FB2F09" w:rsidRDefault="00FB2F09"/>
    <w:p w14:paraId="069CB07E" w14:textId="77777777" w:rsidR="00FB2F09" w:rsidRDefault="00000000">
      <w:pPr>
        <w:pStyle w:val="Heading3"/>
      </w:pPr>
      <w:r>
        <w:t>Unit 10 – Review</w:t>
      </w:r>
    </w:p>
    <w:p w14:paraId="442B8686" w14:textId="77777777" w:rsidR="00FB2F09" w:rsidRDefault="00000000">
      <w:r>
        <w:t xml:space="preserve">(1) It is going to be chilly. </w:t>
      </w:r>
    </w:p>
    <w:p w14:paraId="54D497B9" w14:textId="77777777" w:rsidR="00FB2F09" w:rsidRDefault="00000000">
      <w:r>
        <w:t xml:space="preserve">(2) </w:t>
      </w:r>
      <w:r>
        <w:rPr>
          <w:i/>
        </w:rPr>
        <w:t>(Answers will vary)</w:t>
      </w:r>
    </w:p>
    <w:p w14:paraId="7ACD7443" w14:textId="77777777" w:rsidR="00FB2F09" w:rsidRDefault="00000000">
      <w:r>
        <w:t>(3) 1.-15℃   2.20℃   3.-7℃</w:t>
      </w:r>
    </w:p>
    <w:p w14:paraId="36F2294C" w14:textId="77777777" w:rsidR="00FB2F09" w:rsidRDefault="00000000">
      <w:pPr>
        <w:rPr>
          <w:i/>
        </w:rPr>
      </w:pPr>
      <w:r>
        <w:t xml:space="preserve">(4) </w:t>
      </w:r>
      <w:r>
        <w:rPr>
          <w:i/>
        </w:rPr>
        <w:t>(Answers will vary)</w:t>
      </w:r>
    </w:p>
    <w:p w14:paraId="0327254D" w14:textId="77777777" w:rsidR="00FB2F09" w:rsidRDefault="00000000">
      <w:r>
        <w:t xml:space="preserve">(5) </w:t>
      </w:r>
      <w:r>
        <w:rPr>
          <w:i/>
        </w:rPr>
        <w:t>(Answers will vary)</w:t>
      </w:r>
    </w:p>
    <w:p w14:paraId="0FCEA28A" w14:textId="77777777" w:rsidR="00FB2F09" w:rsidRDefault="00FB2F09"/>
    <w:p w14:paraId="053E3805" w14:textId="77777777" w:rsidR="00FB2F09" w:rsidRDefault="00000000">
      <w:pPr>
        <w:pStyle w:val="Heading3"/>
      </w:pPr>
      <w:r>
        <w:t xml:space="preserve">Review (Unit 9-10) </w:t>
      </w:r>
    </w:p>
    <w:p w14:paraId="3EF7BE8E" w14:textId="77777777" w:rsidR="00FB2F09" w:rsidRDefault="00000000">
      <w:r>
        <w:t>(1) 1. d   2. c   3. b   4. a   5. c</w:t>
      </w:r>
    </w:p>
    <w:p w14:paraId="415623E7" w14:textId="77777777" w:rsidR="00FB2F09" w:rsidRDefault="00000000">
      <w:r>
        <w:t>6. a   7. d   8. b</w:t>
      </w:r>
    </w:p>
    <w:p w14:paraId="20AC385A" w14:textId="77777777" w:rsidR="00FB2F09" w:rsidRDefault="00000000">
      <w:r>
        <w:t>(2) 1. summer   2. was   3. arrived   4. bank</w:t>
      </w:r>
    </w:p>
    <w:p w14:paraId="09FA8999" w14:textId="77777777" w:rsidR="00FB2F09" w:rsidRDefault="00000000">
      <w:r>
        <w:t>5. waiting   6. She’s   7. excited   8. were</w:t>
      </w:r>
    </w:p>
    <w:p w14:paraId="6B7D6F32" w14:textId="77777777" w:rsidR="00FB2F09" w:rsidRDefault="00000000">
      <w:r>
        <w:t>9. foggy   10. glad   11. chilly   12. temperature</w:t>
      </w:r>
    </w:p>
    <w:p w14:paraId="461FCF58" w14:textId="77777777" w:rsidR="00FB2F09" w:rsidRDefault="00000000">
      <w:r>
        <w:t>13. Enjoy</w:t>
      </w:r>
    </w:p>
    <w:p w14:paraId="4D623850" w14:textId="77777777" w:rsidR="00FB2F09" w:rsidRDefault="00000000">
      <w:r>
        <w:t>(3) 1. How’s the weather outside?</w:t>
      </w:r>
    </w:p>
    <w:p w14:paraId="4C172AA1" w14:textId="77777777" w:rsidR="00FB2F09" w:rsidRDefault="00000000">
      <w:r>
        <w:t>2. I’m going to invite Michelle to the party.</w:t>
      </w:r>
    </w:p>
    <w:p w14:paraId="2FCB4CF6" w14:textId="77777777" w:rsidR="00FB2F09" w:rsidRDefault="00000000">
      <w:r>
        <w:t>3. What do you usually do in winter?</w:t>
      </w:r>
    </w:p>
    <w:p w14:paraId="2554577B" w14:textId="77777777" w:rsidR="00FB2F09" w:rsidRDefault="00000000">
      <w:r>
        <w:t>4. When it’s snowy, he wears boots.</w:t>
      </w:r>
    </w:p>
    <w:p w14:paraId="2FACC28E" w14:textId="77777777" w:rsidR="00FB2F09" w:rsidRDefault="00000000">
      <w:r>
        <w:t>5. What are they going to do tomorrow?</w:t>
      </w:r>
    </w:p>
    <w:p w14:paraId="11B09642" w14:textId="77777777" w:rsidR="00FB2F09" w:rsidRDefault="00000000">
      <w:r>
        <w:t>(4) 1. after   2. when   3. Before   4. When</w:t>
      </w:r>
    </w:p>
    <w:p w14:paraId="3E811F32" w14:textId="77777777" w:rsidR="00FB2F09" w:rsidRDefault="00000000">
      <w:r>
        <w:t xml:space="preserve">(5) 1. The weather forecaster </w:t>
      </w:r>
      <w:proofErr w:type="gramStart"/>
      <w:r>
        <w:rPr>
          <w:u w:val="single"/>
        </w:rPr>
        <w:t>were</w:t>
      </w:r>
      <w:proofErr w:type="gramEnd"/>
      <w:r>
        <w:t xml:space="preserve"> wrong yesterday. -&gt; The weather forecaster </w:t>
      </w:r>
      <w:r>
        <w:rPr>
          <w:u w:val="single"/>
        </w:rPr>
        <w:t>was</w:t>
      </w:r>
      <w:r>
        <w:t xml:space="preserve"> wrong yesterday.</w:t>
      </w:r>
    </w:p>
    <w:p w14:paraId="7A9683FF" w14:textId="77777777" w:rsidR="00FB2F09" w:rsidRDefault="00000000">
      <w:r>
        <w:t xml:space="preserve">2. </w:t>
      </w:r>
      <w:r>
        <w:rPr>
          <w:u w:val="single"/>
        </w:rPr>
        <w:t>We</w:t>
      </w:r>
      <w:r>
        <w:t xml:space="preserve"> </w:t>
      </w:r>
      <w:proofErr w:type="gramStart"/>
      <w:r>
        <w:t>going</w:t>
      </w:r>
      <w:proofErr w:type="gramEnd"/>
      <w:r>
        <w:t xml:space="preserve"> to visit our grandmother on Saturday. -&gt; </w:t>
      </w:r>
      <w:r>
        <w:rPr>
          <w:u w:val="single"/>
        </w:rPr>
        <w:t>We’re</w:t>
      </w:r>
      <w:r>
        <w:t xml:space="preserve"> going to visit our grandmother on Saturday.</w:t>
      </w:r>
    </w:p>
    <w:p w14:paraId="7B52CEBC" w14:textId="77777777" w:rsidR="00FB2F09" w:rsidRDefault="00000000">
      <w:r>
        <w:t xml:space="preserve">3. Jamie </w:t>
      </w:r>
      <w:proofErr w:type="spellStart"/>
      <w:proofErr w:type="gramStart"/>
      <w:r>
        <w:rPr>
          <w:u w:val="single"/>
        </w:rPr>
        <w:t>maked</w:t>
      </w:r>
      <w:proofErr w:type="spellEnd"/>
      <w:proofErr w:type="gramEnd"/>
      <w:r>
        <w:t xml:space="preserve"> a chocolate cake for my birthday. -&gt; Jamie </w:t>
      </w:r>
      <w:r>
        <w:rPr>
          <w:u w:val="single"/>
        </w:rPr>
        <w:t>made</w:t>
      </w:r>
      <w:r>
        <w:t xml:space="preserve"> a chocolate cake for my birthday.</w:t>
      </w:r>
    </w:p>
    <w:p w14:paraId="32D2014D" w14:textId="77777777" w:rsidR="00FB2F09" w:rsidRDefault="00000000">
      <w:r>
        <w:t xml:space="preserve">4. When </w:t>
      </w:r>
      <w:r>
        <w:rPr>
          <w:u w:val="single"/>
        </w:rPr>
        <w:t>you are</w:t>
      </w:r>
      <w:r>
        <w:t xml:space="preserve"> going to visit the museum? -&gt; When </w:t>
      </w:r>
      <w:r>
        <w:rPr>
          <w:u w:val="single"/>
        </w:rPr>
        <w:t>are you</w:t>
      </w:r>
      <w:r>
        <w:t xml:space="preserve"> going to visit the museum?</w:t>
      </w:r>
    </w:p>
    <w:p w14:paraId="3D88BC51" w14:textId="77777777" w:rsidR="00FB2F09" w:rsidRDefault="00000000">
      <w:r>
        <w:t xml:space="preserve">5. The teacher </w:t>
      </w:r>
      <w:proofErr w:type="spellStart"/>
      <w:r>
        <w:rPr>
          <w:u w:val="single"/>
        </w:rPr>
        <w:t>gived</w:t>
      </w:r>
      <w:proofErr w:type="spellEnd"/>
      <w:r>
        <w:t xml:space="preserve"> us a hard test last week. -&gt; The teacher </w:t>
      </w:r>
      <w:r>
        <w:rPr>
          <w:u w:val="single"/>
        </w:rPr>
        <w:t>gave</w:t>
      </w:r>
      <w:r>
        <w:t xml:space="preserve"> us a hard test last week.</w:t>
      </w:r>
    </w:p>
    <w:p w14:paraId="41AD44FE" w14:textId="77777777" w:rsidR="00FB2F09" w:rsidRDefault="00000000">
      <w:r>
        <w:t>6. (</w:t>
      </w:r>
      <w:r>
        <w:rPr>
          <w:i/>
        </w:rPr>
        <w:t>From left to right)</w:t>
      </w:r>
    </w:p>
    <w:p w14:paraId="2F3CAEBF" w14:textId="77777777" w:rsidR="00FB2F09" w:rsidRDefault="00000000">
      <w:r>
        <w:t>1, 3, 4, 2</w:t>
      </w:r>
    </w:p>
    <w:p w14:paraId="4608B37F" w14:textId="77777777" w:rsidR="00FB2F09" w:rsidRDefault="00000000">
      <w:r>
        <w:t>1. She had a big party at her house.</w:t>
      </w:r>
    </w:p>
    <w:p w14:paraId="56DAEE5F" w14:textId="77777777" w:rsidR="00FB2F09" w:rsidRDefault="00000000">
      <w:r>
        <w:t>2. He feels happy and excited.</w:t>
      </w:r>
    </w:p>
    <w:p w14:paraId="27F7872F" w14:textId="77777777" w:rsidR="00FB2F09" w:rsidRDefault="00000000">
      <w:r>
        <w:t>3. She went to the beach with her friends.</w:t>
      </w:r>
    </w:p>
    <w:p w14:paraId="5E09D34A" w14:textId="77777777" w:rsidR="00FB2F09" w:rsidRDefault="00000000">
      <w:r>
        <w:t xml:space="preserve">4. He got </w:t>
      </w:r>
      <w:proofErr w:type="gramStart"/>
      <w:r>
        <w:t>really sick</w:t>
      </w:r>
      <w:proofErr w:type="gramEnd"/>
      <w:r>
        <w:t xml:space="preserve"> (in January). (He was in bed for ten days.)</w:t>
      </w:r>
    </w:p>
    <w:sectPr w:rsidR="00FB2F09">
      <w:type w:val="continuous"/>
      <w:pgSz w:w="11906" w:h="16838"/>
      <w:pgMar w:top="720" w:right="720" w:bottom="720" w:left="720" w:header="0" w:footer="720" w:gutter="0"/>
      <w:cols w:num="2" w:space="720" w:equalWidth="0">
        <w:col w:w="4873" w:space="720"/>
        <w:col w:w="4873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NDMxNjM3NzE1tbBQ0lEKTi0uzszPAykwrAUAvMKa3ywAAAA="/>
  </w:docVars>
  <w:rsids>
    <w:rsidRoot w:val="00FB2F09"/>
    <w:rsid w:val="00895B09"/>
    <w:rsid w:val="00CE1D42"/>
    <w:rsid w:val="00FB2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9E274"/>
  <w15:docId w15:val="{D937C813-8863-482C-A95C-7EE403E0D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3401</Words>
  <Characters>19392</Characters>
  <Application>Microsoft Office Word</Application>
  <DocSecurity>0</DocSecurity>
  <Lines>161</Lines>
  <Paragraphs>45</Paragraphs>
  <ScaleCrop>false</ScaleCrop>
  <Company/>
  <LinksUpToDate>false</LinksUpToDate>
  <CharactersWithSpaces>2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homas Hong</cp:lastModifiedBy>
  <cp:revision>2</cp:revision>
  <dcterms:created xsi:type="dcterms:W3CDTF">2023-12-22T05:29:00Z</dcterms:created>
  <dcterms:modified xsi:type="dcterms:W3CDTF">2023-12-22T05:29:00Z</dcterms:modified>
</cp:coreProperties>
</file>